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95B37" w14:textId="77777777" w:rsidR="00652107" w:rsidRDefault="004242AB">
      <w:pPr>
        <w:pStyle w:val="Title"/>
      </w:pPr>
      <w:r>
        <w:t>Genetic Analysis of a Metazoan Pathway using Transcriptomic Phenotypes</w:t>
      </w:r>
    </w:p>
    <w:p w14:paraId="7BFD3427" w14:textId="77777777" w:rsidR="00652107" w:rsidRDefault="004242AB">
      <w:pPr>
        <w:pStyle w:val="FirstParagraph"/>
      </w:pPr>
      <w:r>
        <w:t xml:space="preserve">enetic analysis of molecular pathways has traditionally been performed through epistatic analysis. Epistasis occurs when two genes interact, either </w:t>
      </w:r>
      <w:r>
        <w:t>directly (biochemical interaction of their gene products) or indirectly. If two genes interact, and the mutants of these genes have a quantifiable phenotype, the double mutant will have a phenotype that is not the sum of the phenotypes of the single mutant</w:t>
      </w:r>
      <w:r>
        <w:t>s that make up its genotype. Epistatic analysis remains a cornerstone of genetics today (Phillips 2008).</w:t>
      </w:r>
    </w:p>
    <w:p w14:paraId="3BC6C0F1" w14:textId="77777777" w:rsidR="00652107" w:rsidRDefault="004242AB">
      <w:pPr>
        <w:pStyle w:val="BodyText"/>
      </w:pPr>
      <w:r>
        <w:t xml:space="preserve">Previous work in </w:t>
      </w:r>
      <w:r>
        <w:rPr>
          <w:i/>
        </w:rPr>
        <w:t>S. cerevisiae</w:t>
      </w:r>
      <w:r>
        <w:t xml:space="preserve"> and </w:t>
      </w:r>
      <w:r>
        <w:rPr>
          <w:i/>
        </w:rPr>
        <w:t>D. discoideum</w:t>
      </w:r>
      <w:r>
        <w:t xml:space="preserve"> using microarrays has shown that transcriptomes can be used to infer genetic relationships in simple e</w:t>
      </w:r>
      <w:r>
        <w:t xml:space="preserve">ukaryotes (Hughes et al. 2000; Van Driessche et al. 2005). Additionally, eQTL studies in </w:t>
      </w:r>
      <w:r>
        <w:rPr>
          <w:i/>
        </w:rPr>
        <w:t>C. elegans</w:t>
      </w:r>
      <w:r>
        <w:t xml:space="preserve"> and </w:t>
      </w:r>
      <w:r>
        <w:rPr>
          <w:i/>
        </w:rPr>
        <w:t>Drosophila melanogaster</w:t>
      </w:r>
      <w:r>
        <w:t xml:space="preserve"> have established the usefulness of transcriptomic phenotypes for population genetics studies </w:t>
      </w:r>
      <w:r>
        <w:rPr>
          <w:b/>
        </w:rPr>
        <w:t>???</w:t>
      </w:r>
      <w:r>
        <w:t>. Developments in the area of tr</w:t>
      </w:r>
      <w:r>
        <w:t>anscriptomics have brought forward new protocols, such as RNA-Seq (Mortazavi et al. 2008), and have also made important progress towards cheaper sequencing (Metzker 2010), better and faster abundance quantification (Patro, Mount, and Kingsford 2014; Bray e</w:t>
      </w:r>
      <w:r>
        <w:t>t al. 2016; Patro et al. 2016) and improved differential analysis of gene expression (Pimentel et al. 2016; Trapnell et al. 2013). As a result, RNA-Seq has been successfully used to identify genetic modules involved in a variety of processes, including T-c</w:t>
      </w:r>
      <w:r>
        <w:t xml:space="preserve">ell regulation (Singer et al. 2016; Shalek et al. 2013), the </w:t>
      </w:r>
      <w:r>
        <w:rPr>
          <w:i/>
        </w:rPr>
        <w:t>C. elegans</w:t>
      </w:r>
      <w:r>
        <w:t xml:space="preserve"> linker cell migration (Schwarz, Kato, and Sternberg 2012), or planarian stem cell maintenance (Van Wolfswinkel, Wagner, and Reddien 2014; Scimone et al. 2014). For the most part, the r</w:t>
      </w:r>
      <w:r>
        <w:t>ole of transcriptional profiling has been restricted to target gene identification. In cell culture, single-cell RNA-seq has seen significant progress towards using transcriptomes as phenotypes with which to test genetic interactions  (Adamson et al. 2016;</w:t>
      </w:r>
      <w:r>
        <w:t xml:space="preserve"> Dixit et al. 2016). More recently, we have shown the first identification of a developmental state of </w:t>
      </w:r>
      <w:r>
        <w:rPr>
          <w:i/>
        </w:rPr>
        <w:t>C. elegans</w:t>
      </w:r>
      <w:r>
        <w:t xml:space="preserve"> using whole-organism transcriptome profiling (Angeles-Albores, Leighton, et al. 2016).</w:t>
      </w:r>
    </w:p>
    <w:p w14:paraId="52E4B24B" w14:textId="77777777" w:rsidR="00652107" w:rsidRDefault="004242AB">
      <w:pPr>
        <w:pStyle w:val="BodyText"/>
      </w:pPr>
      <w:r>
        <w:t>To investigate the ability of transcriptomes to serve a</w:t>
      </w:r>
      <w:r>
        <w:t xml:space="preserve">s quantitative phenotypes, we selected four loss of function mutants in the </w:t>
      </w:r>
      <w:r>
        <w:rPr>
          <w:i/>
        </w:rPr>
        <w:t>C. elegans</w:t>
      </w:r>
      <w:r>
        <w:t xml:space="preserve"> hypoxia pathway that have been extensively characterized previously (Epstein et al. 2001; Shen, Shao, and Powell-Coffman 2006; Shao, Zhang, and Powell-Coffman 2009; Jian</w:t>
      </w:r>
      <w:r>
        <w:t>g, Guo, and Powell-Coffman 2001) for transcriptome sequencing. Metazoans depend on the presence of oxygen in sufficient concentrations to support aerobic metabolism. Genetic pathways evolved to rapidly respond to any acute or chronic changes in oxygen leve</w:t>
      </w:r>
      <w:r>
        <w:t>ls at the cellular or organismal level. These oxygen sensitive pathways are involved in a broad range of human pathologies and they have been subject to investigation biochemical and genetic approaches (Semenza 2012). These approaches identified the Hypoxi</w:t>
      </w:r>
      <w:r>
        <w:t>a Inducible Factors (HIFs) as an important group of oxygen responsive genes.</w:t>
      </w:r>
    </w:p>
    <w:p w14:paraId="2A98D1CC" w14:textId="77777777" w:rsidR="00652107" w:rsidRDefault="004242AB">
      <w:pPr>
        <w:pStyle w:val="BodyText"/>
      </w:pPr>
      <w:r>
        <w:t>Hypoxia Inducible Factors are highly conserved in metazoans (Loenarz et al. 2011). A common mechanism for hypoxia-response induction is heterodimerization between a HIF</w:t>
      </w:r>
      <m:oMath>
        <m:r>
          <w:rPr>
            <w:rFonts w:ascii="Cambria Math" w:hAnsi="Cambria Math"/>
          </w:rPr>
          <m:t>α</m:t>
        </m:r>
      </m:oMath>
      <w:r>
        <w:t xml:space="preserve"> </w:t>
      </w:r>
      <w:r>
        <w:lastRenderedPageBreak/>
        <w:t>and a HI</w:t>
      </w:r>
      <w:r>
        <w:t>F</w:t>
      </w:r>
      <m:oMath>
        <m:r>
          <w:rPr>
            <w:rFonts w:ascii="Cambria Math" w:hAnsi="Cambria Math"/>
          </w:rPr>
          <m:t>β</m:t>
        </m:r>
      </m:oMath>
      <w:r>
        <w:t xml:space="preserve"> subunit. The heterodimer then initiates transcription of target genes (Jiang et al. 1996). The number and complexity of HIFs varies throughout metazoans, with humans having three HIF</w:t>
      </w:r>
      <m:oMath>
        <m:r>
          <w:rPr>
            <w:rFonts w:ascii="Cambria Math" w:hAnsi="Cambria Math"/>
          </w:rPr>
          <m:t>α</m:t>
        </m:r>
      </m:oMath>
      <w:r>
        <w:t xml:space="preserve"> subunits and two HIF</w:t>
      </w:r>
      <m:oMath>
        <m:r>
          <w:rPr>
            <w:rFonts w:ascii="Cambria Math" w:hAnsi="Cambria Math"/>
          </w:rPr>
          <m:t>β</m:t>
        </m:r>
      </m:oMath>
      <w:r>
        <w:t xml:space="preserve"> subunits, whereas in the roundworm </w:t>
      </w:r>
      <w:r>
        <w:rPr>
          <w:i/>
        </w:rPr>
        <w:t>Caenorhab</w:t>
      </w:r>
      <w:r>
        <w:rPr>
          <w:i/>
        </w:rPr>
        <w:t>ditis elegans</w:t>
      </w:r>
      <w:r>
        <w:t xml:space="preserve"> (</w:t>
      </w:r>
      <w:r>
        <w:rPr>
          <w:i/>
        </w:rPr>
        <w:t>C. elegans</w:t>
      </w:r>
      <w:r>
        <w:t>) there is a single HIF</w:t>
      </w:r>
      <m:oMath>
        <m:r>
          <w:rPr>
            <w:rFonts w:ascii="Cambria Math" w:hAnsi="Cambria Math"/>
          </w:rPr>
          <m:t>α</m:t>
        </m:r>
      </m:oMath>
      <w:r>
        <w:t xml:space="preserve"> gene, </w:t>
      </w:r>
      <w:r>
        <w:rPr>
          <w:i/>
        </w:rPr>
        <w:t>hif-1</w:t>
      </w:r>
      <w:r>
        <w:t> (Jiang, Guo, and Powell-Coffman 2001) and a single HIF</w:t>
      </w:r>
      <m:oMath>
        <m:r>
          <w:rPr>
            <w:rFonts w:ascii="Cambria Math" w:hAnsi="Cambria Math"/>
          </w:rPr>
          <m:t>β</m:t>
        </m:r>
      </m:oMath>
      <w:r>
        <w:t xml:space="preserve"> gene, </w:t>
      </w:r>
      <w:r>
        <w:rPr>
          <w:i/>
        </w:rPr>
        <w:t>ahr-1</w:t>
      </w:r>
      <w:r>
        <w:t> (Powell-Coffman, Bradfield, and Wood 1998). HIF target genes have been implicated in a wide variety of cellular and extracel</w:t>
      </w:r>
      <w:r>
        <w:t>lular processes such as glycolysis, extracellular matrix modification, autophagy and immunity (Semenza et al. 1994; Bishop et al. 2004; Shen et al. 2005; Bellier et al. 2009; Semenza 2012).</w:t>
      </w:r>
    </w:p>
    <w:p w14:paraId="43B53DD3" w14:textId="77777777" w:rsidR="00652107" w:rsidRDefault="004242AB">
      <w:pPr>
        <w:pStyle w:val="BodyText"/>
      </w:pPr>
      <w:r>
        <w:t>Levels of HIF</w:t>
      </w:r>
      <m:oMath>
        <m:r>
          <w:rPr>
            <w:rFonts w:ascii="Cambria Math" w:hAnsi="Cambria Math"/>
          </w:rPr>
          <m:t>α</m:t>
        </m:r>
      </m:oMath>
      <w:r>
        <w:t xml:space="preserve"> proteins tend to be tightly regulated. Under condi</w:t>
      </w:r>
      <w:r>
        <w:t>tions of normoxia, HIF-1</w:t>
      </w:r>
      <m:oMath>
        <m:r>
          <w:rPr>
            <w:rFonts w:ascii="Cambria Math" w:hAnsi="Cambria Math"/>
          </w:rPr>
          <m:t>α</m:t>
        </m:r>
      </m:oMath>
      <w:r>
        <w:t xml:space="preserve"> exists in the cytoplasm and partakes in a futile cycle of continuous protein production and rapid degradation (Huang et al. 1996). HIF-1</w:t>
      </w:r>
      <m:oMath>
        <m:r>
          <w:rPr>
            <w:rFonts w:ascii="Cambria Math" w:hAnsi="Cambria Math"/>
          </w:rPr>
          <m:t>α</m:t>
        </m:r>
      </m:oMath>
      <w:r>
        <w:t xml:space="preserve"> is hydroxylated by three proline hydroxylases in humans (PHD1, PHD2 and PHD3) but is only </w:t>
      </w:r>
      <w:r>
        <w:t>hydroxylated by one proline hydroxylase (</w:t>
      </w:r>
      <w:r>
        <w:rPr>
          <w:i/>
        </w:rPr>
        <w:t>egl-9</w:t>
      </w:r>
      <w:r>
        <w:t xml:space="preserve">) in </w:t>
      </w:r>
      <w:r>
        <w:rPr>
          <w:i/>
        </w:rPr>
        <w:t>C. elegans</w:t>
      </w:r>
      <w:r>
        <w:t> (Kaelin and Ratcliffe 2008). HIF-1 hydroxylation increases its binding affinity to Von Hippel Lindau Tumor Suppressor 1 (VHL-1), which allows ubiquitination of HIF-1 leading to its subsequent de</w:t>
      </w:r>
      <w:r>
        <w:t xml:space="preserve">gradation. In </w:t>
      </w:r>
      <w:r>
        <w:rPr>
          <w:i/>
        </w:rPr>
        <w:t>C. elegans</w:t>
      </w:r>
      <w:r>
        <w:t>, EGL-9 activity is inhibited by binding of CYSL-1, and CYSL-1 activity is in turn inhibited at the protein level by RHY-1, possibly by post-translational modifications to CYSL-1 (Ma et al. 2012) (see Fig. [fig:pathway]).</w:t>
      </w:r>
    </w:p>
    <w:p w14:paraId="1B11A2C5" w14:textId="77777777" w:rsidR="00652107" w:rsidRDefault="004242AB">
      <w:pPr>
        <w:pStyle w:val="FigurewithCaption"/>
      </w:pPr>
      <w:r>
        <w:rPr>
          <w:noProof/>
        </w:rPr>
        <w:drawing>
          <wp:inline distT="0" distB="0" distL="0" distR="0" wp14:anchorId="44A77669" wp14:editId="67767E9F">
            <wp:extent cx="3810000" cy="2540000"/>
            <wp:effectExtent l="0" t="0" r="0" b="0"/>
            <wp:docPr id="1" name="Picture" descr=" Genetic and biochemical representation of the hypoxia pathway in C. elegans. Red arrows are arrows that lead to inhibition of HIF-1, and blue arrows are arrows that increase HIF-1 activity or are the result of HIF-1 activity. EGL-9 is known to exert vhl-1-dependent and independent repression on HIF-1 as shown in the genetic diagram. The biochemical diagram does not reflect the vhl-1-independent repression of HIF-1 by EGL-9 because that pathway is considerably less well understood. "/>
            <wp:cNvGraphicFramePr/>
            <a:graphic xmlns:a="http://schemas.openxmlformats.org/drawingml/2006/main">
              <a:graphicData uri="http://schemas.openxmlformats.org/drawingml/2006/picture">
                <pic:pic xmlns:pic="http://schemas.openxmlformats.org/drawingml/2006/picture">
                  <pic:nvPicPr>
                    <pic:cNvPr id="0" name="Picture" descr="figs/HIF1pathway.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0E9E0E40" w14:textId="77777777" w:rsidR="00652107" w:rsidRDefault="004242AB">
      <w:pPr>
        <w:pStyle w:val="ImageCaption"/>
      </w:pPr>
      <w:r>
        <w:t xml:space="preserve"> Genetic</w:t>
      </w:r>
      <w:r>
        <w:t xml:space="preserve"> and biochemical representation of the hypoxia pathway in </w:t>
      </w:r>
      <w:r>
        <w:t>C. elegans</w:t>
      </w:r>
      <w:r>
        <w:t xml:space="preserve">. Red arrows are arrows that lead to inhibition of HIF-1, and blue arrows are arrows that increase HIF-1 activity or are the result of HIF-1 activity. EGL-9 is known to exert </w:t>
      </w:r>
      <w:r>
        <w:t>vhl-1</w:t>
      </w:r>
      <w:r>
        <w:t>-depende</w:t>
      </w:r>
      <w:r>
        <w:t xml:space="preserve">nt and independent repression on HIF-1 as shown in the genetic diagram. The biochemical diagram does not reflect the </w:t>
      </w:r>
      <w:r>
        <w:t>vhl-1</w:t>
      </w:r>
      <w:r>
        <w:t xml:space="preserve">-independent repression of HIF-1 by EGL-9 because that pathway is considerably less well understood. </w:t>
      </w:r>
    </w:p>
    <w:p w14:paraId="609566F1" w14:textId="77777777" w:rsidR="00652107" w:rsidRDefault="004242AB">
      <w:pPr>
        <w:pStyle w:val="BodyText"/>
      </w:pPr>
      <w:r>
        <w:t>Here, we show that transcriptome</w:t>
      </w:r>
      <w:r>
        <w:t xml:space="preserve">s contain strong, robust signals that can be used to infer relationships between genes in complex metazoans by reconstructing the hypoxia pathway in </w:t>
      </w:r>
      <w:r>
        <w:rPr>
          <w:i/>
        </w:rPr>
        <w:t>C. elegans</w:t>
      </w:r>
      <w:r>
        <w:t xml:space="preserve"> using RNA-Seq. Furthermore, we show that the phenomenon of phenotypic epistasis, a hallmark of g</w:t>
      </w:r>
      <w:r>
        <w:t xml:space="preserve">enetic interaction, holds at the molecular systems level. We also </w:t>
      </w:r>
      <w:r>
        <w:lastRenderedPageBreak/>
        <w:t>demonstrate that transcriptomes contain sufficient information, under certain circumstances, to order genes in a pathway using only single mutants. Finally, we were able to identify genes th</w:t>
      </w:r>
      <w:r>
        <w:t xml:space="preserve">at appear to be downstream of </w:t>
      </w:r>
      <w:r>
        <w:rPr>
          <w:i/>
        </w:rPr>
        <w:t>egl-9</w:t>
      </w:r>
      <w:r>
        <w:t xml:space="preserve"> and </w:t>
      </w:r>
      <w:r>
        <w:rPr>
          <w:i/>
        </w:rPr>
        <w:t>vhl-1</w:t>
      </w:r>
      <w:r>
        <w:t xml:space="preserve">, but do not appear to be targets of </w:t>
      </w:r>
      <w:r>
        <w:rPr>
          <w:i/>
        </w:rPr>
        <w:t>hif-1</w:t>
      </w:r>
      <w:r>
        <w:t xml:space="preserve">. Using a single set of genome-wide measurements, we were able to observe and quantitatively assess significant fraction of the known transcriptional effects of </w:t>
      </w:r>
      <w:r>
        <w:rPr>
          <w:i/>
        </w:rPr>
        <w:t>hif-1</w:t>
      </w:r>
      <w:r>
        <w:t xml:space="preserve"> in</w:t>
      </w:r>
      <w:r>
        <w:t xml:space="preserve"> </w:t>
      </w:r>
      <w:r>
        <w:rPr>
          <w:i/>
        </w:rPr>
        <w:t>C. elegans</w:t>
      </w:r>
      <w:r>
        <w:t xml:space="preserve">. A complete, interactive version of the analysis is also available at </w:t>
      </w:r>
      <w:hyperlink r:id="rId8">
        <w:r>
          <w:rPr>
            <w:rStyle w:val="Hyperlink"/>
          </w:rPr>
          <w:t>www.wormlabcaltech.github.io/mprsq</w:t>
        </w:r>
      </w:hyperlink>
      <w:r>
        <w:t>.</w:t>
      </w:r>
    </w:p>
    <w:p w14:paraId="5E9B2682" w14:textId="77777777" w:rsidR="00652107" w:rsidRDefault="004242AB">
      <w:pPr>
        <w:pStyle w:val="Heading1"/>
      </w:pPr>
      <w:bookmarkStart w:id="0" w:name="results"/>
      <w:bookmarkEnd w:id="0"/>
      <w:r>
        <w:t>Results</w:t>
      </w:r>
    </w:p>
    <w:p w14:paraId="012125D8" w14:textId="77777777" w:rsidR="00652107" w:rsidRDefault="004242AB">
      <w:pPr>
        <w:pStyle w:val="Heading2"/>
      </w:pPr>
      <w:bookmarkStart w:id="1" w:name="sub:summary"/>
      <w:bookmarkEnd w:id="1"/>
      <w:r>
        <w:t xml:space="preserve">The hypoxia pathway controls thousands of genes in </w:t>
      </w:r>
      <w:r>
        <w:rPr>
          <w:i/>
        </w:rPr>
        <w:t>C. elegans</w:t>
      </w:r>
    </w:p>
    <w:p w14:paraId="6FB5700F" w14:textId="77777777" w:rsidR="00652107" w:rsidRDefault="004242AB">
      <w:pPr>
        <w:pStyle w:val="FirstParagraph"/>
      </w:pPr>
      <w:r>
        <w:t>We performed whole-organism RNA-seq of the hypoxia pathway at a moderate sequencing depth (</w:t>
      </w:r>
      <m:oMath>
        <m:r>
          <w:rPr>
            <w:rFonts w:ascii="Cambria Math" w:hAnsi="Cambria Math"/>
          </w:rPr>
          <m:t>∼7</m:t>
        </m:r>
      </m:oMath>
      <w:r>
        <w:t xml:space="preserve"> million mapped reads for each individual replicate) under normoxic conditions, which allowed us to measure 13,598 isoforms across all replicates and genotypes, wh</w:t>
      </w:r>
      <w:r>
        <w:t xml:space="preserve">ich constitutes over half of all isoforms in </w:t>
      </w:r>
      <w:r>
        <w:rPr>
          <w:i/>
        </w:rPr>
        <w:t>C. elegans</w:t>
      </w:r>
      <w:r>
        <w:t xml:space="preserve">. In spite of the low sequencing depth, transcriptome profiling of the hypoxia pathway revealed that this pathway controls thousands of genes in </w:t>
      </w:r>
      <w:r>
        <w:rPr>
          <w:i/>
        </w:rPr>
        <w:t>C. elegans</w:t>
      </w:r>
      <w:r>
        <w:t xml:space="preserve">. The </w:t>
      </w:r>
      <w:r>
        <w:rPr>
          <w:i/>
        </w:rPr>
        <w:t>egl-9 (lf)</w:t>
      </w:r>
      <w:r>
        <w:t xml:space="preserve"> transcriptome showed differen</w:t>
      </w:r>
      <w:r>
        <w:t xml:space="preserve">tial expression of 1,487 genes, similarly to the 1,816 genes differentially expressed in </w:t>
      </w:r>
      <w:r>
        <w:rPr>
          <w:i/>
        </w:rPr>
        <w:t>rhy-1 (lf)</w:t>
      </w:r>
      <w:r>
        <w:t xml:space="preserve"> mutants. The </w:t>
      </w:r>
      <w:r>
        <w:rPr>
          <w:i/>
        </w:rPr>
        <w:t>vhl-1 (lf)</w:t>
      </w:r>
      <w:r>
        <w:t xml:space="preserve"> transcriptome showed considerably fewer differentially expressed genes (605), possibly reflecting the known fact that it is a weaker</w:t>
      </w:r>
      <w:r>
        <w:t xml:space="preserve"> controller of </w:t>
      </w:r>
      <w:r>
        <w:rPr>
          <w:i/>
        </w:rPr>
        <w:t>hif-1 (lf)</w:t>
      </w:r>
      <w:r>
        <w:t xml:space="preserve"> than </w:t>
      </w:r>
      <w:r>
        <w:rPr>
          <w:i/>
        </w:rPr>
        <w:t>egl-9 (lf)</w:t>
      </w:r>
      <w:r>
        <w:t xml:space="preserve"> (Shao, Zhang, and Powell-Coffman 2009). The </w:t>
      </w:r>
      <w:r>
        <w:rPr>
          <w:i/>
        </w:rPr>
        <w:t>egl-9 (lf)</w:t>
      </w:r>
      <w:r>
        <w:t>;</w:t>
      </w:r>
      <w:r>
        <w:rPr>
          <w:i/>
        </w:rPr>
        <w:t>vhl-1 (lf)</w:t>
      </w:r>
      <w:r>
        <w:t xml:space="preserve"> double mutant transcriptome showed 1,989 differentially expressed genes. The </w:t>
      </w:r>
      <w:r>
        <w:rPr>
          <w:i/>
        </w:rPr>
        <w:t>hif-1 (lf)</w:t>
      </w:r>
      <w:r>
        <w:t xml:space="preserve"> mutant also showed a transcriptomic phenotype involving 481 </w:t>
      </w:r>
      <w:r>
        <w:t xml:space="preserve">genes. The </w:t>
      </w:r>
      <w:r>
        <w:rPr>
          <w:i/>
        </w:rPr>
        <w:t>egl-9;hif-1 (lf)</w:t>
      </w:r>
      <w:r>
        <w:t xml:space="preserve"> double mutant showed a similar number of genes with altered expression (364).</w:t>
      </w:r>
    </w:p>
    <w:p w14:paraId="1E98F02E" w14:textId="77777777" w:rsidR="00652107" w:rsidRDefault="004242AB">
      <w:pPr>
        <w:pStyle w:val="Heading2"/>
      </w:pPr>
      <w:bookmarkStart w:id="2" w:name="sub:Clustering"/>
      <w:bookmarkEnd w:id="2"/>
      <w:r>
        <w:t>Clustering visualizes epistatic relationships between genes</w:t>
      </w:r>
    </w:p>
    <w:p w14:paraId="6C42D5F9" w14:textId="77777777" w:rsidR="00652107" w:rsidRDefault="004242AB">
      <w:pPr>
        <w:pStyle w:val="FirstParagraph"/>
      </w:pPr>
      <w:r>
        <w:t>As a first step in our analysis, we analyzed our data using a general linear model (see [m</w:t>
      </w:r>
      <w:r>
        <w:t>ethods]) on logarithm-transformed counts. Genes that are significantly altered between wild-type and a given mutant have a genotype coefficient (</w:t>
      </w:r>
      <m:oMath>
        <m:r>
          <w:rPr>
            <w:rFonts w:ascii="Cambria Math" w:hAnsi="Cambria Math"/>
          </w:rPr>
          <m:t>β</m:t>
        </m:r>
      </m:oMath>
      <w:r>
        <w:t>) that is statistically significantly different from 0. We refer to these coefficients through the greek lett</w:t>
      </w:r>
      <w:r>
        <w:t xml:space="preserve">er. These coefficients are not identical to the average log-fold change per gene, although they are loosely related to this quantity. Larger magnitudes of </w:t>
      </w:r>
      <m:oMath>
        <m:r>
          <w:rPr>
            <w:rFonts w:ascii="Cambria Math" w:hAnsi="Cambria Math"/>
          </w:rPr>
          <m:t>β</m:t>
        </m:r>
      </m:oMath>
      <w:r>
        <w:t xml:space="preserve"> correspond to larger perturbations. These coefficients can be used to study the RNA-Seq data in qu</w:t>
      </w:r>
      <w:r>
        <w:t>estion.</w:t>
      </w:r>
    </w:p>
    <w:p w14:paraId="5B179350" w14:textId="77777777" w:rsidR="00652107" w:rsidRDefault="004242AB">
      <w:pPr>
        <w:pStyle w:val="BodyText"/>
      </w:pPr>
      <w:r>
        <w:t>Clustering is a well-known technique in bioinformatics that is used to identify relationships between high dimensional data points (Yeung, Medvedovic, and Bumgarner 2003). We wanted to make sure that clustering by differential expression yielded ge</w:t>
      </w:r>
      <w:r>
        <w:t xml:space="preserve">netically relevant information. </w:t>
      </w:r>
      <w:r>
        <w:rPr>
          <w:i/>
        </w:rPr>
        <w:t>hif-1 (lf)</w:t>
      </w:r>
      <w:r>
        <w:t xml:space="preserve"> exhibits no obvious phenotypes under normoxic conditions, in contrast to </w:t>
      </w:r>
      <w:r>
        <w:rPr>
          <w:i/>
        </w:rPr>
        <w:t>egl-9 (lf)</w:t>
      </w:r>
      <w:r>
        <w:t xml:space="preserve">, which exhibits an egg-laying (Egl) phenotype in the same environment. </w:t>
      </w:r>
      <w:r>
        <w:rPr>
          <w:i/>
        </w:rPr>
        <w:t>egl-9;hif-1 (lf)</w:t>
      </w:r>
      <w:r>
        <w:t xml:space="preserve"> mutants suppress the Egl phenotype. If tr</w:t>
      </w:r>
      <w:r>
        <w:t xml:space="preserve">anscriptomic phenotypes correlate with their identified phenotypes, </w:t>
      </w:r>
      <w:r>
        <w:rPr>
          <w:i/>
        </w:rPr>
        <w:t>hif-1 (lf)</w:t>
      </w:r>
      <w:r>
        <w:t xml:space="preserve"> should cluster with the </w:t>
      </w:r>
      <w:r>
        <w:rPr>
          <w:i/>
        </w:rPr>
        <w:t>egl-9;hif-1 (lf)</w:t>
      </w:r>
      <w:r>
        <w:t xml:space="preserve"> double mutant, whereas </w:t>
      </w:r>
      <w:r>
        <w:rPr>
          <w:i/>
        </w:rPr>
        <w:t>egl-9 (lf)</w:t>
      </w:r>
      <w:r>
        <w:t xml:space="preserve"> should cluster away from the </w:t>
      </w:r>
      <w:r>
        <w:rPr>
          <w:i/>
        </w:rPr>
        <w:t>hif-1 (lf)</w:t>
      </w:r>
      <w:r>
        <w:t xml:space="preserve"> mutant. Indeed, when blind, unsupervised clustering was perfor</w:t>
      </w:r>
      <w:r>
        <w:t xml:space="preserve">med on the data, three clusters </w:t>
      </w:r>
      <w:r>
        <w:lastRenderedPageBreak/>
        <w:t xml:space="preserve">emerged. </w:t>
      </w:r>
      <w:r>
        <w:rPr>
          <w:i/>
        </w:rPr>
        <w:t>hif-1 (lf)</w:t>
      </w:r>
      <w:r>
        <w:t xml:space="preserve"> and </w:t>
      </w:r>
      <w:r>
        <w:rPr>
          <w:i/>
        </w:rPr>
        <w:t>egl-9;hif-1 (lf)</w:t>
      </w:r>
      <w:r>
        <w:t xml:space="preserve"> clustered together, indicating suppression of the </w:t>
      </w:r>
      <w:r>
        <w:rPr>
          <w:i/>
        </w:rPr>
        <w:t>egl-9 (lf)</w:t>
      </w:r>
      <w:r>
        <w:t xml:space="preserve"> phenotype; whereas </w:t>
      </w:r>
      <w:r>
        <w:rPr>
          <w:i/>
        </w:rPr>
        <w:t>egl-9 (lf)</w:t>
      </w:r>
      <w:r>
        <w:t xml:space="preserve">, </w:t>
      </w:r>
      <w:r>
        <w:rPr>
          <w:i/>
        </w:rPr>
        <w:t>egl-9;vhl-1 (lf)</w:t>
      </w:r>
      <w:r>
        <w:t xml:space="preserve">, </w:t>
      </w:r>
      <w:r>
        <w:rPr>
          <w:i/>
        </w:rPr>
        <w:t>vhl-1 (lf)</w:t>
      </w:r>
      <w:r>
        <w:t xml:space="preserve"> and </w:t>
      </w:r>
      <w:r>
        <w:rPr>
          <w:i/>
        </w:rPr>
        <w:t>rhy-1 (lf)</w:t>
      </w:r>
      <w:r>
        <w:t xml:space="preserve"> all clustered separately. Finally, our negative</w:t>
      </w:r>
      <w:r>
        <w:t xml:space="preserve"> control </w:t>
      </w:r>
      <w:r>
        <w:rPr>
          <w:i/>
        </w:rPr>
        <w:t>fog-2 (lf)</w:t>
      </w:r>
      <w:r>
        <w:t xml:space="preserve"> was in its own cluster (see Fig. [fig:dendrogram]). We conclude that expression profiling measures enough signal to cluster genes in a meaningful manner in complex metazoans.</w:t>
      </w:r>
    </w:p>
    <w:p w14:paraId="327B4698" w14:textId="77777777" w:rsidR="00652107" w:rsidRDefault="004242AB">
      <w:pPr>
        <w:pStyle w:val="FigurewithCaption"/>
      </w:pPr>
      <w:r>
        <w:rPr>
          <w:noProof/>
        </w:rPr>
        <w:drawing>
          <wp:inline distT="0" distB="0" distL="0" distR="0" wp14:anchorId="47E489DB" wp14:editId="25896636">
            <wp:extent cx="3810000" cy="2540000"/>
            <wp:effectExtent l="0" t="0" r="0" b="0"/>
            <wp:docPr id="2" name="Picture" descr=" Unsupervised aggregative clustering of various C. elegans mutants. Genes cluster in a manner that is biologically intuitive. Genotypes that have an activated hypoxia response (i.e, egl-9 (lf), vhl-1 (lf), and rhy-1 (lf)) cluster far from hif-1 (lf). hif-1 (lf) clusters with the suppressed egl-9;hif-1 (lf) double mutant. The fog-2 (lf) transcriptome, used as an outgroup, clusters farthest away. "/>
            <wp:cNvGraphicFramePr/>
            <a:graphic xmlns:a="http://schemas.openxmlformats.org/drawingml/2006/main">
              <a:graphicData uri="http://schemas.openxmlformats.org/drawingml/2006/picture">
                <pic:pic xmlns:pic="http://schemas.openxmlformats.org/drawingml/2006/picture">
                  <pic:nvPicPr>
                    <pic:cNvPr id="0" name="Picture" descr="figs/dendrogram.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3E500997" w14:textId="77777777" w:rsidR="00652107" w:rsidRDefault="004242AB">
      <w:pPr>
        <w:pStyle w:val="ImageCaption"/>
      </w:pPr>
      <w:r>
        <w:t xml:space="preserve"> Unsupervised aggregative clustering of various </w:t>
      </w:r>
      <w:r>
        <w:t>C. elegans</w:t>
      </w:r>
      <w:r>
        <w:t xml:space="preserve"> </w:t>
      </w:r>
      <w:r>
        <w:t xml:space="preserve">mutants. Genes cluster in a manner that is biologically intuitive. Genotypes that have an activated hypoxia response (i.e, </w:t>
      </w:r>
      <w:r>
        <w:t>egl-9 (lf)</w:t>
      </w:r>
      <w:r>
        <w:t xml:space="preserve">, </w:t>
      </w:r>
      <w:r>
        <w:t>vhl-1 (lf)</w:t>
      </w:r>
      <w:r>
        <w:t xml:space="preserve">, and </w:t>
      </w:r>
      <w:r>
        <w:t>rhy-1 (lf)</w:t>
      </w:r>
      <w:r>
        <w:t xml:space="preserve">) cluster far from </w:t>
      </w:r>
      <w:r>
        <w:t>hif-1 (lf)</w:t>
      </w:r>
      <w:r>
        <w:t xml:space="preserve">. </w:t>
      </w:r>
      <w:r>
        <w:t>hif-1 (lf)</w:t>
      </w:r>
      <w:r>
        <w:t xml:space="preserve"> clusters with the suppressed </w:t>
      </w:r>
      <w:r>
        <w:t>egl-9;hif-1 (lf)</w:t>
      </w:r>
      <w:r>
        <w:t xml:space="preserve"> double </w:t>
      </w:r>
      <w:r>
        <w:t xml:space="preserve">mutant. The </w:t>
      </w:r>
      <w:r>
        <w:t>fog-2 (lf)</w:t>
      </w:r>
      <w:r>
        <w:t xml:space="preserve"> transcriptome, used as an outgroup, clusters farthest away. </w:t>
      </w:r>
    </w:p>
    <w:p w14:paraId="1F8CAD90" w14:textId="77777777" w:rsidR="00652107" w:rsidRDefault="004242AB">
      <w:pPr>
        <w:pStyle w:val="Heading2"/>
      </w:pPr>
      <w:bookmarkStart w:id="3" w:name="sec:reconstruct"/>
      <w:bookmarkEnd w:id="3"/>
      <w:r>
        <w:t>Reconstruction of the hypoxia pathway from first genetic principles</w:t>
      </w:r>
    </w:p>
    <w:p w14:paraId="72EB40A1" w14:textId="77777777" w:rsidR="00652107" w:rsidRDefault="004242AB">
      <w:pPr>
        <w:pStyle w:val="FirstParagraph"/>
      </w:pPr>
      <w:r>
        <w:t xml:space="preserve">Having shown that the signal in the mutants we selected was strong enough to </w:t>
      </w:r>
      <w:r>
        <w:t>cluster mutants using the regression coefficients, we set out to reconstruct the hypoxia pathway from first genetic principles. In general, to reconstruct a pathway, we must assess whether two genes act on the same phenotype (independence); then we must me</w:t>
      </w:r>
      <w:r>
        <w:t>asure whether these genes act additively or epistatically on the measured phenotype; and if there is epistasis we must measure whether it is positive or negative, in order to assess whether the epistatic regulation is a genetic suppression or a synthetic i</w:t>
      </w:r>
      <w:r>
        <w:t>nteraction.</w:t>
      </w:r>
    </w:p>
    <w:p w14:paraId="461B6017" w14:textId="77777777" w:rsidR="00652107" w:rsidRDefault="004242AB">
      <w:pPr>
        <w:pStyle w:val="Heading3"/>
      </w:pPr>
      <w:bookmarkStart w:id="4" w:name="sec:phenotypes"/>
      <w:bookmarkEnd w:id="4"/>
      <w:r>
        <w:t>Genes in the hypoxia mutant act on the same transcriptional phenotype</w:t>
      </w:r>
    </w:p>
    <w:p w14:paraId="23423916" w14:textId="77777777" w:rsidR="00652107" w:rsidRDefault="004242AB">
      <w:pPr>
        <w:pStyle w:val="FirstParagraph"/>
      </w:pPr>
      <w:r>
        <w:t>We observed that all the hypoxia mutants had significant overlap between their differentially expressed transcriptomes relative to a wild-type control (fraction of shared tra</w:t>
      </w:r>
      <w:r>
        <w:t xml:space="preserve">nscriptomes ranged from a minimum of 65 genes shared between </w:t>
      </w:r>
      <w:r>
        <w:rPr>
          <w:i/>
        </w:rPr>
        <w:t>hif-1 (lf)</w:t>
      </w:r>
      <w:r>
        <w:t xml:space="preserve"> and </w:t>
      </w:r>
      <w:r>
        <w:rPr>
          <w:i/>
        </w:rPr>
        <w:t>egl-9;hif-1 (lf)</w:t>
      </w:r>
      <w:r>
        <w:t xml:space="preserve"> to a maximum of 1,249 shared genes between </w:t>
      </w:r>
      <w:r>
        <w:rPr>
          <w:i/>
        </w:rPr>
        <w:t>egl-9 (lf)</w:t>
      </w:r>
      <w:r>
        <w:t xml:space="preserve"> and </w:t>
      </w:r>
      <w:r>
        <w:rPr>
          <w:i/>
        </w:rPr>
        <w:t>egl-9;vhl-1 (lf)</w:t>
      </w:r>
      <w:r>
        <w:t xml:space="preserve">). For comparison, we also analyzed a previously published </w:t>
      </w:r>
      <w:r>
        <w:rPr>
          <w:i/>
        </w:rPr>
        <w:t>fog-2 (lf)</w:t>
      </w:r>
      <w:r>
        <w:t xml:space="preserve"> transcriptome (Ange</w:t>
      </w:r>
      <w:r>
        <w:t xml:space="preserve">les-Albores, Leighton, et al. 2016). The </w:t>
      </w:r>
      <w:r>
        <w:rPr>
          <w:i/>
        </w:rPr>
        <w:t>fog-2</w:t>
      </w:r>
      <w:r>
        <w:t xml:space="preserve"> gene is involved in masculinization of the </w:t>
      </w:r>
      <w:r>
        <w:rPr>
          <w:i/>
        </w:rPr>
        <w:t>C. elegans</w:t>
      </w:r>
      <w:r>
        <w:t xml:space="preserve"> germline, which enables sperm formation, and is not known to be involved in the hypoxia pathway. The hypoxia pathway transcriptomes and the </w:t>
      </w:r>
      <w:r>
        <w:rPr>
          <w:i/>
        </w:rPr>
        <w:t>fog-2 (lf)</w:t>
      </w:r>
      <w:r>
        <w:t xml:space="preserve"> tran</w:t>
      </w:r>
      <w:r>
        <w:t xml:space="preserve">scriptome </w:t>
      </w:r>
      <w:r>
        <w:lastRenderedPageBreak/>
        <w:t xml:space="preserve">showed significant overlap (123–618 genes). Given the similar overlaps between known interactors and an unknown transcriptome, we conclude that the </w:t>
      </w:r>
      <w:r>
        <w:rPr>
          <w:i/>
        </w:rPr>
        <w:t>fog-2 (lf)</w:t>
      </w:r>
      <w:r>
        <w:t xml:space="preserve"> mutant we studied acts on the same phenotype as mutants from the hypoxia pathway.</w:t>
      </w:r>
    </w:p>
    <w:p w14:paraId="3E94B598" w14:textId="77777777" w:rsidR="00652107" w:rsidRDefault="004242AB">
      <w:pPr>
        <w:pStyle w:val="FigurewithCaption"/>
      </w:pPr>
      <w:r>
        <w:rPr>
          <w:noProof/>
        </w:rPr>
        <w:drawing>
          <wp:inline distT="0" distB="0" distL="0" distR="0" wp14:anchorId="2322DC51" wp14:editId="0B6AD9D5">
            <wp:extent cx="3810000" cy="2540000"/>
            <wp:effectExtent l="0" t="0" r="0" b="0"/>
            <wp:docPr id="3" name="Picture" descr=" Strong transcriptional correlations can be identified between genes that share a positive regulatory connection. We took the egl-9 (lf) and the rhy-1 (lf) transcriptomes, identified differentially expressed genes common to both transcriptomes and ranked each gene according to its differential expression coefficient \beta. We plotted the rank of each gene in rhy-1 (lf) versus the rank of the same gene in the egl-9 (lf) transcriptome. The result is an almost perfect correlation. Green, transparent large points mark inliers to the primary regressions (blue lines); red squares mark outliers to the primary regressions. "/>
            <wp:cNvGraphicFramePr/>
            <a:graphic xmlns:a="http://schemas.openxmlformats.org/drawingml/2006/main">
              <a:graphicData uri="http://schemas.openxmlformats.org/drawingml/2006/picture">
                <pic:pic xmlns:pic="http://schemas.openxmlformats.org/drawingml/2006/picture">
                  <pic:nvPicPr>
                    <pic:cNvPr id="0" name="Picture" descr="figs/multiplemodes-eb.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A074F53" w14:textId="77777777" w:rsidR="00652107" w:rsidRDefault="004242AB">
      <w:pPr>
        <w:pStyle w:val="ImageCaption"/>
      </w:pPr>
      <w:r>
        <w:t xml:space="preserve"> St</w:t>
      </w:r>
      <w:r>
        <w:t xml:space="preserve">rong transcriptional correlations can be identified between genes that share a positive regulatory connection. We took the </w:t>
      </w:r>
      <w:r>
        <w:t>egl-9 (lf)</w:t>
      </w:r>
      <w:r>
        <w:t xml:space="preserve"> and the </w:t>
      </w:r>
      <w:r>
        <w:t>rhy-1 (lf)</w:t>
      </w:r>
      <w:r>
        <w:t xml:space="preserve"> transcriptomes, identified differentially expressed genes common to both transcriptomes and ranked each</w:t>
      </w:r>
      <w:r>
        <w:t xml:space="preserve"> gene according to its differential expression coefficient </w:t>
      </w:r>
      <m:oMath>
        <m:r>
          <w:rPr>
            <w:rFonts w:ascii="Cambria Math" w:hAnsi="Cambria Math"/>
          </w:rPr>
          <m:t>β</m:t>
        </m:r>
      </m:oMath>
      <w:r>
        <w:t xml:space="preserve">. We plotted the rank of each gene in </w:t>
      </w:r>
      <w:r>
        <w:t>rhy-1 (lf)</w:t>
      </w:r>
      <w:r>
        <w:t xml:space="preserve"> versus the rank of the same gene in the </w:t>
      </w:r>
      <w:r>
        <w:t>egl-9 (lf)</w:t>
      </w:r>
      <w:r>
        <w:t xml:space="preserve"> transcriptome. The result is an almost perfect correlation. Green, transparent large points mar</w:t>
      </w:r>
      <w:r>
        <w:t xml:space="preserve">k inliers to the primary regressions (blue lines); red squares mark outliers to the primary regressions. </w:t>
      </w:r>
    </w:p>
    <w:p w14:paraId="357B0B74" w14:textId="77777777" w:rsidR="00652107" w:rsidRDefault="004242AB">
      <w:pPr>
        <w:pStyle w:val="BodyText"/>
      </w:pPr>
      <w:r>
        <w:t>Although overlapping transcriptomes may be enough to conclude that a set of mutants share a phenotype, we wanted to know whether it was informative to</w:t>
      </w:r>
      <w:r>
        <w:t xml:space="preserve"> look at quantitative agreement between perturbations. We rank-transformed the regression coefficients </w:t>
      </w:r>
      <m:oMath>
        <m:r>
          <w:rPr>
            <w:rFonts w:ascii="Cambria Math" w:hAnsi="Cambria Math"/>
          </w:rPr>
          <m:t>β</m:t>
        </m:r>
      </m:oMath>
      <w:r>
        <w:t xml:space="preserve"> for each transcriptome, and calculated lines of best fit using Bayesian regression with a Student-T distribution to mitigate noise from outliers (see </w:t>
      </w:r>
      <w:r>
        <w:t>Fig [fig:genetic_interactions]). For transcriptomes associated with the hypoxia pathway, we found that these correlations tended to have values higher than 0.9 with a tight distribution around the line of best fit. The correlations for mutants from the hyp</w:t>
      </w:r>
      <w:r>
        <w:t xml:space="preserve">oxia pathway with the </w:t>
      </w:r>
      <w:r>
        <w:rPr>
          <w:i/>
        </w:rPr>
        <w:t>fog-2 (lf)</w:t>
      </w:r>
      <w:r>
        <w:t xml:space="preserve"> mutant were considerably weaker, with magnitudes between 0.6–0.85 and a greater variance around the line of best fit. Although </w:t>
      </w:r>
      <w:r>
        <w:rPr>
          <w:i/>
        </w:rPr>
        <w:t>hif-1</w:t>
      </w:r>
      <w:r>
        <w:t xml:space="preserve"> is known to be genetically repressed by </w:t>
      </w:r>
      <w:r>
        <w:rPr>
          <w:i/>
        </w:rPr>
        <w:t>egl-9</w:t>
      </w:r>
      <w:r>
        <w:t xml:space="preserve">, </w:t>
      </w:r>
      <w:r>
        <w:rPr>
          <w:i/>
        </w:rPr>
        <w:t>rhy-1</w:t>
      </w:r>
      <w:r>
        <w:t xml:space="preserve"> and </w:t>
      </w:r>
      <w:r>
        <w:rPr>
          <w:i/>
        </w:rPr>
        <w:t>vhl-1</w:t>
      </w:r>
      <w:r>
        <w:t> (Epstein et al. 2001; Shen,</w:t>
      </w:r>
      <w:r>
        <w:t xml:space="preserve"> Shao, and Powell-Coffman 2006), all the correlations between mutants of these genes and </w:t>
      </w:r>
      <w:r>
        <w:rPr>
          <w:i/>
        </w:rPr>
        <w:t>hif-1 (lf)</w:t>
      </w:r>
      <w:r>
        <w:t xml:space="preserve"> were positive. The overlap between </w:t>
      </w:r>
      <w:r>
        <w:rPr>
          <w:i/>
        </w:rPr>
        <w:t>hif-1 (lf)</w:t>
      </w:r>
      <w:r>
        <w:t xml:space="preserve"> and all other mutants was small, and each overlap involved different sets of genes, which suggests that we did</w:t>
      </w:r>
      <w:r>
        <w:t xml:space="preserve"> not sequence deeply enough to identify the nature of these positive interactions. After we calculated the pairwise correlation between each transcriptome, we weighted the result of each regression by the number of differentially expressed isoforms shared </w:t>
      </w:r>
      <w:r>
        <w:t xml:space="preserve">by two transcriptomes and divided by the total number of differentially expressed isoforms present in the two transcriptomes,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p"/>
                  </m:rPr>
                  <w:rPr>
                    <w:rFonts w:ascii="Cambria Math" w:hAnsi="Cambria Math"/>
                  </w:rPr>
                  <m:t>g</m:t>
                </m:r>
              </m:e>
              <m:sub>
                <m:r>
                  <m:rPr>
                    <m:sty m:val="p"/>
                  </m:rPr>
                  <w:rPr>
                    <w:rFonts w:ascii="Cambria Math" w:hAnsi="Cambria Math"/>
                  </w:rPr>
                  <m:t>1</m:t>
                </m:r>
              </m:sub>
            </m:sSub>
            <m:r>
              <w:rPr>
                <w:rFonts w:ascii="Cambria Math" w:hAnsi="Cambria Math"/>
              </w:rPr>
              <m:t>∪</m:t>
            </m:r>
            <m:r>
              <m:rPr>
                <m:sty m:val="p"/>
              </m:rPr>
              <w:rPr>
                <w:rFonts w:ascii="Cambria Math" w:hAnsi="Cambria Math"/>
              </w:rPr>
              <m:t>g2</m:t>
            </m:r>
          </m:sub>
        </m:sSub>
      </m:oMath>
      <w:r>
        <w:t>. The weighted regressions recapitulated a network with three ‘modules’: A control module, a responder module and</w:t>
      </w:r>
      <w:r>
        <w:t xml:space="preserve"> </w:t>
      </w:r>
      <w:r>
        <w:lastRenderedPageBreak/>
        <w:t xml:space="preserve">an uncorrelated module (see Fig. [fig:heatmap]). We identified a strong positive interaction between </w:t>
      </w:r>
      <w:r>
        <w:rPr>
          <w:i/>
        </w:rPr>
        <w:t>egl-9 (lf)</w:t>
      </w:r>
      <w:r>
        <w:t xml:space="preserve"> and </w:t>
      </w:r>
      <w:r>
        <w:rPr>
          <w:i/>
        </w:rPr>
        <w:t>rhy-1 (lf)</w:t>
      </w:r>
      <w:r>
        <w:t xml:space="preserve">. The magnitude of this weighted correlation derives from the magnitude of the transcriptomes for these mutants (1,487 and 1,816 </w:t>
      </w:r>
      <w:r>
        <w:t xml:space="preserve">differentially expressed genes respectively) and the overlap between both genes was extensive, which makes the weighting factor considerably larger than other pairs. The weak correlation between </w:t>
      </w:r>
      <w:r>
        <w:rPr>
          <w:i/>
        </w:rPr>
        <w:t>hif-1 (lf)</w:t>
      </w:r>
      <w:r>
        <w:t xml:space="preserve"> and </w:t>
      </w:r>
      <w:r>
        <w:rPr>
          <w:i/>
        </w:rPr>
        <w:t>egl-9 (lf)</w:t>
      </w:r>
      <w:r>
        <w:t xml:space="preserve"> is derived from the small size of t</w:t>
      </w:r>
      <w:r>
        <w:t xml:space="preserve">he </w:t>
      </w:r>
      <w:r>
        <w:rPr>
          <w:i/>
        </w:rPr>
        <w:t>hif-1 (lf)</w:t>
      </w:r>
      <w:r>
        <w:t xml:space="preserve"> transcriptome and the small overlap between the transcriptomes. The fine-grained nature of transcriptional phenotypes means that these weighted correlations between transcriptomes of single mutants are predictive of genetic interaction.</w:t>
      </w:r>
    </w:p>
    <w:p w14:paraId="4C7334FC" w14:textId="77777777" w:rsidR="00652107" w:rsidRDefault="004242AB">
      <w:pPr>
        <w:pStyle w:val="FigurewithCaption"/>
      </w:pPr>
      <w:r>
        <w:rPr>
          <w:noProof/>
        </w:rPr>
        <w:drawing>
          <wp:inline distT="0" distB="0" distL="0" distR="0" wp14:anchorId="1D338205" wp14:editId="5C0FB1C9">
            <wp:extent cx="3810000" cy="2540000"/>
            <wp:effectExtent l="0" t="0" r="0" b="0"/>
            <wp:docPr id="4" name="Picture" descr=" A: Heatmap showing pairwise regression values between all single mutants. B: Correlation network drawn from the diagram. Edge width is proportional to the logarithm of the magnitude of the weighted correlation between two nodes divided by absolute value of the weighted correlation value of smallest magnitude. Edges are also colored according to the heatmap in A. "/>
            <wp:cNvGraphicFramePr/>
            <a:graphic xmlns:a="http://schemas.openxmlformats.org/drawingml/2006/main">
              <a:graphicData uri="http://schemas.openxmlformats.org/drawingml/2006/picture">
                <pic:pic xmlns:pic="http://schemas.openxmlformats.org/drawingml/2006/picture">
                  <pic:nvPicPr>
                    <pic:cNvPr id="0" name="Picture" descr="figs/bayesian_heat_map.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7AC48B33" w14:textId="77777777" w:rsidR="00652107" w:rsidRDefault="004242AB">
      <w:pPr>
        <w:pStyle w:val="ImageCaption"/>
      </w:pPr>
      <w:r>
        <w:t xml:space="preserve"> </w:t>
      </w:r>
      <w:r>
        <w:rPr>
          <w:b/>
        </w:rPr>
        <w:t>A</w:t>
      </w:r>
      <w:r>
        <w:t>:</w:t>
      </w:r>
      <w:r>
        <w:t xml:space="preserve"> Heatmap showing pairwise regression values between all single mutants. </w:t>
      </w:r>
      <w:r>
        <w:rPr>
          <w:b/>
        </w:rPr>
        <w:t>B</w:t>
      </w:r>
      <w:r>
        <w:t>: Correlation network drawn from the diagram. Edge width is proportional to the logarithm of the magnitude of the weighted correlation between two nodes divided by absolute value of t</w:t>
      </w:r>
      <w:r>
        <w:t xml:space="preserve">he weighted correlation value of smallest magnitude. Edges are also colored according to the heatmap in </w:t>
      </w:r>
      <w:r>
        <w:rPr>
          <w:b/>
        </w:rPr>
        <w:t>A</w:t>
      </w:r>
      <w:r>
        <w:t xml:space="preserve">. </w:t>
      </w:r>
    </w:p>
    <w:p w14:paraId="611D13B1" w14:textId="77777777" w:rsidR="00652107" w:rsidRDefault="004242AB">
      <w:pPr>
        <w:pStyle w:val="Heading3"/>
      </w:pPr>
      <w:bookmarkStart w:id="5" w:name="sub:quality_check"/>
      <w:bookmarkEnd w:id="5"/>
      <w:r>
        <w:t>A quality check of the transcriptomic data reveals excellent agreement with the literature</w:t>
      </w:r>
    </w:p>
    <w:p w14:paraId="33896A5B" w14:textId="77777777" w:rsidR="00652107" w:rsidRDefault="004242AB">
      <w:pPr>
        <w:pStyle w:val="FirstParagraph"/>
      </w:pPr>
      <w:r>
        <w:t>One way to establish whether genes are acting additively or epistatically to each other is to perform qPCR of a reporter gene in the single and double mutants. This approach was used to successfully map the relationships within the hypoxia pathway (see, fo</w:t>
      </w:r>
      <w:r>
        <w:t xml:space="preserve">r example (Shao, Zhang, and Powell-Coffman 2009; Shen, Shao, and Powell-Coffman 2006)). A commonly used reporter is </w:t>
      </w:r>
      <w:r>
        <w:rPr>
          <w:i/>
        </w:rPr>
        <w:t>nhr-57</w:t>
      </w:r>
      <w:r>
        <w:t>, which is known to exhibit a several fold increase in mRNA expression when HIF-1 accumulates(Shen, Shao, and Powell-Coffman 2006; She</w:t>
      </w:r>
      <w:r>
        <w:t xml:space="preserve">n et al. 2005; Ackerman and Gems 2012; Park et al. 2012). Likewise, HIF-1 is known to increase transcription of </w:t>
      </w:r>
      <w:r>
        <w:rPr>
          <w:i/>
        </w:rPr>
        <w:t>rhy-1</w:t>
      </w:r>
      <w:r>
        <w:t xml:space="preserve"> and </w:t>
      </w:r>
      <w:r>
        <w:rPr>
          <w:i/>
        </w:rPr>
        <w:t>egl-9</w:t>
      </w:r>
      <w:r>
        <w:t> (Powell-Coffman 2010).</w:t>
      </w:r>
    </w:p>
    <w:p w14:paraId="39C204F8" w14:textId="77777777" w:rsidR="00652107" w:rsidRDefault="004242AB">
      <w:pPr>
        <w:pStyle w:val="BodyText"/>
      </w:pPr>
      <w:r>
        <w:t>Our dataset enables us to perform an equivalent computational experiment to qPCR by selectively looking a</w:t>
      </w:r>
      <w:r>
        <w:t xml:space="preserve">t expression of a few genes at a time. Therefore, we queried the changes in expression of </w:t>
      </w:r>
      <w:r>
        <w:rPr>
          <w:i/>
        </w:rPr>
        <w:t>rhy-1</w:t>
      </w:r>
      <w:r>
        <w:t xml:space="preserve">, </w:t>
      </w:r>
      <w:r>
        <w:rPr>
          <w:i/>
        </w:rPr>
        <w:t>egl-9</w:t>
      </w:r>
      <w:r>
        <w:t xml:space="preserve">, </w:t>
      </w:r>
      <w:r>
        <w:rPr>
          <w:i/>
        </w:rPr>
        <w:t>nhr-57</w:t>
      </w:r>
      <w:r>
        <w:t xml:space="preserve"> and </w:t>
      </w:r>
      <w:r>
        <w:rPr>
          <w:i/>
        </w:rPr>
        <w:t>lam-3</w:t>
      </w:r>
      <w:r>
        <w:t xml:space="preserve"> as a representative negative control. In our dataset, </w:t>
      </w:r>
      <w:r>
        <w:rPr>
          <w:i/>
        </w:rPr>
        <w:t>nhr-57</w:t>
      </w:r>
      <w:r>
        <w:t xml:space="preserve"> is upregulated in </w:t>
      </w:r>
      <w:r>
        <w:rPr>
          <w:i/>
        </w:rPr>
        <w:t>egl-9 (lf)</w:t>
      </w:r>
      <w:r>
        <w:t xml:space="preserve">, </w:t>
      </w:r>
      <w:r>
        <w:rPr>
          <w:i/>
        </w:rPr>
        <w:t>rhy-1 (lf)</w:t>
      </w:r>
      <w:r>
        <w:t xml:space="preserve"> and </w:t>
      </w:r>
      <w:r>
        <w:rPr>
          <w:i/>
        </w:rPr>
        <w:t>vhl-1 (lf)</w:t>
      </w:r>
      <w:r>
        <w:t xml:space="preserve">, but remains </w:t>
      </w:r>
      <w:r>
        <w:lastRenderedPageBreak/>
        <w:t>uncha</w:t>
      </w:r>
      <w:r>
        <w:t xml:space="preserve">nged in </w:t>
      </w:r>
      <w:r>
        <w:rPr>
          <w:i/>
        </w:rPr>
        <w:t>hif-1 (lf)</w:t>
      </w:r>
      <w:r>
        <w:t xml:space="preserve">. </w:t>
      </w:r>
      <w:r>
        <w:rPr>
          <w:i/>
        </w:rPr>
        <w:t>egl-9;vhl-1 (lf)</w:t>
      </w:r>
      <w:r>
        <w:t xml:space="preserve"> had an expression level similar to </w:t>
      </w:r>
      <w:r>
        <w:rPr>
          <w:i/>
        </w:rPr>
        <w:t>egl-9 (lf)</w:t>
      </w:r>
      <w:r>
        <w:t xml:space="preserve">; whereas the </w:t>
      </w:r>
      <w:r>
        <w:rPr>
          <w:i/>
        </w:rPr>
        <w:t>egl-9;hif-1 (lf)</w:t>
      </w:r>
      <w:r>
        <w:t xml:space="preserve"> mutant showed wild-type levels of the reporter expression, as reported previously (Shen, Shao, and Powell-Coffman 2006).</w:t>
      </w:r>
    </w:p>
    <w:p w14:paraId="634564C0" w14:textId="77777777" w:rsidR="00652107" w:rsidRDefault="004242AB">
      <w:pPr>
        <w:pStyle w:val="FigurewithCaption"/>
      </w:pPr>
      <w:r>
        <w:rPr>
          <w:noProof/>
        </w:rPr>
        <w:drawing>
          <wp:inline distT="0" distB="0" distL="0" distR="0" wp14:anchorId="61246028" wp14:editId="4B89CD33">
            <wp:extent cx="3810000" cy="2540000"/>
            <wp:effectExtent l="0" t="0" r="0" b="0"/>
            <wp:docPr id="5" name="Picture" descr=" Top: In silico qPCR. We extracted four genes (rhy-1, egl-9, nhr-57 and lam-3, shown on the x-axis) and plotted their regression coefficients, \beta, as measured for every genotype (represented by one of six colors) to study the epistatic relationships between each gene. Stars above a bar represent a regression coefficient statistically significantly different from 0, meaning that expression is altered relative to a wild-type control. Error bars show standard error of the mean value of \beta. nhr-57 is an expression reporter that has been used previously to identify hif-1 regulators (Shen, Shao, and Powell-Coffman 2006; Shao, Zhang, and Powell-Coffman 2009). The nhr-57 mRNA levels replicate what is observed in the literature. lam-3 is shown here as a negative control that should not be altered by mutations in this pathway. The increases in the levels of egl-9 and rhy-1 when repressors of hif-1 are knocked out are in agreement with previous literature (Powell-Coffman 2010). We measured modest increases in the levels of rhy-1 mRNA when hif-1 (lf) is knocked out. The mechanism behind this is unclear. Negative and positive feedback loops from hif-1 into its inhibiting genes could be a homeostatic mechanism. "/>
            <wp:cNvGraphicFramePr/>
            <a:graphic xmlns:a="http://schemas.openxmlformats.org/drawingml/2006/main">
              <a:graphicData uri="http://schemas.openxmlformats.org/drawingml/2006/picture">
                <pic:pic xmlns:pic="http://schemas.openxmlformats.org/drawingml/2006/picture">
                  <pic:nvPicPr>
                    <pic:cNvPr id="0" name="Picture" descr="figs/qpcr.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836FE9A" w14:textId="77777777" w:rsidR="00652107" w:rsidRDefault="004242AB">
      <w:pPr>
        <w:pStyle w:val="ImageCaption"/>
      </w:pPr>
      <w:r>
        <w:t xml:space="preserve"> </w:t>
      </w:r>
      <w:r>
        <w:rPr>
          <w:b/>
        </w:rPr>
        <w:t>Top</w:t>
      </w:r>
      <w:r>
        <w:t xml:space="preserve">: </w:t>
      </w:r>
      <w:r>
        <w:t>In silico</w:t>
      </w:r>
      <w:r>
        <w:t xml:space="preserve"> qPCR</w:t>
      </w:r>
      <w:r>
        <w:t>. We extracted four genes (</w:t>
      </w:r>
      <w:r>
        <w:t>rhy-1</w:t>
      </w:r>
      <w:r>
        <w:t xml:space="preserve">, </w:t>
      </w:r>
      <w:r>
        <w:t>egl-9</w:t>
      </w:r>
      <w:r>
        <w:t xml:space="preserve">, </w:t>
      </w:r>
      <w:r>
        <w:t>nhr-57</w:t>
      </w:r>
      <w:r>
        <w:t xml:space="preserve"> and </w:t>
      </w:r>
      <w:r>
        <w:t>lam-3</w:t>
      </w:r>
      <w:r>
        <w:t xml:space="preserve">, shown on the x-axis) and plotted their regression coefficients, </w:t>
      </w:r>
      <m:oMath>
        <m:r>
          <w:rPr>
            <w:rFonts w:ascii="Cambria Math" w:hAnsi="Cambria Math"/>
          </w:rPr>
          <m:t>β</m:t>
        </m:r>
      </m:oMath>
      <w:r>
        <w:t>, as measured for every genotype (represented by one of six colors) to study the epistatic relationships between each gene. Stars a</w:t>
      </w:r>
      <w:r>
        <w:t xml:space="preserve">bove a bar represent a regression coefficient statistically significantly different from 0, meaning that expression is altered relative to a wild-type control. Error bars show standard error of the mean value of </w:t>
      </w:r>
      <m:oMath>
        <m:r>
          <w:rPr>
            <w:rFonts w:ascii="Cambria Math" w:hAnsi="Cambria Math"/>
          </w:rPr>
          <m:t>β</m:t>
        </m:r>
      </m:oMath>
      <w:r>
        <w:t xml:space="preserve">. </w:t>
      </w:r>
      <w:r>
        <w:t>nhr-57</w:t>
      </w:r>
      <w:r>
        <w:t xml:space="preserve"> is an expression reporter that ha</w:t>
      </w:r>
      <w:r>
        <w:t xml:space="preserve">s been used previously to identify </w:t>
      </w:r>
      <w:r>
        <w:t>hif-1</w:t>
      </w:r>
      <w:r>
        <w:t xml:space="preserve"> regulators (Shen, Shao, and Powell-Coffman 2006; Shao, Zhang, and Powell-Coffman 2009). The </w:t>
      </w:r>
      <w:r>
        <w:t>nhr-57</w:t>
      </w:r>
      <w:r>
        <w:t xml:space="preserve"> mRNA levels replicate what is observed in the literature. </w:t>
      </w:r>
      <w:r>
        <w:t>lam-3</w:t>
      </w:r>
      <w:r>
        <w:t xml:space="preserve"> is shown here as a negative control that should not </w:t>
      </w:r>
      <w:r>
        <w:t xml:space="preserve">be altered by mutations in this pathway. The increases in the levels of </w:t>
      </w:r>
      <w:r>
        <w:t>egl-9</w:t>
      </w:r>
      <w:r>
        <w:t xml:space="preserve"> and </w:t>
      </w:r>
      <w:r>
        <w:t>rhy-1</w:t>
      </w:r>
      <w:r>
        <w:t xml:space="preserve"> when repressors of </w:t>
      </w:r>
      <w:r>
        <w:t>hif-1</w:t>
      </w:r>
      <w:r>
        <w:t xml:space="preserve"> are knocked out are in agreement with previous literature (Powell-Coffman 2010). We measured modest increases in the levels of </w:t>
      </w:r>
      <w:r>
        <w:t>rhy-1</w:t>
      </w:r>
      <w:r>
        <w:t xml:space="preserve"> mRNA when </w:t>
      </w:r>
      <w:r>
        <w:t>hif-1 (lf)</w:t>
      </w:r>
      <w:r>
        <w:t xml:space="preserve"> is knocked out. The mechanism behind this is unclear. Negative and positive feedback loops from </w:t>
      </w:r>
      <w:r>
        <w:t>hif-1</w:t>
      </w:r>
      <w:r>
        <w:t xml:space="preserve"> into its inhibiting genes could be a homeostatic mechanism. </w:t>
      </w:r>
    </w:p>
    <w:p w14:paraId="70D24684" w14:textId="77777777" w:rsidR="00652107" w:rsidRDefault="004242AB">
      <w:pPr>
        <w:pStyle w:val="BodyText"/>
      </w:pPr>
      <w:r>
        <w:t xml:space="preserve">We also performed </w:t>
      </w:r>
      <w:r>
        <w:rPr>
          <w:i/>
        </w:rPr>
        <w:t>in silico</w:t>
      </w:r>
      <w:r>
        <w:t xml:space="preserve"> qPCR of every gene under scrutiny to get a clearer ide</w:t>
      </w:r>
      <w:r>
        <w:t xml:space="preserve">a of the relationships between them (see Fig. [fig:qpcr]). We observed changes in </w:t>
      </w:r>
      <w:r>
        <w:rPr>
          <w:i/>
        </w:rPr>
        <w:t>rhy-1 (lf)</w:t>
      </w:r>
      <w:r>
        <w:t xml:space="preserve"> expression consistent with previous literature (Shen, Shao, and Powell-Coffman 2006) when HIF-1 accumulates. We also observed changes in </w:t>
      </w:r>
      <w:r>
        <w:rPr>
          <w:i/>
        </w:rPr>
        <w:t>egl-9</w:t>
      </w:r>
      <w:r>
        <w:t xml:space="preserve"> expression in </w:t>
      </w:r>
      <w:r>
        <w:rPr>
          <w:i/>
        </w:rPr>
        <w:t>egl-9 </w:t>
      </w:r>
      <w:r>
        <w:rPr>
          <w:i/>
        </w:rPr>
        <w:t>(lf)</w:t>
      </w:r>
      <w:r>
        <w:t xml:space="preserve">. </w:t>
      </w:r>
      <w:r>
        <w:rPr>
          <w:i/>
        </w:rPr>
        <w:t>egl-9</w:t>
      </w:r>
      <w:r>
        <w:t xml:space="preserve"> is known as a hypoxia responsive gene (Powell-Coffman 2010). Although changes in </w:t>
      </w:r>
      <w:r>
        <w:rPr>
          <w:i/>
        </w:rPr>
        <w:t>egl-9</w:t>
      </w:r>
      <w:r>
        <w:t xml:space="preserve"> expression were not statistically significantly different from the wild-type in </w:t>
      </w:r>
      <w:r>
        <w:rPr>
          <w:i/>
        </w:rPr>
        <w:t>rhy-1 (lf)</w:t>
      </w:r>
      <w:r>
        <w:t xml:space="preserve"> and </w:t>
      </w:r>
      <w:r>
        <w:rPr>
          <w:i/>
        </w:rPr>
        <w:t>vhl-1 (lf)</w:t>
      </w:r>
      <w:r>
        <w:t xml:space="preserve"> mutants, the mRNA levels of </w:t>
      </w:r>
      <w:r>
        <w:rPr>
          <w:i/>
        </w:rPr>
        <w:t>egl-9</w:t>
      </w:r>
      <w:r>
        <w:t xml:space="preserve"> </w:t>
      </w:r>
      <w:r>
        <w:t xml:space="preserve">still trended towards increased expression in these genotypes. As with </w:t>
      </w:r>
      <w:r>
        <w:rPr>
          <w:i/>
        </w:rPr>
        <w:t>nhr-57</w:t>
      </w:r>
      <w:r>
        <w:t xml:space="preserve">, </w:t>
      </w:r>
      <w:r>
        <w:rPr>
          <w:i/>
        </w:rPr>
        <w:t>egl-9</w:t>
      </w:r>
      <w:r>
        <w:t xml:space="preserve"> and </w:t>
      </w:r>
      <w:r>
        <w:rPr>
          <w:i/>
        </w:rPr>
        <w:t>rhy-1</w:t>
      </w:r>
      <w:r>
        <w:t xml:space="preserve"> expression was wild-type in </w:t>
      </w:r>
      <w:r>
        <w:rPr>
          <w:i/>
        </w:rPr>
        <w:t>egl-9;hif-1 (lf)</w:t>
      </w:r>
      <w:r>
        <w:t xml:space="preserve">; whereas </w:t>
      </w:r>
      <w:r>
        <w:rPr>
          <w:i/>
        </w:rPr>
        <w:t>egl-9;vhl-1 (lf)</w:t>
      </w:r>
      <w:r>
        <w:t xml:space="preserve"> mutant showed expression phenotypes identical to </w:t>
      </w:r>
      <w:r>
        <w:rPr>
          <w:i/>
        </w:rPr>
        <w:t>egl-9 (lf)</w:t>
      </w:r>
      <w:r>
        <w:t>. This dataset also showed that</w:t>
      </w:r>
      <w:r>
        <w:t xml:space="preserve"> knockout of </w:t>
      </w:r>
      <w:r>
        <w:rPr>
          <w:i/>
        </w:rPr>
        <w:t>hif-1</w:t>
      </w:r>
      <w:r>
        <w:t xml:space="preserve"> resulted in a modest increase in the levels of </w:t>
      </w:r>
      <w:r>
        <w:rPr>
          <w:i/>
        </w:rPr>
        <w:t>rhy-1</w:t>
      </w:r>
      <w:r>
        <w:t xml:space="preserve">. This suggests that </w:t>
      </w:r>
      <w:r>
        <w:rPr>
          <w:i/>
        </w:rPr>
        <w:t>hif-1</w:t>
      </w:r>
      <w:r>
        <w:t xml:space="preserve">, in addition to being a positive regulator of </w:t>
      </w:r>
      <w:r>
        <w:rPr>
          <w:i/>
        </w:rPr>
        <w:t>rhy-1</w:t>
      </w:r>
      <w:r>
        <w:t>, also inhibits it, which constitutes a novel observation. Taken together, these results indicate that RNA-</w:t>
      </w:r>
      <w:r>
        <w:lastRenderedPageBreak/>
        <w:t>seq data is equivalent to qPCR for purposes of comparing gene expression of a reporter between genotypes. Using a single reporter we would have been able to reconstruct an important fraction of the genetic relationships between the genes in the hypoxia pat</w:t>
      </w:r>
      <w:r>
        <w:t>hway.</w:t>
      </w:r>
    </w:p>
    <w:p w14:paraId="4DE8176F" w14:textId="77777777" w:rsidR="00652107" w:rsidRDefault="004242AB">
      <w:pPr>
        <w:pStyle w:val="Heading2"/>
      </w:pPr>
      <w:bookmarkStart w:id="6" w:name="genome-wide-epistasis"/>
      <w:bookmarkEnd w:id="6"/>
      <w:r>
        <w:t>Genome-wide epistasis</w:t>
      </w:r>
    </w:p>
    <w:p w14:paraId="5BD7E34D" w14:textId="77777777" w:rsidR="00652107" w:rsidRDefault="004242AB">
      <w:pPr>
        <w:pStyle w:val="FirstParagraph"/>
      </w:pPr>
      <w:r>
        <w:t>Although it may be sufficient to extract the regression coefficients of a known reporter gene and use it to rebuild a genetic pathway, we felt that by relying on just a single gene, or even a handful of genes to rebuild the path</w:t>
      </w:r>
      <w:r>
        <w:t>way discards most of the valuable information present in RNA-seq datasets. Therefore, we decided to explore a new epistatic metric—genome-wide epistasis.</w:t>
      </w:r>
    </w:p>
    <w:p w14:paraId="0437E2FC" w14:textId="77777777" w:rsidR="00652107" w:rsidRDefault="004242AB">
      <w:pPr>
        <w:pStyle w:val="BodyText"/>
      </w:pPr>
      <w:r>
        <w:t>Ideally, any measurement of genome-wide epistasis should conform to certain expectations. First, it sh</w:t>
      </w:r>
      <w:r>
        <w:t>ould make use of the regression coefficients of as many genes as possible. Second, it should be summarizable in a single, well-defined number. Third, it should have an intuitive behavior, such that the special values of the statistic (maximum, minimum, zer</w:t>
      </w:r>
      <w:r>
        <w:t>o) should have an unambiguous interpretation.</w:t>
      </w:r>
    </w:p>
    <w:p w14:paraId="6F0B8123" w14:textId="77777777" w:rsidR="00652107" w:rsidRDefault="004242AB">
      <w:pPr>
        <w:pStyle w:val="BodyText"/>
      </w:pPr>
      <w:r>
        <w:t xml:space="preserve">One way of defining genome-wide epistasis is to plot transcriptome data onto an epistasis plot. In an epistasis plot, the X-axis represents the expected expression of a double mutant </w:t>
      </w:r>
      <m:oMath>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if </w:t>
      </w:r>
      <m:oMath>
        <m:r>
          <w:rPr>
            <w:rFonts w:ascii="Cambria Math" w:hAnsi="Cambria Math"/>
          </w:rPr>
          <m:t>X</m:t>
        </m:r>
      </m:oMath>
      <w:r>
        <w:t xml:space="preserve"> and </w:t>
      </w:r>
      <m:oMath>
        <m:r>
          <w:rPr>
            <w:rFonts w:ascii="Cambria Math" w:hAnsi="Cambria Math"/>
          </w:rPr>
          <m:t>Y</m:t>
        </m:r>
      </m:oMath>
      <w:r>
        <w:t xml:space="preserve"> interac</w:t>
      </w:r>
      <w:r>
        <w:t xml:space="preserve">t additively. In other words, it is the sum of the regression coefficients for an isoform calculated from the single mutants </w:t>
      </w:r>
      <m:oMath>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Y</m:t>
            </m:r>
          </m:e>
          <m:sup>
            <m:r>
              <w:rPr>
                <w:rFonts w:ascii="Cambria Math" w:hAnsi="Cambria Math"/>
              </w:rPr>
              <m:t>-</m:t>
            </m:r>
          </m:sup>
        </m:sSup>
      </m:oMath>
      <w:r>
        <w:t>. The Y-axis represents the deviations from the additive (null) model, and can be calculated as the difference between t</w:t>
      </w:r>
      <w:r>
        <w:t>he observed regression coefficient and the predicted regression coefficient. Only genes that are differentially expressed in all three genotypes are plotted.</w:t>
      </w:r>
    </w:p>
    <w:p w14:paraId="27660045" w14:textId="77777777" w:rsidR="00652107" w:rsidRDefault="004242AB">
      <w:pPr>
        <w:pStyle w:val="BodyText"/>
      </w:pPr>
      <w:r>
        <w:t>Epistasis plots can be understood intuitively for simple cases of genetic interactions. If two gen</w:t>
      </w:r>
      <w:r>
        <w:t xml:space="preserve">es are acting additively on their shared transcriptomes, then all the plotted points will fall along the line </w:t>
      </w:r>
      <m:oMath>
        <m:r>
          <w:rPr>
            <w:rFonts w:ascii="Cambria Math" w:hAnsi="Cambria Math"/>
          </w:rPr>
          <m:t>y</m:t>
        </m:r>
        <m:r>
          <w:rPr>
            <w:rFonts w:ascii="Cambria Math" w:hAnsi="Cambria Math"/>
          </w:rPr>
          <m:t>=0</m:t>
        </m:r>
      </m:oMath>
      <w:r>
        <w:t xml:space="preserve">. If two genes interact in a single, unbranched pathway, then </w:t>
      </w:r>
      <m:oMath>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should have identical phenotypes for </w:t>
      </w:r>
      <m:oMath>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r>
              <w:rPr>
                <w:rFonts w:ascii="Cambria Math" w:hAnsi="Cambria Math"/>
              </w:rPr>
              <m:t>Y</m:t>
            </m:r>
          </m:e>
          <m:sup>
            <m:r>
              <w:rPr>
                <w:rFonts w:ascii="Cambria Math" w:hAnsi="Cambria Math"/>
              </w:rPr>
              <m:t>-</m:t>
            </m:r>
          </m:sup>
        </m:sSup>
      </m:oMath>
      <w:r>
        <w:t>. It follows</w:t>
      </w:r>
      <w:r>
        <w:t xml:space="preserve"> that the data points should fall along a line with slope equal to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On the other hand, cases where </w:t>
      </w:r>
      <m:oMath>
        <m:r>
          <w:rPr>
            <w:rFonts w:ascii="Cambria Math" w:hAnsi="Cambria Math"/>
          </w:rPr>
          <m:t>X</m:t>
        </m:r>
      </m:oMath>
      <w:r>
        <w:t xml:space="preserve"> is a very strong inhibitor of </w:t>
      </w:r>
      <m:oMath>
        <m:r>
          <w:rPr>
            <w:rFonts w:ascii="Cambria Math" w:hAnsi="Cambria Math"/>
          </w:rPr>
          <m:t>Y</m:t>
        </m:r>
      </m:oMath>
      <w:r>
        <w:t xml:space="preserve"> should result in points that fall along the line with slope equal to </w:t>
      </w:r>
      <m:oMath>
        <m:r>
          <w:rPr>
            <w:rFonts w:ascii="Cambria Math" w:hAnsi="Cambria Math"/>
          </w:rPr>
          <m:t>-</m:t>
        </m:r>
        <m:r>
          <w:rPr>
            <w:rFonts w:ascii="Cambria Math" w:hAnsi="Cambria Math"/>
          </w:rPr>
          <m:t>1</m:t>
        </m:r>
      </m:oMath>
      <w:r>
        <w:t>. Finally, genes that have a synthetic interac</w:t>
      </w:r>
      <w:r>
        <w:t xml:space="preserve">tion between them will fall along lines with slopes </w:t>
      </w:r>
      <m:oMath>
        <m:r>
          <w:rPr>
            <w:rFonts w:ascii="Cambria Math" w:hAnsi="Cambria Math"/>
          </w:rPr>
          <m:t>&gt;0</m:t>
        </m:r>
      </m:oMath>
      <w:r>
        <w:t>. Finally, we can also create models, using only the data from the single mutants, to predict the slope that results for each case stated above, and for each epistatic combination (</w:t>
      </w:r>
      <m:oMath>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or </w:t>
      </w:r>
      <m:oMath>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oMath>
      <w:r>
        <w:t>). Given the biological relevance of the slope of the lines of best fit to the biological relationship between the genes under study, we refer to it as the genome-wide epistasis coefficient, because it integrates information from many different genes in</w:t>
      </w:r>
      <w:r>
        <w:t>to a single number (see Fig. [fig:egl9epistasis]).</w:t>
      </w:r>
    </w:p>
    <w:p w14:paraId="0F2527EB" w14:textId="77777777" w:rsidR="00652107" w:rsidRDefault="004242AB">
      <w:pPr>
        <w:pStyle w:val="BodyText"/>
      </w:pPr>
      <w:r>
        <w:t xml:space="preserve">In our experiment, we studied two double mutants, </w:t>
      </w:r>
      <w:r>
        <w:rPr>
          <w:i/>
        </w:rPr>
        <w:t>egl-9;hif-1 (lf)</w:t>
      </w:r>
      <w:r>
        <w:t xml:space="preserve"> and </w:t>
      </w:r>
      <w:r>
        <w:rPr>
          <w:i/>
        </w:rPr>
        <w:t>egl-9;vhl-1 (lf)</w:t>
      </w:r>
      <w:r>
        <w:t xml:space="preserve">. We wanted to understand how well the global epistasis agreed with the literature based on qPCR of single reporters. </w:t>
      </w:r>
      <w:r>
        <w:t>Therefore, we performed orthogonal distance regression on to the two gene combinations we studied (</w:t>
      </w:r>
      <w:r>
        <w:rPr>
          <w:i/>
        </w:rPr>
        <w:t>egl-9</w:t>
      </w:r>
      <w:r>
        <w:t xml:space="preserve"> and </w:t>
      </w:r>
      <w:r>
        <w:rPr>
          <w:i/>
        </w:rPr>
        <w:t>vhl-1</w:t>
      </w:r>
      <w:r>
        <w:t xml:space="preserve">; and </w:t>
      </w:r>
      <w:r>
        <w:rPr>
          <w:i/>
        </w:rPr>
        <w:t>egl-9</w:t>
      </w:r>
      <w:r>
        <w:t xml:space="preserve"> and </w:t>
      </w:r>
      <w:r>
        <w:rPr>
          <w:i/>
        </w:rPr>
        <w:t>hif-1</w:t>
      </w:r>
      <w:r>
        <w:t>) to determine the epistasis coefficient for each gene pair. We generated models for a number of pathways using the singl</w:t>
      </w:r>
      <w:r>
        <w:t xml:space="preserve">e mutant data. For every simulation, as well as for the observed data, we used parametric bootstraps to generate probability distributions of the epistasis </w:t>
      </w:r>
      <w:r>
        <w:lastRenderedPageBreak/>
        <w:t>coefficients. This enables us to test whether two coefficients are statistically distinguishable fro</w:t>
      </w:r>
      <w:r>
        <w:t>m each other.</w:t>
      </w:r>
    </w:p>
    <w:p w14:paraId="1F791579" w14:textId="77777777" w:rsidR="00652107" w:rsidRDefault="004242AB">
      <w:pPr>
        <w:pStyle w:val="BodyText"/>
      </w:pPr>
      <w:r>
        <w:t xml:space="preserve">We generated predictions for the epistasis coefficient that the double mutant should have if </w:t>
      </w:r>
      <w:r>
        <w:rPr>
          <w:i/>
        </w:rPr>
        <w:t>egl-9</w:t>
      </w:r>
      <w:r>
        <w:t xml:space="preserve"> was epistatic over </w:t>
      </w:r>
      <w:r>
        <w:rPr>
          <w:i/>
        </w:rPr>
        <w:t>vhl-1</w:t>
      </w:r>
      <w:r>
        <w:t xml:space="preserve"> (if the double mutant looked like </w:t>
      </w:r>
      <w:r>
        <w:rPr>
          <w:i/>
        </w:rPr>
        <w:t>egl-9 (lf)</w:t>
      </w:r>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Pred</m:t>
            </m:r>
          </m:sub>
        </m:sSub>
        <m:r>
          <w:rPr>
            <w:rFonts w:ascii="Cambria Math" w:hAnsi="Cambria Math"/>
          </w:rPr>
          <m:t>=-0..42</m:t>
        </m:r>
      </m:oMath>
      <w:r>
        <w:t xml:space="preserve">) </w:t>
      </w:r>
      <w:r>
        <w:t>using only the single mutant data. Next, we plotted the double mutant onto an epistasis plot and calculated the line of best fit. We observed that the observed slope agreed with the predicted slope (</w:t>
      </w:r>
      <m:oMath>
        <m:sSub>
          <m:sSubPr>
            <m:ctrlPr>
              <w:rPr>
                <w:rFonts w:ascii="Cambria Math" w:hAnsi="Cambria Math"/>
              </w:rPr>
            </m:ctrlPr>
          </m:sSubPr>
          <m:e>
            <m:r>
              <w:rPr>
                <w:rFonts w:ascii="Cambria Math" w:hAnsi="Cambria Math"/>
              </w:rPr>
              <m:t>s</m:t>
            </m:r>
          </m:e>
          <m:sub>
            <m:r>
              <m:rPr>
                <m:sty m:val="p"/>
              </m:rPr>
              <w:rPr>
                <w:rFonts w:ascii="Cambria Math" w:hAnsi="Cambria Math"/>
              </w:rPr>
              <m:t>Obs</m:t>
            </m:r>
          </m:sub>
        </m:sSub>
        <m:r>
          <w:rPr>
            <w:rFonts w:ascii="Cambria Math" w:hAnsi="Cambria Math"/>
          </w:rPr>
          <m:t>=-0.42</m:t>
        </m:r>
      </m:oMath>
      <w:r>
        <w:t>) (see Fig. [fig:egl9epistasis]). The epistasi</w:t>
      </w:r>
      <w:r>
        <w:t xml:space="preserve">s coefficient is close to </w:t>
      </w:r>
      <m:oMath>
        <m:r>
          <w:rPr>
            <w:rFonts w:ascii="Cambria Math" w:hAnsi="Cambria Math"/>
          </w:rPr>
          <m:t>-</m:t>
        </m:r>
        <m:r>
          <w:rPr>
            <w:rFonts w:ascii="Cambria Math" w:hAnsi="Cambria Math"/>
          </w:rPr>
          <m:t>0.5</m:t>
        </m:r>
      </m:oMath>
      <w:r>
        <w:t xml:space="preserve">, which suggests that </w:t>
      </w:r>
      <w:r>
        <w:rPr>
          <w:i/>
        </w:rPr>
        <w:t>egl-9</w:t>
      </w:r>
      <w:r>
        <w:t xml:space="preserve"> and </w:t>
      </w:r>
      <w:r>
        <w:rPr>
          <w:i/>
        </w:rPr>
        <w:t>vhl-1</w:t>
      </w:r>
      <w:r>
        <w:t xml:space="preserve"> interact primarily in a linear pathway. However, when we simulated a linear pathway using the single mutant data, we observed that the linear pathway has negligible probability density at </w:t>
      </w:r>
      <m:oMath>
        <m:r>
          <w:rPr>
            <w:rFonts w:ascii="Cambria Math" w:hAnsi="Cambria Math"/>
          </w:rPr>
          <m:t>-</m:t>
        </m:r>
        <m:r>
          <w:rPr>
            <w:rFonts w:ascii="Cambria Math" w:hAnsi="Cambria Math"/>
          </w:rPr>
          <m:t>0.42</m:t>
        </m:r>
      </m:oMath>
      <w:r>
        <w:t>, (</w:t>
      </w:r>
      <m:oMath>
        <m:r>
          <w:rPr>
            <w:rFonts w:ascii="Cambria Math" w:hAnsi="Cambria Math"/>
          </w:rPr>
          <m:t>p</m:t>
        </m:r>
        <m:r>
          <w:rPr>
            <w:rFonts w:ascii="Cambria Math" w:hAnsi="Cambria Math"/>
          </w:rPr>
          <m:t>=0</m:t>
        </m:r>
      </m:oMath>
      <w:r>
        <w:t xml:space="preserve">). Therefore, </w:t>
      </w:r>
      <w:r>
        <w:rPr>
          <w:i/>
        </w:rPr>
        <w:t>egl-9</w:t>
      </w:r>
      <w:r>
        <w:t xml:space="preserve"> acts on the downstream phenotype effector (HIF-1) in a more complex manner than a linear pathway with </w:t>
      </w:r>
      <w:r>
        <w:rPr>
          <w:i/>
        </w:rPr>
        <w:t>vhl-1 (lf)</w:t>
      </w:r>
      <w:r>
        <w:t xml:space="preserve">. A genetic pattern that can lead to epistasis coefficients between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w:t>
      </w:r>
      <m:oMath>
        <m:r>
          <w:rPr>
            <w:rFonts w:ascii="Cambria Math" w:hAnsi="Cambria Math"/>
          </w:rPr>
          <m:t>0</m:t>
        </m:r>
      </m:oMath>
      <w:r>
        <w:t xml:space="preserve"> is a branched pattern, where the g</w:t>
      </w:r>
      <w:r>
        <w:t xml:space="preserve">ene that is epistatic interacts with the output phenotype via two arrows of the same valency. Overall, this suggests that </w:t>
      </w:r>
      <w:r>
        <w:rPr>
          <w:i/>
        </w:rPr>
        <w:t>egl-9</w:t>
      </w:r>
      <w:r>
        <w:t xml:space="preserve"> and </w:t>
      </w:r>
      <w:r>
        <w:rPr>
          <w:i/>
        </w:rPr>
        <w:t>vhl-1</w:t>
      </w:r>
      <w:r>
        <w:t xml:space="preserve"> form a branched circuit with </w:t>
      </w:r>
      <w:r>
        <w:rPr>
          <w:i/>
        </w:rPr>
        <w:t>hif-1</w:t>
      </w:r>
      <w:r>
        <w:t xml:space="preserve">. Since </w:t>
      </w:r>
      <w:r>
        <w:rPr>
          <w:i/>
        </w:rPr>
        <w:t>egl-9</w:t>
      </w:r>
      <w:r>
        <w:t xml:space="preserve"> was epistatic over </w:t>
      </w:r>
      <w:r>
        <w:rPr>
          <w:i/>
        </w:rPr>
        <w:t>vhl-1</w:t>
      </w:r>
      <w:r>
        <w:t xml:space="preserve">, this suggests that </w:t>
      </w:r>
      <w:r>
        <w:rPr>
          <w:i/>
        </w:rPr>
        <w:t>egl-9</w:t>
      </w:r>
      <w:r>
        <w:t xml:space="preserve"> acts to inhibit HIF</w:t>
      </w:r>
      <w:r>
        <w:t xml:space="preserve">-1 in </w:t>
      </w:r>
      <w:r>
        <w:rPr>
          <w:i/>
        </w:rPr>
        <w:t>vhl-1</w:t>
      </w:r>
      <w:r>
        <w:t>-dependent and independent ways (Shao, Zhang, and Powell-Coffman 2009).</w:t>
      </w:r>
    </w:p>
    <w:p w14:paraId="03399828" w14:textId="77777777" w:rsidR="00652107" w:rsidRDefault="004242AB">
      <w:pPr>
        <w:pStyle w:val="FigurewithCaption"/>
      </w:pPr>
      <w:r>
        <w:rPr>
          <w:noProof/>
        </w:rPr>
        <w:drawing>
          <wp:inline distT="0" distB="0" distL="0" distR="0" wp14:anchorId="0092023C" wp14:editId="7C6C7011">
            <wp:extent cx="3810000" cy="2540000"/>
            <wp:effectExtent l="0" t="0" r="0" b="0"/>
            <wp:docPr id="6" name="Picture" descr=" (A) Schematic diagram of an epistasis plot. The X-axis on an epistasis plot is the expected coefficient for a double mutant under an additive model (null model). The Y-axis plots deviations from this model. Double mutants that deviate in a systematic manner from the null model exhibit genome-wide epistasis (s). To measure s, we perform a linear regression on the data. The slope of the line of best fit is s. This coefficient is related to genetic architectures. Genes that act additively on a phenotype (Ph) will have s=0; whereas genes that act along a single unbranched pathway will have s=-1/2. Strong repression is reflected by s=-1. Cases where s&gt;0 correspond to synthetic interactions, and in the limit as s\rightarrow\infty, the synthetic interaction is most likely to represent an OR-gate. Cases where 0 &lt; s &lt; -1/2 correspond to circuits that have positive branches; whereas cases where -1/2 &lt; s &lt; -1 correspond to cases where the branches have different valency. Cases where s &lt; -1 represent inhibitory branches. (B) Epistasis plot showing that the egl-9;vhl-1 (lf) transcriptome deviates significantly from a null additive. Points are colored qualitatively according to density (purple—low, yellow—high) and size is inversely proportional to the standard error of the y-axis (larger points, higher accuracy). The purple line is the line of best fit from an orthogonal distance regression. (C) Bootstrapped cumulative density function for the observed genome-wide epistasis coefficient for egl-9 and vhl-1. Dashed purple line shows the mean value of the data. Using the single mutants, we simulated coefficient distributions for a linear model; an additive model; a model where either egl-9 or vhl-1 suppresses the other gene strongly and epistasis models where the double mutant has a phenotype equal to one of the single mutants. We find that the double mutant matches the predicted epistasis curve for egl-9;vhl-1 (lf) = egl-9 (lf) (orange and purple). The lack of overlap between the purple/blue curve (observed epistasis) and the distribution for the linear pathway strongly suggests that EGL-9 acts on HIF-1 in vhl-1-dependent and independent ways. "/>
            <wp:cNvGraphicFramePr/>
            <a:graphic xmlns:a="http://schemas.openxmlformats.org/drawingml/2006/main">
              <a:graphicData uri="http://schemas.openxmlformats.org/drawingml/2006/picture">
                <pic:pic xmlns:pic="http://schemas.openxmlformats.org/drawingml/2006/picture">
                  <pic:nvPicPr>
                    <pic:cNvPr id="0" name="Picture" descr="figs/egl9hif1-epistasis.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538ED7CC" w14:textId="77777777" w:rsidR="00652107" w:rsidRDefault="004242AB">
      <w:pPr>
        <w:pStyle w:val="ImageCaption"/>
      </w:pPr>
      <w:r>
        <w:t xml:space="preserve"> (</w:t>
      </w:r>
      <w:r>
        <w:rPr>
          <w:b/>
        </w:rPr>
        <w:t>A</w:t>
      </w:r>
      <w:r>
        <w:t>) Schematic diagram of an epistasis plot. The X-axis on an epistasis plot is the expected coefficient for a double mutant under an additive model (null model). The Y-ax</w:t>
      </w:r>
      <w:r>
        <w:t>is plots deviations from this model. Double mutants that deviate in a systematic manner from the null model exhibit genome-wide epistasis (</w:t>
      </w:r>
      <m:oMath>
        <m:r>
          <w:rPr>
            <w:rFonts w:ascii="Cambria Math" w:hAnsi="Cambria Math"/>
          </w:rPr>
          <m:t>s</m:t>
        </m:r>
      </m:oMath>
      <w:r>
        <w:t xml:space="preserve">). To measure </w:t>
      </w:r>
      <m:oMath>
        <m:r>
          <w:rPr>
            <w:rFonts w:ascii="Cambria Math" w:hAnsi="Cambria Math"/>
          </w:rPr>
          <m:t>s</m:t>
        </m:r>
      </m:oMath>
      <w:r>
        <w:t xml:space="preserve">, we perform a linear regression on the data. The slope of the line of best fit is </w:t>
      </w:r>
      <m:oMath>
        <m:r>
          <w:rPr>
            <w:rFonts w:ascii="Cambria Math" w:hAnsi="Cambria Math"/>
          </w:rPr>
          <m:t>s</m:t>
        </m:r>
      </m:oMath>
      <w:r>
        <w:t>. This coeffic</w:t>
      </w:r>
      <w:r>
        <w:t xml:space="preserve">ient is related to genetic architectures. Genes that act additively on a phenotype </w:t>
      </w:r>
      <w:r>
        <w:rPr>
          <w:b/>
        </w:rPr>
        <w:t>(Ph)</w:t>
      </w:r>
      <w:r>
        <w:t xml:space="preserve"> will have </w:t>
      </w:r>
      <m:oMath>
        <m:r>
          <w:rPr>
            <w:rFonts w:ascii="Cambria Math" w:hAnsi="Cambria Math"/>
          </w:rPr>
          <m:t>s</m:t>
        </m:r>
        <m:r>
          <w:rPr>
            <w:rFonts w:ascii="Cambria Math" w:hAnsi="Cambria Math"/>
          </w:rPr>
          <m:t>=0</m:t>
        </m:r>
      </m:oMath>
      <w:r>
        <w:t xml:space="preserve">; whereas genes that act along a single unbranched pathway will have </w:t>
      </w:r>
      <m:oMath>
        <m:r>
          <w:rPr>
            <w:rFonts w:ascii="Cambria Math" w:hAnsi="Cambria Math"/>
          </w:rPr>
          <m:t>s</m:t>
        </m:r>
        <m:r>
          <w:rPr>
            <w:rFonts w:ascii="Cambria Math" w:hAnsi="Cambria Math"/>
          </w:rPr>
          <m:t>=-1/2</m:t>
        </m:r>
      </m:oMath>
      <w:r>
        <w:t xml:space="preserve">. Strong repression is reflected by </w:t>
      </w:r>
      <m:oMath>
        <m:r>
          <w:rPr>
            <w:rFonts w:ascii="Cambria Math" w:hAnsi="Cambria Math"/>
          </w:rPr>
          <m:t>s</m:t>
        </m:r>
        <m:r>
          <w:rPr>
            <w:rFonts w:ascii="Cambria Math" w:hAnsi="Cambria Math"/>
          </w:rPr>
          <m:t>=-1</m:t>
        </m:r>
      </m:oMath>
      <w:r>
        <w:t xml:space="preserve">. Cases where </w:t>
      </w:r>
      <m:oMath>
        <m:r>
          <w:rPr>
            <w:rFonts w:ascii="Cambria Math" w:hAnsi="Cambria Math"/>
          </w:rPr>
          <m:t>s</m:t>
        </m:r>
        <m:r>
          <w:rPr>
            <w:rFonts w:ascii="Cambria Math" w:hAnsi="Cambria Math"/>
          </w:rPr>
          <m:t>&gt;0</m:t>
        </m:r>
      </m:oMath>
      <w:r>
        <w:t xml:space="preserve"> correspond to synt</w:t>
      </w:r>
      <w:r>
        <w:t xml:space="preserve">hetic interactions, and in the limit as </w:t>
      </w:r>
      <m:oMath>
        <m:r>
          <w:rPr>
            <w:rFonts w:ascii="Cambria Math" w:hAnsi="Cambria Math"/>
          </w:rPr>
          <m:t>s</m:t>
        </m:r>
        <m:r>
          <w:rPr>
            <w:rFonts w:ascii="Cambria Math" w:hAnsi="Cambria Math"/>
          </w:rPr>
          <m:t>→∞</m:t>
        </m:r>
      </m:oMath>
      <w:r>
        <w:t xml:space="preserve">, the synthetic interaction is most likely to represent an OR-gate. Cases where </w:t>
      </w:r>
      <m:oMath>
        <m:r>
          <w:rPr>
            <w:rFonts w:ascii="Cambria Math" w:hAnsi="Cambria Math"/>
          </w:rPr>
          <m:t>0&lt;</m:t>
        </m:r>
        <m:r>
          <w:rPr>
            <w:rFonts w:ascii="Cambria Math" w:hAnsi="Cambria Math"/>
          </w:rPr>
          <m:t>s</m:t>
        </m:r>
        <m:r>
          <w:rPr>
            <w:rFonts w:ascii="Cambria Math" w:hAnsi="Cambria Math"/>
          </w:rPr>
          <m:t>&lt;-1/2</m:t>
        </m:r>
      </m:oMath>
      <w:r>
        <w:t xml:space="preserve"> correspond to circuits that have positive branches; whereas cases where </w:t>
      </w:r>
      <m:oMath>
        <m:r>
          <w:rPr>
            <w:rFonts w:ascii="Cambria Math" w:hAnsi="Cambria Math"/>
          </w:rPr>
          <m:t>-</m:t>
        </m:r>
        <m:r>
          <w:rPr>
            <w:rFonts w:ascii="Cambria Math" w:hAnsi="Cambria Math"/>
          </w:rPr>
          <m:t>1/2&lt;</m:t>
        </m:r>
        <m:r>
          <w:rPr>
            <w:rFonts w:ascii="Cambria Math" w:hAnsi="Cambria Math"/>
          </w:rPr>
          <m:t>s</m:t>
        </m:r>
        <m:r>
          <w:rPr>
            <w:rFonts w:ascii="Cambria Math" w:hAnsi="Cambria Math"/>
          </w:rPr>
          <m:t>&lt;-1</m:t>
        </m:r>
      </m:oMath>
      <w:r>
        <w:t xml:space="preserve"> correspond to cases where the branches </w:t>
      </w:r>
      <w:r>
        <w:t xml:space="preserve">have different valency. Cases where </w:t>
      </w:r>
      <m:oMath>
        <m:r>
          <w:rPr>
            <w:rFonts w:ascii="Cambria Math" w:hAnsi="Cambria Math"/>
          </w:rPr>
          <m:t>s</m:t>
        </m:r>
        <m:r>
          <w:rPr>
            <w:rFonts w:ascii="Cambria Math" w:hAnsi="Cambria Math"/>
          </w:rPr>
          <m:t>&lt;-1</m:t>
        </m:r>
      </m:oMath>
      <w:r>
        <w:t xml:space="preserve"> represent inhibitory branches. (</w:t>
      </w:r>
      <w:r>
        <w:rPr>
          <w:b/>
        </w:rPr>
        <w:t>B</w:t>
      </w:r>
      <w:r>
        <w:t xml:space="preserve">) Epistasis plot showing that the </w:t>
      </w:r>
      <w:r>
        <w:t>egl-9;vhl-1 (lf)</w:t>
      </w:r>
      <w:r>
        <w:t xml:space="preserve"> transcriptome deviates </w:t>
      </w:r>
      <w:r>
        <w:lastRenderedPageBreak/>
        <w:t>significantly from a null additive. Points are colored qualitatively according to density (purple—low, yell</w:t>
      </w:r>
      <w:r>
        <w:t>ow—high) and size is inversely proportional to the standard error of the y-axis (larger points, higher accuracy). The purple line is the line of best fit from an orthogonal distance regression. (</w:t>
      </w:r>
      <w:r>
        <w:rPr>
          <w:b/>
        </w:rPr>
        <w:t>C</w:t>
      </w:r>
      <w:r>
        <w:t xml:space="preserve">) Bootstrapped cumulative density function for the observed </w:t>
      </w:r>
      <w:r>
        <w:t xml:space="preserve">genome-wide epistasis coefficient for </w:t>
      </w:r>
      <w:r>
        <w:t>egl-9</w:t>
      </w:r>
      <w:r>
        <w:t xml:space="preserve"> and </w:t>
      </w:r>
      <w:r>
        <w:t>vhl-1</w:t>
      </w:r>
      <w:r>
        <w:t xml:space="preserve">. Dashed purple line shows the mean value of the data. Using the single mutants, we simulated coefficient distributions for a linear model; an additive model; a model where either </w:t>
      </w:r>
      <w:r>
        <w:t>egl-9</w:t>
      </w:r>
      <w:r>
        <w:t xml:space="preserve"> or </w:t>
      </w:r>
      <w:r>
        <w:t>vhl-1</w:t>
      </w:r>
      <w:r>
        <w:t xml:space="preserve"> suppress</w:t>
      </w:r>
      <w:r>
        <w:t xml:space="preserve">es the other gene strongly and epistasis models where the double mutant has a phenotype equal to one of the single mutants. We find that the double mutant matches the predicted epistasis curve for </w:t>
      </w:r>
      <w:r>
        <w:t>egl-9;vhl-1 (lf)</w:t>
      </w:r>
      <w:r>
        <w:t xml:space="preserve"> = </w:t>
      </w:r>
      <w:r>
        <w:t>egl-9 (lf)</w:t>
      </w:r>
      <w:r>
        <w:t xml:space="preserve"> (orange and purple). The lack</w:t>
      </w:r>
      <w:r>
        <w:t xml:space="preserve"> of overlap between the purple/blue curve (observed epistasis) and the distribution for the linear pathway strongly suggests that EGL-9 acts on HIF-1 in </w:t>
      </w:r>
      <w:r>
        <w:t>vhl-1</w:t>
      </w:r>
      <w:r>
        <w:t xml:space="preserve">-dependent and independent ways. </w:t>
      </w:r>
    </w:p>
    <w:p w14:paraId="29F99FD4" w14:textId="77777777" w:rsidR="00652107" w:rsidRDefault="004242AB">
      <w:pPr>
        <w:pStyle w:val="BodyText"/>
      </w:pPr>
      <w:r>
        <w:t xml:space="preserve">We repeated our calculations for </w:t>
      </w:r>
      <w:r>
        <w:rPr>
          <w:i/>
        </w:rPr>
        <w:t>egl-9</w:t>
      </w:r>
      <w:r>
        <w:t xml:space="preserve"> and </w:t>
      </w:r>
      <w:r>
        <w:rPr>
          <w:i/>
        </w:rPr>
        <w:t>hif-1</w:t>
      </w:r>
      <w:r>
        <w:t xml:space="preserve">. We predicted that these genes would exhibit an epistatic coefficient equal to </w:t>
      </w:r>
      <m:oMath>
        <m:r>
          <w:rPr>
            <w:rFonts w:ascii="Cambria Math" w:hAnsi="Cambria Math"/>
          </w:rPr>
          <m:t>-</m:t>
        </m:r>
        <m:r>
          <w:rPr>
            <w:rFonts w:ascii="Cambria Math" w:hAnsi="Cambria Math"/>
          </w:rPr>
          <m:t>0.72</m:t>
        </m:r>
      </m:oMath>
      <w:r>
        <w:t xml:space="preserve">, and we observed a coefficient of </w:t>
      </w:r>
      <m:oMath>
        <m:r>
          <w:rPr>
            <w:rFonts w:ascii="Cambria Math" w:hAnsi="Cambria Math"/>
          </w:rPr>
          <m:t>-</m:t>
        </m:r>
        <m:r>
          <w:rPr>
            <w:rFonts w:ascii="Cambria Math" w:hAnsi="Cambria Math"/>
          </w:rPr>
          <m:t>0.84</m:t>
        </m:r>
      </m:oMath>
      <w:r>
        <w:t xml:space="preserve"> (</w:t>
      </w:r>
      <m:oMath>
        <m:r>
          <w:rPr>
            <w:rFonts w:ascii="Cambria Math" w:hAnsi="Cambria Math"/>
          </w:rPr>
          <m:t>p</m:t>
        </m:r>
        <m:r>
          <w:rPr>
            <w:rFonts w:ascii="Cambria Math" w:hAnsi="Cambria Math"/>
          </w:rPr>
          <m:t>=0.06</m:t>
        </m:r>
      </m:oMath>
      <w:r>
        <w:t xml:space="preserve">). We compared the observed distribution with the expected distribution for an pathway where </w:t>
      </w:r>
      <w:r>
        <w:rPr>
          <w:i/>
        </w:rPr>
        <w:t>hif-1 (lf)</w:t>
      </w:r>
      <w:r>
        <w:t xml:space="preserve"> is strongly repres</w:t>
      </w:r>
      <w:r>
        <w:t xml:space="preserve">sed by </w:t>
      </w:r>
      <w:r>
        <w:rPr>
          <w:i/>
        </w:rPr>
        <w:t>egl-9 (lf)</w:t>
      </w:r>
      <w:r>
        <w:t>. We found that this distribution overlapped extensively with the empirical distribution (</w:t>
      </w:r>
      <m:oMath>
        <m:r>
          <w:rPr>
            <w:rFonts w:ascii="Cambria Math" w:hAnsi="Cambria Math"/>
          </w:rPr>
          <m:t>p</m:t>
        </m:r>
        <m:r>
          <w:rPr>
            <w:rFonts w:ascii="Cambria Math" w:hAnsi="Cambria Math"/>
          </w:rPr>
          <m:t>=0.53</m:t>
        </m:r>
      </m:oMath>
      <w:r>
        <w:t xml:space="preserve">). Therefore, we conclude that </w:t>
      </w:r>
      <w:r>
        <w:rPr>
          <w:i/>
        </w:rPr>
        <w:t>hif-1</w:t>
      </w:r>
      <w:r>
        <w:t xml:space="preserve"> is very strongly suppressed by </w:t>
      </w:r>
      <w:r>
        <w:rPr>
          <w:i/>
        </w:rPr>
        <w:t>egl-9</w:t>
      </w:r>
      <w:r>
        <w:t>.</w:t>
      </w:r>
    </w:p>
    <w:p w14:paraId="68755604" w14:textId="77777777" w:rsidR="00652107" w:rsidRDefault="004242AB">
      <w:pPr>
        <w:pStyle w:val="Heading3"/>
      </w:pPr>
      <w:bookmarkStart w:id="7" w:name="epistasis-can-be-predicted"/>
      <w:bookmarkEnd w:id="7"/>
      <w:r>
        <w:t>Epistasis can be predicted</w:t>
      </w:r>
    </w:p>
    <w:p w14:paraId="7871B4A9" w14:textId="77777777" w:rsidR="00652107" w:rsidRDefault="004242AB">
      <w:pPr>
        <w:pStyle w:val="FirstParagraph"/>
      </w:pPr>
      <w:r>
        <w:t>Given our success in measuring epistasis</w:t>
      </w:r>
      <w:r>
        <w:t xml:space="preserve"> coefficients, we wanted to know whether we could predict the epistasis coefficient between </w:t>
      </w:r>
      <w:r>
        <w:rPr>
          <w:i/>
        </w:rPr>
        <w:t>egl-9</w:t>
      </w:r>
      <w:r>
        <w:t xml:space="preserve"> and </w:t>
      </w:r>
      <w:r>
        <w:rPr>
          <w:i/>
        </w:rPr>
        <w:t>vhl-1</w:t>
      </w:r>
      <w:r>
        <w:t xml:space="preserve"> in the absence of the </w:t>
      </w:r>
      <w:r>
        <w:rPr>
          <w:i/>
        </w:rPr>
        <w:t>egl-9 (lf)</w:t>
      </w:r>
      <w:r>
        <w:t xml:space="preserve"> genotype. We reasoned that since RHY-1 controls EGL-9 in a strong fashion, the </w:t>
      </w:r>
      <w:r>
        <w:rPr>
          <w:i/>
        </w:rPr>
        <w:t>rhy-1 (lf)</w:t>
      </w:r>
      <w:r>
        <w:t xml:space="preserve"> transcriptome should cont</w:t>
      </w:r>
      <w:r>
        <w:t xml:space="preserve">ain more or less equivalent information to the </w:t>
      </w:r>
      <w:r>
        <w:rPr>
          <w:i/>
        </w:rPr>
        <w:t>egl-9 (lf)</w:t>
      </w:r>
      <w:r>
        <w:t xml:space="preserve"> transcriptome. Therefore, we generated predictions of the epistasis coefficient between </w:t>
      </w:r>
      <w:r>
        <w:rPr>
          <w:i/>
        </w:rPr>
        <w:t>egl-9</w:t>
      </w:r>
      <w:r>
        <w:t xml:space="preserve"> and </w:t>
      </w:r>
      <w:r>
        <w:rPr>
          <w:i/>
        </w:rPr>
        <w:t>vhl-1</w:t>
      </w:r>
      <w:r>
        <w:t xml:space="preserve"> by substituting in the </w:t>
      </w:r>
      <w:r>
        <w:rPr>
          <w:i/>
        </w:rPr>
        <w:t>rhy-1 (lf)</w:t>
      </w:r>
      <w:r>
        <w:t xml:space="preserve"> data. We predicted </w:t>
      </w:r>
      <m:oMath>
        <m:sSub>
          <m:sSubPr>
            <m:ctrlPr>
              <w:rPr>
                <w:rFonts w:ascii="Cambria Math" w:hAnsi="Cambria Math"/>
              </w:rPr>
            </m:ctrlPr>
          </m:sSubPr>
          <m:e>
            <m:r>
              <w:rPr>
                <w:rFonts w:ascii="Cambria Math" w:hAnsi="Cambria Math"/>
              </w:rPr>
              <m:t>s</m:t>
            </m:r>
          </m:e>
          <m:sub>
            <m:r>
              <w:rPr>
                <w:rFonts w:ascii="Cambria Math" w:hAnsi="Cambria Math"/>
              </w:rPr>
              <m:t>r</m:t>
            </m:r>
            <m:r>
              <w:rPr>
                <w:rFonts w:ascii="Cambria Math" w:hAnsi="Cambria Math"/>
              </w:rPr>
              <m:t>h</m:t>
            </m:r>
            <m:r>
              <w:rPr>
                <w:rFonts w:ascii="Cambria Math" w:hAnsi="Cambria Math"/>
              </w:rPr>
              <m:t>y</m:t>
            </m:r>
            <m:r>
              <w:rPr>
                <w:rFonts w:ascii="Cambria Math" w:hAnsi="Cambria Math"/>
              </w:rPr>
              <m:t>-</m:t>
            </m:r>
            <m:r>
              <w:rPr>
                <w:rFonts w:ascii="Cambria Math" w:hAnsi="Cambria Math"/>
              </w:rPr>
              <m:t>1,</m:t>
            </m:r>
            <m:r>
              <w:rPr>
                <w:rFonts w:ascii="Cambria Math" w:hAnsi="Cambria Math"/>
              </w:rPr>
              <m:t>v</m:t>
            </m:r>
            <m:r>
              <w:rPr>
                <w:rFonts w:ascii="Cambria Math" w:hAnsi="Cambria Math"/>
              </w:rPr>
              <m:t>h</m:t>
            </m:r>
            <m:r>
              <w:rPr>
                <w:rFonts w:ascii="Cambria Math" w:hAnsi="Cambria Math"/>
              </w:rPr>
              <m:t>l</m:t>
            </m:r>
            <m:r>
              <w:rPr>
                <w:rFonts w:ascii="Cambria Math" w:hAnsi="Cambria Math"/>
              </w:rPr>
              <m:t>-</m:t>
            </m:r>
            <m:r>
              <w:rPr>
                <w:rFonts w:ascii="Cambria Math" w:hAnsi="Cambria Math"/>
              </w:rPr>
              <m:t>1</m:t>
            </m:r>
          </m:sub>
        </m:sSub>
        <m:r>
          <w:rPr>
            <w:rFonts w:ascii="Cambria Math" w:hAnsi="Cambria Math"/>
          </w:rPr>
          <m:t>=-0.45</m:t>
        </m:r>
      </m:oMath>
      <w:r>
        <w:t>. However this num</w:t>
      </w:r>
      <w:r>
        <w:t xml:space="preserve">ber was statistically distinguishable from </w:t>
      </w:r>
      <m:oMath>
        <m:sSub>
          <m:sSubPr>
            <m:ctrlPr>
              <w:rPr>
                <w:rFonts w:ascii="Cambria Math" w:hAnsi="Cambria Math"/>
              </w:rPr>
            </m:ctrlPr>
          </m:sSubPr>
          <m:e>
            <m:r>
              <w:rPr>
                <w:rFonts w:ascii="Cambria Math" w:hAnsi="Cambria Math"/>
              </w:rPr>
              <m:t>s</m:t>
            </m:r>
          </m:e>
          <m:sub>
            <m:r>
              <w:rPr>
                <w:rFonts w:ascii="Cambria Math" w:hAnsi="Cambria Math"/>
              </w:rPr>
              <m:t>Obs</m:t>
            </m:r>
            <m:r>
              <w:rPr>
                <w:rFonts w:ascii="Cambria Math" w:hAnsi="Cambria Math"/>
              </w:rPr>
              <m:t>,</m:t>
            </m:r>
            <m:r>
              <w:rPr>
                <w:rFonts w:ascii="Cambria Math" w:hAnsi="Cambria Math"/>
              </w:rPr>
              <m:t>egl</m:t>
            </m:r>
            <m:r>
              <w:rPr>
                <w:rFonts w:ascii="Cambria Math" w:hAnsi="Cambria Math"/>
              </w:rPr>
              <m:t>-</m:t>
            </m:r>
            <m:r>
              <w:rPr>
                <w:rFonts w:ascii="Cambria Math" w:hAnsi="Cambria Math"/>
              </w:rPr>
              <m:t>9,</m:t>
            </m:r>
            <m:r>
              <w:rPr>
                <w:rFonts w:ascii="Cambria Math" w:hAnsi="Cambria Math"/>
              </w:rPr>
              <m:t>v</m:t>
            </m:r>
            <m:r>
              <w:rPr>
                <w:rFonts w:ascii="Cambria Math" w:hAnsi="Cambria Math"/>
              </w:rPr>
              <m:t>h</m:t>
            </m:r>
            <m:r>
              <w:rPr>
                <w:rFonts w:ascii="Cambria Math" w:hAnsi="Cambria Math"/>
              </w:rPr>
              <m:t>l</m:t>
            </m:r>
            <m:r>
              <w:rPr>
                <w:rFonts w:ascii="Cambria Math" w:hAnsi="Cambria Math"/>
              </w:rPr>
              <m:t>-</m:t>
            </m:r>
            <m:r>
              <w:rPr>
                <w:rFonts w:ascii="Cambria Math" w:hAnsi="Cambria Math"/>
              </w:rPr>
              <m:t>1</m:t>
            </m:r>
          </m:sub>
        </m:sSub>
        <m:r>
          <w:rPr>
            <w:rFonts w:ascii="Cambria Math" w:hAnsi="Cambria Math"/>
          </w:rPr>
          <m:t>=-0.42</m:t>
        </m:r>
      </m:oMath>
      <w:r>
        <w:t xml:space="preserve"> (</w:t>
      </w:r>
      <m:oMath>
        <m:r>
          <w:rPr>
            <w:rFonts w:ascii="Cambria Math" w:hAnsi="Cambria Math"/>
          </w:rPr>
          <m:t>p</m:t>
        </m:r>
        <m:r>
          <w:rPr>
            <w:rFonts w:ascii="Cambria Math" w:hAnsi="Cambria Math"/>
          </w:rPr>
          <m:t>=0.02</m:t>
        </m:r>
      </m:oMath>
      <w:r>
        <w:t>). On the other hand, the predicted coefficient is statistically different from 0 (</w:t>
      </w:r>
      <m:oMath>
        <m:r>
          <w:rPr>
            <w:rFonts w:ascii="Cambria Math" w:hAnsi="Cambria Math"/>
          </w:rPr>
          <m:t>p</m:t>
        </m:r>
        <m:r>
          <w:rPr>
            <w:rFonts w:ascii="Cambria Math" w:hAnsi="Cambria Math"/>
          </w:rPr>
          <m:t>=0</m:t>
        </m:r>
      </m:oMath>
      <w:r>
        <w:t xml:space="preserve">). Similarly, we used the </w:t>
      </w:r>
      <w:r>
        <w:rPr>
          <w:i/>
        </w:rPr>
        <w:t>egl-9;vhl-1 (lf)</w:t>
      </w:r>
      <w:r>
        <w:t xml:space="preserve"> double mutant to measure the epistasis coef</w:t>
      </w:r>
      <w:r>
        <w:t xml:space="preserve">ficient while replacing the </w:t>
      </w:r>
      <w:r>
        <w:rPr>
          <w:i/>
        </w:rPr>
        <w:t>egl-9 (lf)</w:t>
      </w:r>
      <w:r>
        <w:t xml:space="preserve"> dataset with the </w:t>
      </w:r>
      <w:r>
        <w:rPr>
          <w:i/>
        </w:rPr>
        <w:t>rhy-1 (lf)</w:t>
      </w:r>
      <w:r>
        <w:t xml:space="preserve"> dataset. We found that the epistasis coefficient using this substitution was </w:t>
      </w:r>
      <m:oMath>
        <m:r>
          <w:rPr>
            <w:rFonts w:ascii="Cambria Math" w:hAnsi="Cambria Math"/>
          </w:rPr>
          <m:t>-</m:t>
        </m:r>
        <m:r>
          <w:rPr>
            <w:rFonts w:ascii="Cambria Math" w:hAnsi="Cambria Math"/>
          </w:rPr>
          <m:t>0.40</m:t>
        </m:r>
      </m:oMath>
      <w:r>
        <w:t xml:space="preserve">, which was statistically indistinguishable from the real observed value </w:t>
      </w:r>
      <m:oMath>
        <m:r>
          <w:rPr>
            <w:rFonts w:ascii="Cambria Math" w:hAnsi="Cambria Math"/>
          </w:rPr>
          <m:t>-</m:t>
        </m:r>
        <m:r>
          <w:rPr>
            <w:rFonts w:ascii="Cambria Math" w:hAnsi="Cambria Math"/>
          </w:rPr>
          <m:t>0.42</m:t>
        </m:r>
      </m:oMath>
      <w:r>
        <w:t xml:space="preserve"> (</w:t>
      </w:r>
      <m:oMath>
        <m:r>
          <w:rPr>
            <w:rFonts w:ascii="Cambria Math" w:hAnsi="Cambria Math"/>
          </w:rPr>
          <m:t>p</m:t>
        </m:r>
        <m:r>
          <w:rPr>
            <w:rFonts w:ascii="Cambria Math" w:hAnsi="Cambria Math"/>
          </w:rPr>
          <m:t>=0.055</m:t>
        </m:r>
      </m:oMath>
      <w:r>
        <w:t>). In conclusion, w</w:t>
      </w:r>
      <w:r>
        <w:t xml:space="preserve">e were able to obtain a quantitatively close prediction of the epistasis coefficient for two mutants using the transcriptome of a related, upstream mutant. Moreover, the qualitative interpretation of </w:t>
      </w:r>
      <m:oMath>
        <m:r>
          <w:rPr>
            <w:rFonts w:ascii="Cambria Math" w:hAnsi="Cambria Math"/>
          </w:rPr>
          <m:t>s</m:t>
        </m:r>
      </m:oMath>
      <w:r>
        <w:t xml:space="preserve"> was the same between the predicted and observed datas</w:t>
      </w:r>
      <w:r>
        <w:t>ets—both suggest a branching pathway. Finally, we showed that in the absence of a single mutant, an upstream locus can under some circumstances be used to estimate epistasis between two genes.</w:t>
      </w:r>
    </w:p>
    <w:p w14:paraId="3D2CB619" w14:textId="77777777" w:rsidR="00652107" w:rsidRDefault="004242AB">
      <w:pPr>
        <w:pStyle w:val="Heading2"/>
      </w:pPr>
      <w:bookmarkStart w:id="8" w:name="sub:decorrelation"/>
      <w:bookmarkEnd w:id="8"/>
      <w:r>
        <w:t>Transcriptomic decorrelation can be used to infer functional di</w:t>
      </w:r>
      <w:r>
        <w:t>stance</w:t>
      </w:r>
    </w:p>
    <w:p w14:paraId="7752BCEA" w14:textId="77777777" w:rsidR="00652107" w:rsidRDefault="004242AB">
      <w:pPr>
        <w:pStyle w:val="FirstParagraph"/>
      </w:pPr>
      <w:r>
        <w:t xml:space="preserve">We were interested in figuring out whether RNA-Seq could be used to identify functional interactions within a genetic pathway. Although there is no </w:t>
      </w:r>
      <w:r>
        <w:rPr>
          <w:i/>
        </w:rPr>
        <w:t>a priori</w:t>
      </w:r>
      <w:r>
        <w:t xml:space="preserve"> reason why global gene expression should reflect functional interactions, the strength of th</w:t>
      </w:r>
      <w:r>
        <w:t xml:space="preserve">e unweighted correlations between genes in the hypoxia pathway made us wonder how much </w:t>
      </w:r>
      <w:r>
        <w:lastRenderedPageBreak/>
        <w:t>information can be extracted from this dataset. Single genes are often regulated by multiple independent sources. The connection between two nodes can in theory be chara</w:t>
      </w:r>
      <w:r>
        <w:t>cterized by the strength of the edges connecting them (the thickness of the edge); the fraction of sources that regulate both nodes (the fraction of common inputs); and the fraction of genes that are regulated by both nodes (the fraction of common outputs)</w:t>
      </w:r>
      <w:r>
        <w:t>. In other words we expected that expression profiles associated with a pathway would respond quantitatively to quantitative changes in activity of the pathway. Targeting a pathway at multiple points would lead to expression profile divergence as we compar</w:t>
      </w:r>
      <w:r>
        <w:t>e nodes that are separated by more degrees of freedom, reflecting the flux in information between them.</w:t>
      </w:r>
    </w:p>
    <w:p w14:paraId="3C264310" w14:textId="77777777" w:rsidR="00652107" w:rsidRDefault="004242AB">
      <w:pPr>
        <w:pStyle w:val="FigurewithCaption"/>
      </w:pPr>
      <w:r>
        <w:rPr>
          <w:noProof/>
        </w:rPr>
        <w:drawing>
          <wp:inline distT="0" distB="0" distL="0" distR="0" wp14:anchorId="671425D3" wp14:editId="0AFBF961">
            <wp:extent cx="3810000" cy="2540000"/>
            <wp:effectExtent l="0" t="0" r="0" b="0"/>
            <wp:docPr id="7" name="Picture" descr=" Theoretically, transcriptomes can be used to order genes in a pathway under certain assumptions. Arrows in the diagrams above are intended to show the direction of flow, and do not indicate valence. A A linear pathway in which rhy-1 is the only gene controlling egl-9, which in turn controls hif-1 does not contain transcriptomes with enough information to infer the order between genes. B On the other hand, if rhy-1 and egl-9 have transcriptomic effects that are separable from hif-1, then the rhy-1 transcriptome should contain contributions from egl-9, hif-1 and egl-9- and hif-1-independent pathways. This pathway contains enough information to infer order. C If a pathway is branched in both upstream and downstream directions, observed transcriptomes will show even faster decorrelation. Nodes that are separated by many edges may begin to behave almost independently of each other with marginal transcriptomic overlap or correlation, reflecting the weak control distant nodes exert on each other. D The hypoxia pathway can be ordered according to functional distance. We hypothesize the rapid decay in correlation is probably due to a mixture of upstream and downstream branching that happens along this pathway. "/>
            <wp:cNvGraphicFramePr/>
            <a:graphic xmlns:a="http://schemas.openxmlformats.org/drawingml/2006/main">
              <a:graphicData uri="http://schemas.openxmlformats.org/drawingml/2006/picture">
                <pic:pic xmlns:pic="http://schemas.openxmlformats.org/drawingml/2006/picture">
                  <pic:nvPicPr>
                    <pic:cNvPr id="0" name="Picture" descr="figs/decorrelation.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2E77F93" w14:textId="77777777" w:rsidR="00652107" w:rsidRDefault="004242AB">
      <w:pPr>
        <w:pStyle w:val="ImageCaption"/>
      </w:pPr>
      <w:r>
        <w:t xml:space="preserve"> Theoretically, transcriptomes can be used to order genes in a pathway under certain assumptions. Arrows in the diagrams above are intended to show th</w:t>
      </w:r>
      <w:r>
        <w:t xml:space="preserve">e direction of flow, and do not indicate valence. </w:t>
      </w:r>
      <w:r>
        <w:rPr>
          <w:b/>
        </w:rPr>
        <w:t>A</w:t>
      </w:r>
      <w:r>
        <w:t xml:space="preserve"> A linear pathway in which </w:t>
      </w:r>
      <w:r>
        <w:t>rhy-1</w:t>
      </w:r>
      <w:r>
        <w:t xml:space="preserve"> is the only gene controlling </w:t>
      </w:r>
      <w:r>
        <w:t>egl-9</w:t>
      </w:r>
      <w:r>
        <w:t xml:space="preserve">, which in turn controls </w:t>
      </w:r>
      <w:r>
        <w:t>hif-1</w:t>
      </w:r>
      <w:r>
        <w:t xml:space="preserve"> does not contain transcriptomes with enough information to infer the order between genes. </w:t>
      </w:r>
      <w:r>
        <w:rPr>
          <w:b/>
        </w:rPr>
        <w:t>B</w:t>
      </w:r>
      <w:r>
        <w:t xml:space="preserve"> On the other ha</w:t>
      </w:r>
      <w:r>
        <w:t xml:space="preserve">nd, if </w:t>
      </w:r>
      <w:r>
        <w:t>rhy-1</w:t>
      </w:r>
      <w:r>
        <w:t xml:space="preserve"> and </w:t>
      </w:r>
      <w:r>
        <w:t>egl-9</w:t>
      </w:r>
      <w:r>
        <w:t xml:space="preserve"> have transcriptomic effects that are separable from </w:t>
      </w:r>
      <w:r>
        <w:t>hif-1</w:t>
      </w:r>
      <w:r>
        <w:t xml:space="preserve">, then the </w:t>
      </w:r>
      <w:r>
        <w:t>rhy-1</w:t>
      </w:r>
      <w:r>
        <w:t xml:space="preserve"> transcriptome should contain contributions from </w:t>
      </w:r>
      <w:r>
        <w:t>egl-9</w:t>
      </w:r>
      <w:r>
        <w:t xml:space="preserve">, </w:t>
      </w:r>
      <w:r>
        <w:t>hif-1</w:t>
      </w:r>
      <w:r>
        <w:t xml:space="preserve"> and </w:t>
      </w:r>
      <w:r>
        <w:t>egl-9</w:t>
      </w:r>
      <w:r>
        <w:t xml:space="preserve">- and </w:t>
      </w:r>
      <w:r>
        <w:t>hif-1</w:t>
      </w:r>
      <w:r>
        <w:t xml:space="preserve">-independent pathways. This pathway contains enough information to </w:t>
      </w:r>
      <w:r>
        <w:t xml:space="preserve">infer order. </w:t>
      </w:r>
      <w:r>
        <w:rPr>
          <w:b/>
        </w:rPr>
        <w:t>C</w:t>
      </w:r>
      <w:r>
        <w:t xml:space="preserve"> If a pathway is branched in both upstream and downstream directions, observed transcriptomes will show even faster decorrelation. Nodes that are separated by many edges may begin to behave almost independently of each other with marginal tra</w:t>
      </w:r>
      <w:r>
        <w:t xml:space="preserve">nscriptomic overlap or correlation, reflecting the weak control distant nodes exert on each other. </w:t>
      </w:r>
      <w:r>
        <w:rPr>
          <w:b/>
        </w:rPr>
        <w:t>D</w:t>
      </w:r>
      <w:r>
        <w:t xml:space="preserve"> The hypoxia pathway can be ordered according to functional distance. We hypothesize the rapid decay in correlation is probably due to a mixture of upstream</w:t>
      </w:r>
      <w:r>
        <w:t xml:space="preserve"> and downstream branching that happens along this pathway. </w:t>
      </w:r>
    </w:p>
    <w:p w14:paraId="2615FE2D" w14:textId="77777777" w:rsidR="00652107" w:rsidRDefault="004242AB">
      <w:pPr>
        <w:pStyle w:val="BodyText"/>
      </w:pPr>
      <w:r>
        <w:t>We investigated the possibility that transcriptomic signals do in fact contain relevant information about the degrees of separation by weighting the robust bayesian regression of each pair of gene</w:t>
      </w:r>
      <w:r>
        <w:t xml:space="preserve">s by </w:t>
      </w:r>
      <m:oMath>
        <m:sSub>
          <m:sSubPr>
            <m:ctrlPr>
              <w:rPr>
                <w:rFonts w:ascii="Cambria Math" w:hAnsi="Cambria Math"/>
              </w:rPr>
            </m:ctrlPr>
          </m:sSubPr>
          <m:e>
            <m:r>
              <w:rPr>
                <w:rFonts w:ascii="Cambria Math" w:hAnsi="Cambria Math"/>
              </w:rPr>
              <m:t>N</m:t>
            </m:r>
          </m:e>
          <m:sub>
            <m:r>
              <m:rPr>
                <m:sty m:val="p"/>
              </m:rPr>
              <w:rPr>
                <w:rFonts w:ascii="Cambria Math" w:hAnsi="Cambria Math"/>
              </w:rPr>
              <m:t>Intersection</m:t>
            </m:r>
          </m:sub>
        </m:sSub>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Union</m:t>
            </m:r>
          </m:sub>
        </m:sSub>
      </m:oMath>
      <w:r>
        <w:t>. We plotted the weighted correlation of each gene pair, ordered by increasing functional distance (see Fig. [fig:decorrelation]). In every case, we see that the weighted correlation decreases monotonically due mainly, but not ex</w:t>
      </w:r>
      <w:r>
        <w:t xml:space="preserve">clusively, to decreasing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oMath>
      <w:r>
        <w:t xml:space="preserve">. We believe that this result is not due to random noise or </w:t>
      </w:r>
      <w:r>
        <w:lastRenderedPageBreak/>
        <w:t>insufficiently deep sequencing. Instead, we propose a framework in which every gene is regulated by multiple different molecular species, which induces progressiv</w:t>
      </w:r>
      <w:r>
        <w:t>e decorrelation. This decorrelation in turn has two consequences. First, decorrelation within a pathway implies that two nodes may be almost independent of each other if the functional distance between them is large. Second, it may be possible to use decor</w:t>
      </w:r>
      <w:r>
        <w:t>relation dynamics to infer gene order in a pathway, as we have done with the hypoxia pathway</w:t>
      </w:r>
      <w:r>
        <w:rPr>
          <w:rStyle w:val="FootnoteReference"/>
        </w:rPr>
        <w:footnoteReference w:id="1"/>
      </w:r>
      <w:r>
        <w:t>.</w:t>
      </w:r>
    </w:p>
    <w:p w14:paraId="34C4BAAC" w14:textId="77777777" w:rsidR="00652107" w:rsidRDefault="004242AB">
      <w:pPr>
        <w:pStyle w:val="Heading2"/>
      </w:pPr>
      <w:bookmarkStart w:id="9" w:name="sub:topology"/>
      <w:bookmarkEnd w:id="9"/>
      <w:r>
        <w:t>The circuit topology of the hypoxia pathway explains patterns in the data</w:t>
      </w:r>
    </w:p>
    <w:p w14:paraId="7A3A2668" w14:textId="77777777" w:rsidR="00652107" w:rsidRDefault="004242AB">
      <w:pPr>
        <w:pStyle w:val="FirstParagraph"/>
      </w:pPr>
      <w:r>
        <w:t>We noticed that while some of the rank-plots contained a clear positive correlation (se</w:t>
      </w:r>
      <w:r>
        <w:t xml:space="preserve">e Fig. [fig:genetic_interactions]), some of the other rank-plots showed a discernible cross-pattern (see Fig. [fig:xpattern]). In particular, this cross-pattern emerged between </w:t>
      </w:r>
      <w:r>
        <w:rPr>
          <w:i/>
        </w:rPr>
        <w:t>vhl-1 (lf)</w:t>
      </w:r>
      <w:r>
        <w:t xml:space="preserve"> and </w:t>
      </w:r>
      <w:r>
        <w:rPr>
          <w:i/>
        </w:rPr>
        <w:t>rhy-1 (lf)</w:t>
      </w:r>
      <w:r>
        <w:t xml:space="preserve"> or between </w:t>
      </w:r>
      <w:r>
        <w:rPr>
          <w:i/>
        </w:rPr>
        <w:t>vhl-1 (lf)</w:t>
      </w:r>
      <w:r>
        <w:t xml:space="preserve"> and </w:t>
      </w:r>
      <w:r>
        <w:rPr>
          <w:i/>
        </w:rPr>
        <w:t>egl-9 (lf)</w:t>
      </w:r>
      <w:r>
        <w:t>, even though gen</w:t>
      </w:r>
      <w:r>
        <w:t xml:space="preserve">etically </w:t>
      </w:r>
      <w:r>
        <w:rPr>
          <w:i/>
        </w:rPr>
        <w:t>vhl-1</w:t>
      </w:r>
      <w:r>
        <w:t xml:space="preserve">, </w:t>
      </w:r>
      <w:r>
        <w:rPr>
          <w:i/>
        </w:rPr>
        <w:t>rhy-1</w:t>
      </w:r>
      <w:r>
        <w:t xml:space="preserve"> and </w:t>
      </w:r>
      <w:r>
        <w:rPr>
          <w:i/>
        </w:rPr>
        <w:t>egl-9</w:t>
      </w:r>
      <w:r>
        <w:t xml:space="preserve"> are all inhibitors of </w:t>
      </w:r>
      <w:r>
        <w:rPr>
          <w:i/>
        </w:rPr>
        <w:t>hif-1 (lf)</w:t>
      </w:r>
      <w:r>
        <w:t>. We reasoned that it could be possible that these cross-patterns reflected multiple interaction modes between genes Therefore, we hypothesized that patterns in the rank-plots contained valuab</w:t>
      </w:r>
      <w:r>
        <w:t>le information for decoding more interactions in our circuit.</w:t>
      </w:r>
    </w:p>
    <w:p w14:paraId="23E06064" w14:textId="77777777" w:rsidR="00652107" w:rsidRDefault="004242AB">
      <w:pPr>
        <w:pStyle w:val="FigurewithCaption"/>
      </w:pPr>
      <w:r>
        <w:rPr>
          <w:noProof/>
        </w:rPr>
        <w:drawing>
          <wp:inline distT="0" distB="0" distL="0" distR="0" wp14:anchorId="7F9ABD06" wp14:editId="6E52979F">
            <wp:extent cx="3810000" cy="2540000"/>
            <wp:effectExtent l="0" t="0" r="0" b="0"/>
            <wp:docPr id="8" name="Picture" descr=" Top: A feedback loop can generate transcriptomes that are both correlated and anti-correlated. Bottom: hif-1 (lf) transcriptome correlated to the rhy-1 (lf) transcriptome. Green large points are inliers to the first regression. Red squares are outliers to the first regression. Only the red small points were used for the secondary regression. Blue lines are representative samples of the primary bootstrapped regression lines. Orange lines are representative samples of the secondary bootstrapped regression lines. "/>
            <wp:cNvGraphicFramePr/>
            <a:graphic xmlns:a="http://schemas.openxmlformats.org/drawingml/2006/main">
              <a:graphicData uri="http://schemas.openxmlformats.org/drawingml/2006/picture">
                <pic:pic xmlns:pic="http://schemas.openxmlformats.org/drawingml/2006/picture">
                  <pic:nvPicPr>
                    <pic:cNvPr id="0" name="Picture" descr="figs/multiplemodes-ed.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71DE9280" w14:textId="77777777" w:rsidR="00652107" w:rsidRDefault="004242AB">
      <w:pPr>
        <w:pStyle w:val="ImageCaption"/>
      </w:pPr>
      <w:r>
        <w:t xml:space="preserve"> </w:t>
      </w:r>
      <w:r>
        <w:rPr>
          <w:b/>
        </w:rPr>
        <w:t>Top</w:t>
      </w:r>
      <w:r>
        <w:t xml:space="preserve">: A feedback loop can generate transcriptomes that are both correlated and anti-correlated. </w:t>
      </w:r>
      <w:r>
        <w:rPr>
          <w:b/>
        </w:rPr>
        <w:t>Bottom</w:t>
      </w:r>
      <w:r>
        <w:t xml:space="preserve">: </w:t>
      </w:r>
      <w:r>
        <w:t>hif-1 (lf)</w:t>
      </w:r>
      <w:r>
        <w:t xml:space="preserve"> transcriptome correlated to the </w:t>
      </w:r>
      <w:r>
        <w:t>rhy-1 (lf)</w:t>
      </w:r>
      <w:r>
        <w:t xml:space="preserve"> transcriptome. Green large points </w:t>
      </w:r>
      <w:r>
        <w:t xml:space="preserve">are inliers to the first regression. Red squares are outliers to the first regression. </w:t>
      </w:r>
      <w:r>
        <w:lastRenderedPageBreak/>
        <w:t>Only the red small points were used for the secondary regression. Blue lines are representative samples of the primary bootstrapped regression lines. Orange lines are re</w:t>
      </w:r>
      <w:r>
        <w:t xml:space="preserve">presentative samples of the secondary bootstrapped regression lines. </w:t>
      </w:r>
    </w:p>
    <w:p w14:paraId="02A71EDB" w14:textId="77777777" w:rsidR="00652107" w:rsidRDefault="004242AB">
      <w:pPr>
        <w:pStyle w:val="BodyText"/>
      </w:pPr>
      <w:r>
        <w:t>If the logic above is correct, then it should be possible to decouple transcriptomes in a logically consistent way. Currently, transcriptomes are decoupled via subtractive logic. In othe</w:t>
      </w:r>
      <w:r>
        <w:t xml:space="preserve">r words, to identify the </w:t>
      </w:r>
      <w:r>
        <w:rPr>
          <w:i/>
        </w:rPr>
        <w:t>rhy-1</w:t>
      </w:r>
      <w:r>
        <w:t xml:space="preserve">-specific transcriptome (the effects of </w:t>
      </w:r>
      <w:r>
        <w:rPr>
          <w:i/>
        </w:rPr>
        <w:t>rhy-1</w:t>
      </w:r>
      <w:r>
        <w:t xml:space="preserve"> not dependent on egl-9), subtractive logic might suggest to find the overlap between the two transcriptomes. The genes that are differentially expressed but are not in the overlap </w:t>
      </w:r>
      <w:r>
        <w:t xml:space="preserve">would then be considered </w:t>
      </w:r>
      <w:r>
        <w:rPr>
          <w:i/>
        </w:rPr>
        <w:t>rhy-1</w:t>
      </w:r>
      <w:r>
        <w:t xml:space="preserve">-specific transcriptomes. Such a gene set would consider of almost 700 genes. However, this approach suffers from a number of drawbacks, principally that it does not take into account the relationship between the two genes in </w:t>
      </w:r>
      <w:r>
        <w:t>question. Moreover, these genes have no testable properties: i.e., a gene might not be in the overlap because it was not identified due to chance in one of the two transcriptomes. In aggreggate, there is no pattern that is present in these genes that can b</w:t>
      </w:r>
      <w:r>
        <w:t>e used to identify them beyond overlapping the two transcriptomes.</w:t>
      </w:r>
    </w:p>
    <w:p w14:paraId="60576FD4" w14:textId="77777777" w:rsidR="00652107" w:rsidRDefault="004242AB">
      <w:pPr>
        <w:pStyle w:val="BodyText"/>
      </w:pPr>
      <w:r>
        <w:rPr>
          <w:i/>
        </w:rPr>
        <w:t>rhy-1</w:t>
      </w:r>
      <w:r>
        <w:t xml:space="preserve"> and </w:t>
      </w:r>
      <w:r>
        <w:rPr>
          <w:i/>
        </w:rPr>
        <w:t>egl-9</w:t>
      </w:r>
      <w:r>
        <w:t xml:space="preserve"> share a well-defined relationship. RHY-1 inhibits CYSL-1, which in turn inhibits EGL-9 (Ma et al. 2012). Therefore, loss of RHY-1 leads to inactivation of EGL-9, which leads</w:t>
      </w:r>
      <w:r>
        <w:t xml:space="preserve"> to increase in the cellular levels of HIF-1. HIF-1 in turn causes the mRNA levels of </w:t>
      </w:r>
      <w:r>
        <w:rPr>
          <w:i/>
        </w:rPr>
        <w:t>rhy-1</w:t>
      </w:r>
      <w:r>
        <w:t xml:space="preserve"> and </w:t>
      </w:r>
      <w:r>
        <w:rPr>
          <w:i/>
        </w:rPr>
        <w:t>egl-9</w:t>
      </w:r>
      <w:r>
        <w:t xml:space="preserve"> to increase, as they are involved in the </w:t>
      </w:r>
      <w:r>
        <w:rPr>
          <w:i/>
        </w:rPr>
        <w:t>hif-1</w:t>
      </w:r>
      <w:r>
        <w:t xml:space="preserve">-dependent hypoxia response. However, since </w:t>
      </w:r>
      <w:r>
        <w:rPr>
          <w:i/>
        </w:rPr>
        <w:t>rhy-1</w:t>
      </w:r>
      <w:r>
        <w:t xml:space="preserve"> has been mutated, the observed transcriptome is RHY-1 ‘nul</w:t>
      </w:r>
      <w:r>
        <w:t xml:space="preserve">l’; EGL-9 ‘null’; HIF-1 ‘on’. The situation is similar for </w:t>
      </w:r>
      <w:r>
        <w:rPr>
          <w:i/>
        </w:rPr>
        <w:t>egl-9 (lf)</w:t>
      </w:r>
      <w:r>
        <w:t xml:space="preserve">, except that RHY-1 is not inactive, and therefore the observed transcriptome is the result of RHY-1 ‘up’; EGL-9 ‘null’; and HIF-1 ‘on’. From this pattern, we conclude that the </w:t>
      </w:r>
      <w:r>
        <w:rPr>
          <w:i/>
        </w:rPr>
        <w:t>egl-9 (lf)</w:t>
      </w:r>
      <w:r>
        <w:t xml:space="preserve"> and </w:t>
      </w:r>
      <w:r>
        <w:rPr>
          <w:i/>
        </w:rPr>
        <w:t>rhy-1 (lf)</w:t>
      </w:r>
      <w:r>
        <w:t xml:space="preserve"> transcriptomes should exhibit a cross-pattern when plotted against each other: The positive arm of the cross is the result of the EGL-9 ‘null’; HIF-1 ‘on’ dynamics; and the negative arm reflects the different direction of RHY-1 activity bet</w:t>
      </w:r>
      <w:r>
        <w:t xml:space="preserve">ween transcriptomes. However, no negative arm is visible (with the exception of two outliers, which are annotated as pseudogenes in WormBase). Therefore, it is likely that a large portion or possibly all the transcriptomic effects of RHY-1 in this dataset </w:t>
      </w:r>
      <w:r>
        <w:t xml:space="preserve">are downstream of </w:t>
      </w:r>
      <w:r>
        <w:rPr>
          <w:i/>
        </w:rPr>
        <w:t>egl-9 (lf)</w:t>
      </w:r>
      <w:r>
        <w:t>.</w:t>
      </w:r>
    </w:p>
    <w:p w14:paraId="156A01AB" w14:textId="77777777" w:rsidR="00652107" w:rsidRDefault="004242AB">
      <w:pPr>
        <w:pStyle w:val="BodyText"/>
      </w:pPr>
      <w:r>
        <w:t xml:space="preserve">Next, we wanted to know whether our dataset was able to capture </w:t>
      </w:r>
      <w:r>
        <w:rPr>
          <w:i/>
        </w:rPr>
        <w:t>hif-1</w:t>
      </w:r>
      <w:r>
        <w:t xml:space="preserve">-independent transcriptomic effects of </w:t>
      </w:r>
      <w:r>
        <w:rPr>
          <w:i/>
        </w:rPr>
        <w:t>egl-9</w:t>
      </w:r>
      <w:r>
        <w:t xml:space="preserve">. We have observed that </w:t>
      </w:r>
      <w:r>
        <w:rPr>
          <w:i/>
        </w:rPr>
        <w:t>hif-1 (lf)</w:t>
      </w:r>
      <w:r>
        <w:t xml:space="preserve"> leads to a modest increase in the transcription of </w:t>
      </w:r>
      <w:r>
        <w:rPr>
          <w:i/>
        </w:rPr>
        <w:t>rhy-1</w:t>
      </w:r>
      <w:r>
        <w:t xml:space="preserve">, </w:t>
      </w:r>
      <w:r>
        <w:t xml:space="preserve">from which we concluded that EGL-9 would be more active in the </w:t>
      </w:r>
      <w:r>
        <w:rPr>
          <w:i/>
        </w:rPr>
        <w:t>hif-1 (lf)</w:t>
      </w:r>
      <w:r>
        <w:t xml:space="preserve"> mutant than in the wild-type. Therefore, we searched for genes that were regulated in opposite manner between </w:t>
      </w:r>
      <w:r>
        <w:rPr>
          <w:i/>
        </w:rPr>
        <w:t>hif-1 (lf)</w:t>
      </w:r>
      <w:r>
        <w:t xml:space="preserve"> and </w:t>
      </w:r>
      <w:r>
        <w:rPr>
          <w:i/>
        </w:rPr>
        <w:t>egl-9;hif-1 (lf)</w:t>
      </w:r>
      <w:r>
        <w:t>, and that were regulated in the same dir</w:t>
      </w:r>
      <w:r>
        <w:t xml:space="preserve">ection between the </w:t>
      </w:r>
      <w:r>
        <w:rPr>
          <w:i/>
        </w:rPr>
        <w:t>egl-9;hif-1 (lf)</w:t>
      </w:r>
      <w:r>
        <w:t xml:space="preserve"> and </w:t>
      </w:r>
      <w:r>
        <w:rPr>
          <w:i/>
        </w:rPr>
        <w:t>egl-9 (lf)</w:t>
      </w:r>
      <w:r>
        <w:t xml:space="preserve"> (or </w:t>
      </w:r>
      <w:r>
        <w:rPr>
          <w:i/>
        </w:rPr>
        <w:t>rhy-1 (lf)</w:t>
      </w:r>
      <w:r>
        <w:t xml:space="preserve">) mutants. We were only able to find a single gene, </w:t>
      </w:r>
      <w:r>
        <w:rPr>
          <w:i/>
        </w:rPr>
        <w:t>clec-88</w:t>
      </w:r>
      <w:r>
        <w:t xml:space="preserve">, which was down-regulated in </w:t>
      </w:r>
      <w:r>
        <w:rPr>
          <w:i/>
        </w:rPr>
        <w:t>hif-1 (lf)</w:t>
      </w:r>
      <w:r>
        <w:t xml:space="preserve">, but upregulated in every other mutant we studied. Although it may be the case that </w:t>
      </w:r>
      <w:r>
        <w:rPr>
          <w:i/>
        </w:rPr>
        <w:t>egl-9</w:t>
      </w:r>
      <w:r>
        <w:t xml:space="preserve"> d</w:t>
      </w:r>
      <w:r>
        <w:t xml:space="preserve">oes not have a </w:t>
      </w:r>
      <w:r>
        <w:rPr>
          <w:i/>
        </w:rPr>
        <w:t>hif-1</w:t>
      </w:r>
      <w:r>
        <w:t xml:space="preserve">-independent transcriptomic phenotype, it is also possible that the change in HIF-1 dosage between a wild-type normoxic animal and a </w:t>
      </w:r>
      <w:r>
        <w:rPr>
          <w:i/>
        </w:rPr>
        <w:t>hif-1 (lf)</w:t>
      </w:r>
      <w:r>
        <w:t xml:space="preserve"> animal is not sufficient to alter the activity of EGL-9 to a consistently detectable level g</w:t>
      </w:r>
      <w:r>
        <w:t xml:space="preserve">iven our read-depth. We leveraged this genetic logic to identify a main hypoxia response induced by removing inhibition on </w:t>
      </w:r>
      <w:r>
        <w:rPr>
          <w:i/>
        </w:rPr>
        <w:t>hif-1</w:t>
      </w:r>
      <w:r>
        <w:t xml:space="preserve"> (260 genes). Although the hypoxic response is likely to involve between five and ten times more genes, this is a conservative e</w:t>
      </w:r>
      <w:r>
        <w:t xml:space="preserve">stimate that minimizes false negative results, since these changes were identified in four independent genotypes with </w:t>
      </w:r>
      <w:r>
        <w:lastRenderedPageBreak/>
        <w:t xml:space="preserve">three replicates each. We also identified a </w:t>
      </w:r>
      <w:r>
        <w:rPr>
          <w:i/>
        </w:rPr>
        <w:t>vhl-1</w:t>
      </w:r>
      <w:r>
        <w:t xml:space="preserve">-specific response, resulting in 36 genes. We searched for candidates directly regulated </w:t>
      </w:r>
      <w:r>
        <w:t xml:space="preserve">by </w:t>
      </w:r>
      <w:r>
        <w:rPr>
          <w:i/>
        </w:rPr>
        <w:t>hif-1</w:t>
      </w:r>
      <w:r>
        <w:t>. Initially, we generated this list using the most stringent pattern matching, but this revealed only 2 genes (</w:t>
      </w:r>
      <w:r>
        <w:rPr>
          <w:i/>
        </w:rPr>
        <w:t>R08E5.3</w:t>
      </w:r>
      <w:r>
        <w:t xml:space="preserve"> and </w:t>
      </w:r>
      <w:r>
        <w:rPr>
          <w:i/>
        </w:rPr>
        <w:t>nit-1</w:t>
      </w:r>
      <w:r>
        <w:t xml:space="preserve">). A relaxed set of conditions (target genes should go up in all mutants that induce HIF-1, and should not be up in </w:t>
      </w:r>
      <w:r>
        <w:rPr>
          <w:i/>
        </w:rPr>
        <w:t>hif-</w:t>
      </w:r>
      <w:r>
        <w:rPr>
          <w:i/>
        </w:rPr>
        <w:t>1 (lf)</w:t>
      </w:r>
      <w:r>
        <w:t>) identified 120 candidate genes.</w:t>
      </w:r>
    </w:p>
    <w:p w14:paraId="1ECECBF3" w14:textId="77777777" w:rsidR="00652107" w:rsidRDefault="004242AB">
      <w:pPr>
        <w:pStyle w:val="Heading3"/>
      </w:pPr>
      <w:bookmarkStart w:id="10" w:name="sub:ea_hypoxia"/>
      <w:bookmarkEnd w:id="10"/>
      <w:r>
        <w:t>Enrichment analysis of the hypoxia response</w:t>
      </w:r>
    </w:p>
    <w:p w14:paraId="7E72E00C" w14:textId="77777777" w:rsidR="00652107" w:rsidRDefault="004242AB">
      <w:pPr>
        <w:pStyle w:val="FirstParagraph"/>
      </w:pPr>
      <w:r>
        <w:t>In order to validate that our transcriptomes were correct, and to understand how functionalities may vary between them, we subjected each decoupled response to enrichment a</w:t>
      </w:r>
      <w:r>
        <w:t>nalysis using the WormBase Enrichment Suite (Angeles-Albores, N. Lee, et al. 2016).</w:t>
      </w:r>
    </w:p>
    <w:p w14:paraId="180A2419" w14:textId="77777777" w:rsidR="00652107" w:rsidRDefault="004242AB">
      <w:pPr>
        <w:pStyle w:val="FigurewithCaption"/>
      </w:pPr>
      <w:r>
        <w:rPr>
          <w:noProof/>
        </w:rPr>
        <w:drawing>
          <wp:inline distT="0" distB="0" distL="0" distR="0" wp14:anchorId="718FA61F" wp14:editId="2EE4DABD">
            <wp:extent cx="3810000" cy="2540000"/>
            <wp:effectExtent l="0" t="0" r="0" b="0"/>
            <wp:docPr id="9" name="Picture" descr=" GEA of genes associated with the main hypoxia response. A number of terms reflecting catabolism and bioenergetics are enriched. "/>
            <wp:cNvGraphicFramePr/>
            <a:graphic xmlns:a="http://schemas.openxmlformats.org/drawingml/2006/main">
              <a:graphicData uri="http://schemas.openxmlformats.org/drawingml/2006/picture">
                <pic:pic xmlns:pic="http://schemas.openxmlformats.org/drawingml/2006/picture">
                  <pic:nvPicPr>
                    <pic:cNvPr id="0" name="Picture" descr="figs/hypoxia_response_gea.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81790BF" w14:textId="77777777" w:rsidR="00652107" w:rsidRDefault="004242AB">
      <w:pPr>
        <w:pStyle w:val="ImageCaption"/>
      </w:pPr>
      <w:r>
        <w:t xml:space="preserve"> GEA of genes associated with the main hypoxia response. A number of terms reflecting catabolism and bioenergetics are enriched. </w:t>
      </w:r>
    </w:p>
    <w:p w14:paraId="1B18DC09" w14:textId="77777777" w:rsidR="00652107" w:rsidRDefault="004242AB">
      <w:pPr>
        <w:pStyle w:val="BodyText"/>
      </w:pPr>
      <w:r>
        <w:t>Gene enrichment analysis (GEA) showed th</w:t>
      </w:r>
      <w:r>
        <w:t>at the terms ‘oxoacid metabolic process’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3.4 fold-change, 19 genes), ‘iron ion binding’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5.5 fold-change, 10 genes), and ‘immune system process’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3.4 fold-change, 17 genes) were enriched with the lowest q-values. GEA also showed</w:t>
      </w:r>
      <w:r>
        <w:t xml:space="preserve"> enrichment of terms including ‘electron carrier activity’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m:t>
            </m:r>
          </m:sup>
        </m:sSup>
      </m:oMath>
      <w:r>
        <w:t>, 4.8 fold-change, 5 genes), ‘mitochondrion’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2.5 fold-change, 20 genes) and ‘respiratory chain’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m:t>
            </m:r>
          </m:sup>
        </m:sSup>
      </m:oMath>
      <w:r>
        <w:t xml:space="preserve">, 4.6 fold-change, 4 genes) (see Fig. [fig:hyp_gea]). Indeed, </w:t>
      </w:r>
      <w:r>
        <w:rPr>
          <w:i/>
        </w:rPr>
        <w:t>hif-1 (lf)</w:t>
      </w:r>
      <w:r>
        <w:t xml:space="preserve"> ha</w:t>
      </w:r>
      <w:r>
        <w:t>s been implicated in all of these biological and molecular functions (Luhachack et al. 2012; Ackerman and Gems 2012; Romney et al. 2011; Semenza 2011). Phenotype Enrichment Analysis (PEA) revealed that this gene list was enriched in two phenotypes: ‘oxygen</w:t>
      </w:r>
      <w:r>
        <w:t xml:space="preserve"> response variant’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5.8 fold-change, 7 genes) and ‘pleiotropic defects severe early embryo’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4.4 fold-change, 9 genes). The overrepresented terms from PEA and GEA are biologically directly connected to the process we are studying, which s</w:t>
      </w:r>
      <w:r>
        <w:t xml:space="preserve">uggests that we have correctly identified the main hypoxic response. As a final test to guarantee the quality of our data, we selected a set of 21 known reporters from the literature and asked whether these reporters were present in our list. We found </w:t>
      </w:r>
      <m:oMath>
        <m:r>
          <w:rPr>
            <w:rFonts w:ascii="Cambria Math" w:hAnsi="Cambria Math"/>
          </w:rPr>
          <m:t>5/21</m:t>
        </m:r>
      </m:oMath>
      <w:r>
        <w:t xml:space="preserve"> known reporters, which constitutes a statistically significant result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 small </w:t>
      </w:r>
      <w:r>
        <w:lastRenderedPageBreak/>
        <w:t>number of reporters found in this list probably reflects the conservative nature of our estimates. We also analyzed the list of predicted HIF-1 direct targets. Pheno</w:t>
      </w:r>
      <w:r>
        <w:t>type Enrichment Analysis revealed that this list was significantly enriched in ‘oxygen response variant’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12.3 fold-change, 4 genes) and Tissue Enrichment Analysis (TEA) showed enrichment of the ‘coelomic system’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m:t>
            </m:r>
          </m:sup>
        </m:sSup>
      </m:oMath>
      <w:r>
        <w:t>, 2.7 fold-change, 16 gene</w:t>
      </w:r>
      <w:r>
        <w:t xml:space="preserve">s). The </w:t>
      </w:r>
      <w:r>
        <w:rPr>
          <w:i/>
        </w:rPr>
        <w:t>vhl-1</w:t>
      </w:r>
      <w:r>
        <w:t xml:space="preserve">, </w:t>
      </w:r>
      <w:r>
        <w:rPr>
          <w:i/>
        </w:rPr>
        <w:t>hif-1</w:t>
      </w:r>
      <w:r>
        <w:t>-independent specific transcriptome was also submitted for enrichment analysis but no terms were significantly enriched.</w:t>
      </w:r>
    </w:p>
    <w:p w14:paraId="23BE0749" w14:textId="77777777" w:rsidR="00652107" w:rsidRDefault="004242AB">
      <w:pPr>
        <w:pStyle w:val="Heading2"/>
      </w:pPr>
      <w:bookmarkStart w:id="11" w:name="sub:hifoh"/>
      <w:bookmarkEnd w:id="11"/>
      <w:r>
        <w:t>Identification of non-classical epistatic interactions</w:t>
      </w:r>
    </w:p>
    <w:p w14:paraId="4C2A2FF8" w14:textId="77777777" w:rsidR="00652107" w:rsidRDefault="004242AB">
      <w:pPr>
        <w:pStyle w:val="FirstParagraph"/>
      </w:pPr>
      <w:r>
        <w:rPr>
          <w:i/>
        </w:rPr>
        <w:t>hif-1 (lf)</w:t>
      </w:r>
      <w:r>
        <w:t xml:space="preserve"> has traditionally been viewed as existing in a ge</w:t>
      </w:r>
      <w:r>
        <w:t xml:space="preserve">netic OFF state under normoxic conditions. However, our dataset indicates that 481 genes show altered expression when it is removed in normoxic conditions. Moreover, we observed positive genome-wide expression correlations between </w:t>
      </w:r>
      <w:r>
        <w:rPr>
          <w:i/>
        </w:rPr>
        <w:t>hif-1 (lf)</w:t>
      </w:r>
      <w:r>
        <w:t xml:space="preserve"> expression </w:t>
      </w:r>
      <w:r>
        <w:t xml:space="preserve">levels and </w:t>
      </w:r>
      <w:r>
        <w:rPr>
          <w:i/>
        </w:rPr>
        <w:t>egl-9 (lf)</w:t>
      </w:r>
      <w:r>
        <w:t xml:space="preserve">, </w:t>
      </w:r>
      <w:r>
        <w:rPr>
          <w:i/>
        </w:rPr>
        <w:t>vhl-1 (lf)</w:t>
      </w:r>
      <w:r>
        <w:t xml:space="preserve"> and </w:t>
      </w:r>
      <w:r>
        <w:rPr>
          <w:i/>
        </w:rPr>
        <w:t>rhy-1 (lf)</w:t>
      </w:r>
      <w:r>
        <w:t xml:space="preserve"> expression levels in spite of the negative regulatory relationships between these genes and </w:t>
      </w:r>
      <w:r>
        <w:rPr>
          <w:i/>
        </w:rPr>
        <w:t>hif-1</w:t>
      </w:r>
      <w:r>
        <w:t xml:space="preserve">. Such positive relationships could indicate a different relationship between these genes than has previously </w:t>
      </w:r>
      <w:r>
        <w:t>been reported. We wanted to explore whether these genome-wide positive correlations were substantiated by epistatic analyses.</w:t>
      </w:r>
    </w:p>
    <w:p w14:paraId="097F1CA2" w14:textId="77777777" w:rsidR="00652107" w:rsidRDefault="004242AB">
      <w:pPr>
        <w:pStyle w:val="BodyText"/>
      </w:pPr>
      <w:r>
        <w:t>To perform epistatic analyses, we first identified genes that exhibited violations of the canonical genetic model of the hypoxia p</w:t>
      </w:r>
      <w:r>
        <w:t xml:space="preserve">athway. To this end, we searched for genes that exhibited different behaviors between </w:t>
      </w:r>
      <w:r>
        <w:rPr>
          <w:i/>
        </w:rPr>
        <w:t>egl-9 (lf)</w:t>
      </w:r>
      <w:r>
        <w:t xml:space="preserve"> and </w:t>
      </w:r>
      <w:r>
        <w:rPr>
          <w:i/>
        </w:rPr>
        <w:t>vhl-1 (lf)</w:t>
      </w:r>
      <w:r>
        <w:t xml:space="preserve">, or between </w:t>
      </w:r>
      <w:r>
        <w:rPr>
          <w:i/>
        </w:rPr>
        <w:t>rhy-1 (lf)</w:t>
      </w:r>
      <w:r>
        <w:t xml:space="preserve"> and </w:t>
      </w:r>
      <w:r>
        <w:rPr>
          <w:i/>
        </w:rPr>
        <w:t>vhl-1 (lf)</w:t>
      </w:r>
      <w:r>
        <w:t xml:space="preserve"> (we assume that all results from the </w:t>
      </w:r>
      <w:r>
        <w:rPr>
          <w:i/>
        </w:rPr>
        <w:t>rhy-1 (lf)</w:t>
      </w:r>
      <w:r>
        <w:t xml:space="preserve"> transcriptome reflect a complete loss of </w:t>
      </w:r>
      <w:r>
        <w:rPr>
          <w:i/>
        </w:rPr>
        <w:t>egl-9</w:t>
      </w:r>
      <w:r>
        <w:t xml:space="preserve"> activity). </w:t>
      </w:r>
      <w:r>
        <w:t xml:space="preserve">We found 27 that satisfied this condition (see Fig. [fig:hif1oh]). Additionally, many of these genes exhibited new kinds of epistasis. Namely, </w:t>
      </w:r>
      <w:r>
        <w:rPr>
          <w:i/>
        </w:rPr>
        <w:t>egl-9</w:t>
      </w:r>
      <w:r>
        <w:t xml:space="preserve"> was epistatic to </w:t>
      </w:r>
      <w:r>
        <w:rPr>
          <w:i/>
        </w:rPr>
        <w:t>vhl-1</w:t>
      </w:r>
      <w:r>
        <w:t>. Identification of a set of genes that have a consistent set of relationships with b</w:t>
      </w:r>
      <w:r>
        <w:t>etween themselves suggests that we have identified a new aspect of the hypoxia pathway.</w:t>
      </w:r>
    </w:p>
    <w:p w14:paraId="6C7A16AA" w14:textId="77777777" w:rsidR="00652107" w:rsidRDefault="004242AB">
      <w:pPr>
        <w:pStyle w:val="FigurewithCaption"/>
      </w:pPr>
      <w:r>
        <w:rPr>
          <w:noProof/>
        </w:rPr>
        <w:drawing>
          <wp:inline distT="0" distB="0" distL="0" distR="0" wp14:anchorId="1CA858A8" wp14:editId="015DF043">
            <wp:extent cx="3810000" cy="2540000"/>
            <wp:effectExtent l="0" t="0" r="0" b="0"/>
            <wp:docPr id="10" name="Picture" descr=" (A) 27 genes in C. elegans exhibit non-classical epistasis in the hypoxia pathway, characterized by an opposite phenotypes of the vhl-1 (lf) and egl-9 (lf) (or rhy-1 (lf)) mutants. Shown are a random selection of the 27 genes for illustrative purposes. (B) Representative genes showing that non-canonical epistasis shows a consistent pattern. vhl-1 (lf) mutants have an opposite effect to egl-9 (lf), but egl-9 remains epistatic to vhl-1 and loss of function mutations in hif-1 suppress the egl-9 (lf) phenotype. "/>
            <wp:cNvGraphicFramePr/>
            <a:graphic xmlns:a="http://schemas.openxmlformats.org/drawingml/2006/main">
              <a:graphicData uri="http://schemas.openxmlformats.org/drawingml/2006/picture">
                <pic:pic xmlns:pic="http://schemas.openxmlformats.org/drawingml/2006/picture">
                  <pic:nvPicPr>
                    <pic:cNvPr id="0" name="Picture" descr="figs/hif1oh_epistasis.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22C47138" w14:textId="77777777" w:rsidR="00652107" w:rsidRDefault="004242AB">
      <w:pPr>
        <w:pStyle w:val="ImageCaption"/>
      </w:pPr>
      <w:r>
        <w:t xml:space="preserve"> (</w:t>
      </w:r>
      <w:r>
        <w:rPr>
          <w:b/>
        </w:rPr>
        <w:t>A</w:t>
      </w:r>
      <w:r>
        <w:t xml:space="preserve">) 27 genes in </w:t>
      </w:r>
      <w:r>
        <w:t>C. elegans</w:t>
      </w:r>
      <w:r>
        <w:t xml:space="preserve"> exhibit non-classical epistasis in the hypoxia pathway, characterized by an opposite phenotypes of the </w:t>
      </w:r>
      <w:r>
        <w:t>vhl-1 (lf)</w:t>
      </w:r>
      <w:r>
        <w:t xml:space="preserve"> and </w:t>
      </w:r>
      <w:r>
        <w:t>egl-9 (lf)</w:t>
      </w:r>
      <w:r>
        <w:t xml:space="preserve"> (or </w:t>
      </w:r>
      <w:r>
        <w:t>rhy-1</w:t>
      </w:r>
      <w:r>
        <w:t> (lf)</w:t>
      </w:r>
      <w:r>
        <w:t>) mutants. Shown are a random selection of the 27 genes for illustrative purposes. (</w:t>
      </w:r>
      <w:r>
        <w:rPr>
          <w:b/>
        </w:rPr>
        <w:t>B</w:t>
      </w:r>
      <w:r>
        <w:t xml:space="preserve">) Representative genes showing that non-canonical epistasis shows a consistent pattern. </w:t>
      </w:r>
      <w:r>
        <w:t>vhl-1 (lf)</w:t>
      </w:r>
      <w:r>
        <w:t xml:space="preserve"> mutants </w:t>
      </w:r>
      <w:r>
        <w:lastRenderedPageBreak/>
        <w:t xml:space="preserve">have an opposite effect to </w:t>
      </w:r>
      <w:r>
        <w:t>egl-9 (lf)</w:t>
      </w:r>
      <w:r>
        <w:t xml:space="preserve">, but </w:t>
      </w:r>
      <w:r>
        <w:t>egl-9</w:t>
      </w:r>
      <w:r>
        <w:t xml:space="preserve"> remains ep</w:t>
      </w:r>
      <w:r>
        <w:t xml:space="preserve">istatic to </w:t>
      </w:r>
      <w:r>
        <w:t>vhl-1</w:t>
      </w:r>
      <w:r>
        <w:t xml:space="preserve"> and loss of function mutations in </w:t>
      </w:r>
      <w:r>
        <w:t>hif-1</w:t>
      </w:r>
      <w:r>
        <w:t xml:space="preserve"> suppress the </w:t>
      </w:r>
      <w:r>
        <w:t>egl-9 (lf)</w:t>
      </w:r>
      <w:r>
        <w:t xml:space="preserve"> phenotype. </w:t>
      </w:r>
    </w:p>
    <w:p w14:paraId="653835C0" w14:textId="77777777" w:rsidR="00652107" w:rsidRDefault="004242AB">
      <w:pPr>
        <w:pStyle w:val="BodyText"/>
      </w:pPr>
      <w:r>
        <w:t xml:space="preserve">In particular, we focused on three genes, </w:t>
      </w:r>
      <w:r>
        <w:rPr>
          <w:i/>
        </w:rPr>
        <w:t>nlp-31</w:t>
      </w:r>
      <w:r>
        <w:t xml:space="preserve">, </w:t>
      </w:r>
      <w:r>
        <w:rPr>
          <w:i/>
        </w:rPr>
        <w:t>ftn-1</w:t>
      </w:r>
      <w:r>
        <w:t xml:space="preserve"> and </w:t>
      </w:r>
      <w:r>
        <w:rPr>
          <w:i/>
        </w:rPr>
        <w:t>ftn-2</w:t>
      </w:r>
      <w:r>
        <w:t>, which epistasis patterns that we felt reflected the population well. As a sanity check, we revie</w:t>
      </w:r>
      <w:r>
        <w:t xml:space="preserve">wed the literature, and found that </w:t>
      </w:r>
      <w:r>
        <w:rPr>
          <w:i/>
        </w:rPr>
        <w:t>ftn-1</w:t>
      </w:r>
      <w:r>
        <w:t xml:space="preserve"> and </w:t>
      </w:r>
      <w:r>
        <w:rPr>
          <w:i/>
        </w:rPr>
        <w:t>ftn-2</w:t>
      </w:r>
      <w:r>
        <w:t xml:space="preserve"> are both described in the literature as genes that are responsive to mutations in the hypoxia pathway. Moreover, these genes have been previously described to have aberrant behaviors previously (Ackerman a</w:t>
      </w:r>
      <w:r>
        <w:t xml:space="preserve">nd Gems 2012; Romney et al. 2011), specifically documenting the opposite effects of </w:t>
      </w:r>
      <w:r>
        <w:rPr>
          <w:i/>
        </w:rPr>
        <w:t>egl-9 (lf)</w:t>
      </w:r>
      <w:r>
        <w:t xml:space="preserve"> and </w:t>
      </w:r>
      <w:r>
        <w:rPr>
          <w:i/>
        </w:rPr>
        <w:t>vhl-1 (lf)</w:t>
      </w:r>
      <w:r>
        <w:t xml:space="preserve">. Probably as a reflection of the oddity of these results, these studies showed that loss of </w:t>
      </w:r>
      <w:r>
        <w:rPr>
          <w:i/>
        </w:rPr>
        <w:t>vhl-1 (lf)</w:t>
      </w:r>
      <w:r>
        <w:t xml:space="preserve"> suppresses </w:t>
      </w:r>
      <w:r>
        <w:rPr>
          <w:i/>
        </w:rPr>
        <w:t>ftn-1</w:t>
      </w:r>
      <w:r>
        <w:t xml:space="preserve"> and </w:t>
      </w:r>
      <w:r>
        <w:rPr>
          <w:i/>
        </w:rPr>
        <w:t>ftn-2</w:t>
      </w:r>
      <w:r>
        <w:t xml:space="preserve"> using both RNAi </w:t>
      </w:r>
      <w:r>
        <w:t xml:space="preserve">and alleles, which allays concerns of strain-specific interference. Moreover, one of these studies showed that </w:t>
      </w:r>
      <w:r>
        <w:rPr>
          <w:i/>
        </w:rPr>
        <w:t>vhl-1</w:t>
      </w:r>
      <w:r>
        <w:t xml:space="preserve"> is epistatic to </w:t>
      </w:r>
      <w:r>
        <w:rPr>
          <w:i/>
        </w:rPr>
        <w:t>hif-1</w:t>
      </w:r>
      <w:r>
        <w:t xml:space="preserve"> (Ackerman and Gems 2012), and that loss of HIF-1 is associated with increased expression of </w:t>
      </w:r>
      <w:r>
        <w:rPr>
          <w:i/>
        </w:rPr>
        <w:t>ftn-1</w:t>
      </w:r>
      <w:r>
        <w:t xml:space="preserve"> and </w:t>
      </w:r>
      <w:r>
        <w:rPr>
          <w:i/>
        </w:rPr>
        <w:t>ftn-2</w:t>
      </w:r>
      <w:r>
        <w:t>. We obser</w:t>
      </w:r>
      <w:r>
        <w:t xml:space="preserve">ve that </w:t>
      </w:r>
      <w:r>
        <w:rPr>
          <w:i/>
        </w:rPr>
        <w:t>hif-1</w:t>
      </w:r>
      <w:r>
        <w:t xml:space="preserve"> is epistatic to </w:t>
      </w:r>
      <w:r>
        <w:rPr>
          <w:i/>
        </w:rPr>
        <w:t>egl-9</w:t>
      </w:r>
      <w:r>
        <w:t xml:space="preserve">, and that </w:t>
      </w:r>
      <w:r>
        <w:rPr>
          <w:i/>
        </w:rPr>
        <w:t>egl-9</w:t>
      </w:r>
      <w:r>
        <w:t xml:space="preserve"> and </w:t>
      </w:r>
      <w:r>
        <w:rPr>
          <w:i/>
        </w:rPr>
        <w:t>hif-1</w:t>
      </w:r>
      <w:r>
        <w:t xml:space="preserve"> both promote </w:t>
      </w:r>
      <w:r>
        <w:rPr>
          <w:i/>
        </w:rPr>
        <w:t>ftn-1</w:t>
      </w:r>
      <w:r>
        <w:t xml:space="preserve"> and </w:t>
      </w:r>
      <w:r>
        <w:rPr>
          <w:i/>
        </w:rPr>
        <w:t>ftn-2</w:t>
      </w:r>
      <w:r>
        <w:t xml:space="preserve"> expression. This further validates the quality of our RNA-seq data and the analysis, and highlights the power of RNA-seq to identify novel interactions.</w:t>
      </w:r>
    </w:p>
    <w:p w14:paraId="387300BC" w14:textId="77777777" w:rsidR="00652107" w:rsidRDefault="004242AB">
      <w:pPr>
        <w:pStyle w:val="BodyText"/>
      </w:pPr>
      <w:r>
        <w:t xml:space="preserve">A qualitative epistatic analysis of </w:t>
      </w:r>
      <w:r>
        <w:rPr>
          <w:i/>
        </w:rPr>
        <w:t>ftn-1</w:t>
      </w:r>
      <w:r>
        <w:t xml:space="preserve"> and </w:t>
      </w:r>
      <w:r>
        <w:rPr>
          <w:i/>
        </w:rPr>
        <w:t>ftn-2</w:t>
      </w:r>
      <w:r>
        <w:t xml:space="preserve"> reveals that </w:t>
      </w:r>
      <w:r>
        <w:rPr>
          <w:i/>
        </w:rPr>
        <w:t>egl-9</w:t>
      </w:r>
      <w:r>
        <w:t xml:space="preserve"> is epistatic to </w:t>
      </w:r>
      <w:r>
        <w:rPr>
          <w:i/>
        </w:rPr>
        <w:t>hif-1</w:t>
      </w:r>
      <w:r>
        <w:t xml:space="preserve">; that </w:t>
      </w:r>
      <w:r>
        <w:rPr>
          <w:i/>
        </w:rPr>
        <w:t>vhl-1</w:t>
      </w:r>
      <w:r>
        <w:t xml:space="preserve"> has opposite effects to </w:t>
      </w:r>
      <w:r>
        <w:rPr>
          <w:i/>
        </w:rPr>
        <w:t>egl-9</w:t>
      </w:r>
      <w:r>
        <w:t xml:space="preserve">; and </w:t>
      </w:r>
      <w:r>
        <w:rPr>
          <w:i/>
        </w:rPr>
        <w:t>vhl-1</w:t>
      </w:r>
      <w:r>
        <w:t xml:space="preserve"> is epistatic to </w:t>
      </w:r>
      <w:r>
        <w:rPr>
          <w:i/>
        </w:rPr>
        <w:t>egl-9</w:t>
      </w:r>
      <w:r>
        <w:t xml:space="preserve">. Epistatic analysis of </w:t>
      </w:r>
      <w:r>
        <w:rPr>
          <w:i/>
        </w:rPr>
        <w:t>nlp-31</w:t>
      </w:r>
      <w:r>
        <w:t xml:space="preserve"> reveals similar relationships. </w:t>
      </w:r>
      <w:r>
        <w:rPr>
          <w:i/>
        </w:rPr>
        <w:t>nlp-31</w:t>
      </w:r>
      <w:r>
        <w:t xml:space="preserve"> expression is decrea</w:t>
      </w:r>
      <w:r>
        <w:t xml:space="preserve">sed in </w:t>
      </w:r>
      <w:r>
        <w:rPr>
          <w:i/>
        </w:rPr>
        <w:t>hif-1 (lf)</w:t>
      </w:r>
      <w:r>
        <w:t xml:space="preserve">, and increased in </w:t>
      </w:r>
      <w:r>
        <w:rPr>
          <w:i/>
        </w:rPr>
        <w:t>egl-9 (lf)</w:t>
      </w:r>
      <w:r>
        <w:t xml:space="preserve">. However, </w:t>
      </w:r>
      <w:r>
        <w:rPr>
          <w:i/>
        </w:rPr>
        <w:t>egl-9</w:t>
      </w:r>
      <w:r>
        <w:t xml:space="preserve"> is epistatic to </w:t>
      </w:r>
      <w:r>
        <w:rPr>
          <w:i/>
        </w:rPr>
        <w:t>hif-1</w:t>
      </w:r>
      <w:r>
        <w:t xml:space="preserve">. Like </w:t>
      </w:r>
      <w:r>
        <w:rPr>
          <w:i/>
        </w:rPr>
        <w:t>ftn-1</w:t>
      </w:r>
      <w:r>
        <w:t xml:space="preserve"> and </w:t>
      </w:r>
      <w:r>
        <w:rPr>
          <w:i/>
        </w:rPr>
        <w:t>ftn-2</w:t>
      </w:r>
      <w:r>
        <w:t xml:space="preserve">, </w:t>
      </w:r>
      <w:r>
        <w:rPr>
          <w:i/>
        </w:rPr>
        <w:t>vhl-1</w:t>
      </w:r>
      <w:r>
        <w:t xml:space="preserve"> has the opposite effect to </w:t>
      </w:r>
      <w:r>
        <w:rPr>
          <w:i/>
        </w:rPr>
        <w:t>egl-9</w:t>
      </w:r>
      <w:r>
        <w:t xml:space="preserve">, yet is epistatic to </w:t>
      </w:r>
      <w:r>
        <w:rPr>
          <w:i/>
        </w:rPr>
        <w:t>egl-9</w:t>
      </w:r>
      <w:r>
        <w:t>.</w:t>
      </w:r>
    </w:p>
    <w:p w14:paraId="2EEFFB0C" w14:textId="77777777" w:rsidR="00652107" w:rsidRDefault="004242AB">
      <w:pPr>
        <w:pStyle w:val="Heading2"/>
      </w:pPr>
      <w:bookmarkStart w:id="12" w:name="sub:metabolism"/>
      <w:bookmarkEnd w:id="12"/>
      <w:r>
        <w:t>Genome-wide effects of HIF-1</w:t>
      </w:r>
    </w:p>
    <w:p w14:paraId="477ED187" w14:textId="77777777" w:rsidR="00652107" w:rsidRDefault="004242AB">
      <w:pPr>
        <w:pStyle w:val="FirstParagraph"/>
      </w:pPr>
      <w:r>
        <w:t>The high quality of this dataset also provides us di</w:t>
      </w:r>
      <w:r>
        <w:t xml:space="preserve">rectly with a high-level overview of the transcriptional responses that lead to physiologic and metabolic changes in hypoxia (see Fig [fig:genomewide]). We wanted to better understand the transcriptional changes associated with bioenergetic pathways in </w:t>
      </w:r>
      <w:r>
        <w:rPr>
          <w:i/>
        </w:rPr>
        <w:t>C. </w:t>
      </w:r>
      <w:r>
        <w:rPr>
          <w:i/>
        </w:rPr>
        <w:t>elegans</w:t>
      </w:r>
      <w:r>
        <w:t xml:space="preserve">. To this end, we extracted from WormBase all genes associated with the tricarboxylic acid (TCA) cycle, the electron transport chain (ETC) and with the </w:t>
      </w:r>
      <w:r>
        <w:rPr>
          <w:i/>
        </w:rPr>
        <w:t>C. elegans</w:t>
      </w:r>
      <w:r>
        <w:t xml:space="preserve"> energy reserve (glycogen metabolism, fatty acid metabolism, etc…). Previous research h</w:t>
      </w:r>
      <w:r>
        <w:t xml:space="preserve">as described the effects of mitochondrial dysfunction in eliciting the hypoxia response (Lee, Hwang, and Kenyon 2010), but transcriptional feedback from HIF-1 into bioenergetic pathways has not been well described in </w:t>
      </w:r>
      <w:r>
        <w:rPr>
          <w:i/>
        </w:rPr>
        <w:t>C. elegans</w:t>
      </w:r>
      <w:r>
        <w:t>, although it has been extens</w:t>
      </w:r>
      <w:r>
        <w:t>ively described in other organisms (see, for example (Semenza et al. 1994; Semenza 2012)).</w:t>
      </w:r>
    </w:p>
    <w:p w14:paraId="6738FD89" w14:textId="77777777" w:rsidR="00652107" w:rsidRDefault="004242AB">
      <w:pPr>
        <w:pStyle w:val="FigurewithCaption"/>
      </w:pPr>
      <w:r>
        <w:rPr>
          <w:noProof/>
        </w:rPr>
        <w:lastRenderedPageBreak/>
        <w:drawing>
          <wp:inline distT="0" distB="0" distL="0" distR="0" wp14:anchorId="0BD6FBE8" wp14:editId="518AA449">
            <wp:extent cx="3810000" cy="2540000"/>
            <wp:effectExtent l="0" t="0" r="0" b="0"/>
            <wp:docPr id="11" name="Picture" descr=" A graphic summary of the genome-wide effects of HIF-1 from our RNA-seq data. "/>
            <wp:cNvGraphicFramePr/>
            <a:graphic xmlns:a="http://schemas.openxmlformats.org/drawingml/2006/main">
              <a:graphicData uri="http://schemas.openxmlformats.org/drawingml/2006/picture">
                <pic:pic xmlns:pic="http://schemas.openxmlformats.org/drawingml/2006/picture">
                  <pic:nvPicPr>
                    <pic:cNvPr id="0" name="Picture" descr="figs/hif1genomewide.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10635447" w14:textId="77777777" w:rsidR="00652107" w:rsidRDefault="004242AB">
      <w:pPr>
        <w:pStyle w:val="ImageCaption"/>
      </w:pPr>
      <w:r>
        <w:t xml:space="preserve"> A graphic summary of the genome-wide effects of HIF-1 from our RNA-seq data. </w:t>
      </w:r>
    </w:p>
    <w:p w14:paraId="4DA4E3A9" w14:textId="77777777" w:rsidR="00652107" w:rsidRDefault="004242AB">
      <w:pPr>
        <w:pStyle w:val="Heading3"/>
      </w:pPr>
      <w:bookmarkStart w:id="13" w:name="bio-energetic-pathways"/>
      <w:bookmarkEnd w:id="13"/>
      <w:r>
        <w:t>Bio-energetic pathways</w:t>
      </w:r>
    </w:p>
    <w:p w14:paraId="49BEA941" w14:textId="77777777" w:rsidR="00652107" w:rsidRDefault="004242AB">
      <w:pPr>
        <w:pStyle w:val="FirstParagraph"/>
      </w:pPr>
      <w:r>
        <w:t>Our data shows that most of the enzymes involved in the TCA c</w:t>
      </w:r>
      <w:r>
        <w:t xml:space="preserve">ycle and in the ETC are down-regulated when HIF-1 is induced in agreement with the previous literature (Semenza 2012). However, </w:t>
      </w:r>
      <w:r>
        <w:rPr>
          <w:i/>
        </w:rPr>
        <w:t>fum-1</w:t>
      </w:r>
      <w:r>
        <w:t xml:space="preserve"> and the mitochondrial complex II stood out as notable exceptions to the trend, as they were up-regulated in every single g</w:t>
      </w:r>
      <w:r>
        <w:t xml:space="preserve">enotype that causes deployment of the hypoxia response. </w:t>
      </w:r>
      <w:r>
        <w:rPr>
          <w:i/>
        </w:rPr>
        <w:t>fum-1</w:t>
      </w:r>
      <w:r>
        <w:t xml:space="preserve"> catalyses the reaction of fumarate into malate, and complex II catalyses the reaction of succinate into fumarate. Complex II has been identified as a source of reserve respiratory capacity in ne</w:t>
      </w:r>
      <w:r>
        <w:t xml:space="preserve">onatal rat cardiomyocytes previously (Pfleger, He, and Abdellatif 2015). We found two energy reserve genes that were down-regulated by HIF-1. </w:t>
      </w:r>
      <w:r>
        <w:rPr>
          <w:i/>
        </w:rPr>
        <w:t>aagr-1</w:t>
      </w:r>
      <w:r>
        <w:t xml:space="preserve"> and </w:t>
      </w:r>
      <w:r>
        <w:rPr>
          <w:i/>
        </w:rPr>
        <w:t>aagr-2</w:t>
      </w:r>
      <w:r>
        <w:t>, which are predicted to function in glycogen catabolism (Sikora et al. 2010) were both down-regu</w:t>
      </w:r>
      <w:r>
        <w:t xml:space="preserve">lated in all the relevant mutants. Three distinct genes involved in energy reserve were up-regulated. These genes were </w:t>
      </w:r>
      <w:r>
        <w:rPr>
          <w:i/>
        </w:rPr>
        <w:t>ogt-1</w:t>
      </w:r>
      <w:r>
        <w:t xml:space="preserve">, an O-linled GlcNac Transferase; </w:t>
      </w:r>
      <w:r>
        <w:rPr>
          <w:i/>
        </w:rPr>
        <w:t>T04A8.7</w:t>
      </w:r>
      <w:r>
        <w:t xml:space="preserve">, an ortholog of human glucosidase acid beta (GBA); and </w:t>
      </w:r>
      <w:r>
        <w:rPr>
          <w:i/>
        </w:rPr>
        <w:t>T22F3.3</w:t>
      </w:r>
      <w:r>
        <w:t>, an ortholog of human glyco</w:t>
      </w:r>
      <w:r>
        <w:t>gen phosphorylase isozymes.</w:t>
      </w:r>
    </w:p>
    <w:p w14:paraId="326FFACE" w14:textId="77777777" w:rsidR="00652107" w:rsidRDefault="004242AB">
      <w:pPr>
        <w:pStyle w:val="Heading3"/>
      </w:pPr>
      <w:bookmarkStart w:id="14" w:name="protein-synthesis-and-degradation"/>
      <w:bookmarkEnd w:id="14"/>
      <w:r>
        <w:t>Protein synthesis and degradation</w:t>
      </w:r>
    </w:p>
    <w:p w14:paraId="0CF582A9" w14:textId="77777777" w:rsidR="00652107" w:rsidRDefault="004242AB">
      <w:pPr>
        <w:pStyle w:val="FirstParagraph"/>
      </w:pPr>
      <w:r>
        <w:rPr>
          <w:i/>
        </w:rPr>
        <w:t>hif-1 (lf)</w:t>
      </w:r>
      <w:r>
        <w:t xml:space="preserve"> is also known to inhibit protein synthesis and translation in varied ways. For example, HIF-1 is known to control the translational machinery indirectly via inhibition of mTOR (Brugar</w:t>
      </w:r>
      <w:r>
        <w:t xml:space="preserve">olas et al. 2004). However, most reported effects of HIF-1 on the translation machinery are posttranslational, and no reports to date show decreases in transcription of the ribosomal machinery in </w:t>
      </w:r>
      <w:r>
        <w:rPr>
          <w:i/>
        </w:rPr>
        <w:t>C. elegans</w:t>
      </w:r>
      <w:r>
        <w:t>. We used the WormBase Enrichment Suite Gene Ontol</w:t>
      </w:r>
      <w:r>
        <w:t>ogy dictionary </w:t>
      </w:r>
      <w:r>
        <w:rPr>
          <w:b/>
        </w:rPr>
        <w:t>???</w:t>
      </w:r>
      <w:r>
        <w:t xml:space="preserve"> to extract 143 genes annotated as ‘structural constituents of the ribosome’ and we queried whether they were differentially expressed in our mutants. </w:t>
      </w:r>
      <w:r>
        <w:rPr>
          <w:i/>
        </w:rPr>
        <w:t>egl-9 (lf)</w:t>
      </w:r>
      <w:r>
        <w:t xml:space="preserve">, </w:t>
      </w:r>
      <w:r>
        <w:rPr>
          <w:i/>
        </w:rPr>
        <w:t>vhl-1 (lf)</w:t>
      </w:r>
      <w:r>
        <w:t xml:space="preserve">, </w:t>
      </w:r>
      <w:r>
        <w:rPr>
          <w:i/>
        </w:rPr>
        <w:t>rhy-1 (lf)</w:t>
      </w:r>
      <w:r>
        <w:t xml:space="preserve"> and </w:t>
      </w:r>
      <w:r>
        <w:rPr>
          <w:i/>
        </w:rPr>
        <w:t>egl-9 (lf)</w:t>
      </w:r>
      <w:r>
        <w:t>;</w:t>
      </w:r>
      <w:r>
        <w:rPr>
          <w:i/>
        </w:rPr>
        <w:t>vhl-1 (lf)</w:t>
      </w:r>
      <w:r>
        <w:t xml:space="preserve"> </w:t>
      </w:r>
      <w:r>
        <w:t xml:space="preserve">showed differential expression of 91 distinct ribosomal constituents (not all constituents were detected in all genotypes). For every one of these genotypes, these genes were always down-regulated. In contrast, </w:t>
      </w:r>
      <w:r>
        <w:rPr>
          <w:i/>
        </w:rPr>
        <w:t>hif-1 (lf)</w:t>
      </w:r>
      <w:r>
        <w:t xml:space="preserve"> showed up-regulation of a single r</w:t>
      </w:r>
      <w:r>
        <w:t>ibosomal constituent.</w:t>
      </w:r>
    </w:p>
    <w:p w14:paraId="41A24E5C" w14:textId="77777777" w:rsidR="00652107" w:rsidRDefault="004242AB">
      <w:pPr>
        <w:pStyle w:val="BodyText"/>
      </w:pPr>
      <w:r>
        <w:lastRenderedPageBreak/>
        <w:t xml:space="preserve">Next, we wanted to know whether HIF-1 has any transcriptional effects on the proteasomal constituents, because no such effects of HIF-1 on the proteasome have been reported in </w:t>
      </w:r>
      <w:r>
        <w:rPr>
          <w:i/>
        </w:rPr>
        <w:t>C. elegans</w:t>
      </w:r>
      <w:r>
        <w:t>. Out of 40 WormBase annotated proteasomal const</w:t>
      </w:r>
      <w:r>
        <w:t>ituents, we found 31 constituents that were differentially expressed in at least one of the four genotypes that induce a hypoxic response. Every gene we found was down-regulated in at least two out of the four genotypes we studied, although in each case th</w:t>
      </w:r>
      <w:r>
        <w:t>e down-regulation was minor. It is impossible to distinguish whether these animals exhibit a decrease in proteasome expression is due to a lower requirement for degradation in these animals due to constitutively depressed translation rates or whether the d</w:t>
      </w:r>
      <w:r>
        <w:t>ecrease in expression is a direct result of HIF-1 stabilization.</w:t>
      </w:r>
    </w:p>
    <w:p w14:paraId="0AA4E569" w14:textId="77777777" w:rsidR="00652107" w:rsidRDefault="004242AB">
      <w:pPr>
        <w:pStyle w:val="Heading1"/>
      </w:pPr>
      <w:bookmarkStart w:id="15" w:name="discussion"/>
      <w:bookmarkEnd w:id="15"/>
      <w:r>
        <w:t>Discussion</w:t>
      </w:r>
    </w:p>
    <w:p w14:paraId="73019348" w14:textId="77777777" w:rsidR="00652107" w:rsidRDefault="004242AB">
      <w:pPr>
        <w:pStyle w:val="Heading2"/>
      </w:pPr>
      <w:bookmarkStart w:id="16" w:name="the-c.elegans-hypoxia-pathway-can-be-rec"/>
      <w:bookmarkEnd w:id="16"/>
      <w:r>
        <w:t xml:space="preserve">The </w:t>
      </w:r>
      <w:r>
        <w:rPr>
          <w:i/>
        </w:rPr>
        <w:t>C. elegans</w:t>
      </w:r>
      <w:r>
        <w:t xml:space="preserve"> hypoxia pathway can be reconstructed entirely from RNA-seq data</w:t>
      </w:r>
    </w:p>
    <w:p w14:paraId="1E7C1C75" w14:textId="77777777" w:rsidR="00652107" w:rsidRDefault="004242AB">
      <w:pPr>
        <w:pStyle w:val="FirstParagraph"/>
      </w:pPr>
      <w:r>
        <w:t>We have presented the first genetic pathway reconstruction in a multicellular organism using whole-or</w:t>
      </w:r>
      <w:r>
        <w:t>ganism RNA-seq to measure transcriptomic phenotypes. We were able to reconstruct first-order and second-order interactions. We were able to infer order of action (</w:t>
      </w:r>
      <w:r>
        <w:rPr>
          <w:i/>
        </w:rPr>
        <w:t>rhy-1</w:t>
      </w:r>
      <w:r>
        <w:t xml:space="preserve"> activates </w:t>
      </w:r>
      <w:r>
        <w:rPr>
          <w:i/>
        </w:rPr>
        <w:t>egl-9</w:t>
      </w:r>
      <w:r>
        <w:t xml:space="preserve">, </w:t>
      </w:r>
      <w:r>
        <w:rPr>
          <w:i/>
        </w:rPr>
        <w:t>egl-9</w:t>
      </w:r>
      <w:r>
        <w:t xml:space="preserve"> and </w:t>
      </w:r>
      <w:r>
        <w:rPr>
          <w:i/>
        </w:rPr>
        <w:t>vhl-1</w:t>
      </w:r>
      <w:r>
        <w:t xml:space="preserve"> inhibit </w:t>
      </w:r>
      <w:r>
        <w:rPr>
          <w:i/>
        </w:rPr>
        <w:t>hif-1</w:t>
      </w:r>
      <w:r>
        <w:t>), and we were able to infer from genome-</w:t>
      </w:r>
      <w:r>
        <w:t xml:space="preserve">wide epistatic measurements that </w:t>
      </w:r>
      <w:r>
        <w:rPr>
          <w:i/>
        </w:rPr>
        <w:t>egl-9</w:t>
      </w:r>
      <w:r>
        <w:t xml:space="preserve"> exerts </w:t>
      </w:r>
      <w:r>
        <w:rPr>
          <w:i/>
        </w:rPr>
        <w:t>vhl-1</w:t>
      </w:r>
      <w:r>
        <w:t xml:space="preserve">-dependent and independent inhibition on </w:t>
      </w:r>
      <w:r>
        <w:rPr>
          <w:i/>
        </w:rPr>
        <w:t>hif-1</w:t>
      </w:r>
      <w:r>
        <w:t>.</w:t>
      </w:r>
    </w:p>
    <w:p w14:paraId="1A5C6C2E" w14:textId="77777777" w:rsidR="00652107" w:rsidRDefault="004242AB">
      <w:pPr>
        <w:pStyle w:val="Heading2"/>
      </w:pPr>
      <w:bookmarkStart w:id="17" w:name="hif-1-and-the-cellular-environment"/>
      <w:bookmarkEnd w:id="17"/>
      <w:r>
        <w:t>HIF-1 and the cellular environment</w:t>
      </w:r>
    </w:p>
    <w:p w14:paraId="66AED29C" w14:textId="77777777" w:rsidR="00652107" w:rsidRDefault="004242AB">
      <w:pPr>
        <w:pStyle w:val="FirstParagraph"/>
      </w:pPr>
      <w:r>
        <w:t>In addition to reconstructing the pathway, our dataset afforded us the opportunity to observe a wide variety of physiologi</w:t>
      </w:r>
      <w:r>
        <w:t xml:space="preserve">c changes that occur when the HIF-1-dependent hypoxia response is activated. In particular, we observed down-regulation of most components of the TCA cycle and the mitochondrial electron transport chain. As an exception, </w:t>
      </w:r>
      <w:r>
        <w:rPr>
          <w:i/>
        </w:rPr>
        <w:t>fum-1</w:t>
      </w:r>
      <w:r>
        <w:t xml:space="preserve"> and the mitochondrial complex</w:t>
      </w:r>
      <w:r>
        <w:t xml:space="preserve"> II, which are involved in fumarate metabolism within these pathways were up-regulated. The mitochondrial complex II catalyses the reaction of succinate into fumarate. Complex II is known to be important for hypoxic survival in rat cardiomyocyte cells (Pfl</w:t>
      </w:r>
      <w:r>
        <w:t xml:space="preserve">eger, He, and Abdellatif 2015). Complex II may play a similar role in </w:t>
      </w:r>
      <w:r>
        <w:rPr>
          <w:i/>
        </w:rPr>
        <w:t>C. elegans</w:t>
      </w:r>
      <w:r>
        <w:t>. The product of complex II activity is fumarate. In mouse embryonic fibroblasts, fumarate has been shown to antagonize HIF-1 prolyl hydroxylase domain (PHD) enzymes, which are</w:t>
      </w:r>
      <w:r>
        <w:t xml:space="preserve"> orthologs of EGL-9. Upregulation of complex II by HIF-1 during hypoxia may therefore result in increased intracellular levels of fumarate, which in turn could lead to artificially high levels of HIF-1 (if the inhibitory role of fumarate is conserved in </w:t>
      </w:r>
      <w:r>
        <w:rPr>
          <w:i/>
        </w:rPr>
        <w:t>C.</w:t>
      </w:r>
      <w:r>
        <w:rPr>
          <w:i/>
        </w:rPr>
        <w:t> elegans</w:t>
      </w:r>
      <w:r>
        <w:t>) even after hypoxic conditions have vanished in the absence of concurrent metabolic changes.</w:t>
      </w:r>
    </w:p>
    <w:p w14:paraId="5BD2A9D3" w14:textId="77777777" w:rsidR="00652107" w:rsidRDefault="004242AB">
      <w:pPr>
        <w:pStyle w:val="BodyText"/>
      </w:pPr>
      <w:r>
        <w:t xml:space="preserve">Under this framework, the up-regulation of </w:t>
      </w:r>
      <w:r>
        <w:rPr>
          <w:i/>
        </w:rPr>
        <w:t>fum-1</w:t>
      </w:r>
      <w:r>
        <w:t xml:space="preserve"> agrees with intuition. By up-regulating </w:t>
      </w:r>
      <w:r>
        <w:rPr>
          <w:i/>
        </w:rPr>
        <w:t>fum-1</w:t>
      </w:r>
      <w:r>
        <w:t xml:space="preserve">, we speculate that </w:t>
      </w:r>
      <w:r>
        <w:rPr>
          <w:i/>
        </w:rPr>
        <w:t>C. elegans</w:t>
      </w:r>
      <w:r>
        <w:t xml:space="preserve"> may be capable of harnessing </w:t>
      </w:r>
      <w:r>
        <w:t xml:space="preserve">reserve respiratory capacity via complex II, while rapidly degrading the excess fumarate that is generated. </w:t>
      </w:r>
      <w:r>
        <w:lastRenderedPageBreak/>
        <w:t xml:space="preserve">Degrading fumarate rapidly may allow </w:t>
      </w:r>
      <w:r>
        <w:rPr>
          <w:i/>
        </w:rPr>
        <w:t>C. elegans</w:t>
      </w:r>
      <w:r>
        <w:t xml:space="preserve"> to maintain plasticity in the hypoxia pathway, keeping the pathway sensitive to oxygen levels.</w:t>
      </w:r>
    </w:p>
    <w:p w14:paraId="3BC9E6DC" w14:textId="77777777" w:rsidR="00652107" w:rsidRDefault="004242AB">
      <w:pPr>
        <w:pStyle w:val="Heading2"/>
      </w:pPr>
      <w:bookmarkStart w:id="18" w:name="non-classical-epistasis-in-the-hypoxia-p"/>
      <w:bookmarkEnd w:id="18"/>
      <w:r>
        <w:t>Non-classical epistasis in the hypoxia pathway</w:t>
      </w:r>
    </w:p>
    <w:p w14:paraId="4BAA4C47" w14:textId="77777777" w:rsidR="00652107" w:rsidRDefault="004242AB">
      <w:pPr>
        <w:pStyle w:val="FirstParagraph"/>
      </w:pPr>
      <w:r>
        <w:t>The observation of almost 30 genes that exhibit a specific pattern of non-classical epistasis reveals new aspects of the pathway. Some of these non-classical epistases had been observed previously, but no sati</w:t>
      </w:r>
      <w:r>
        <w:t xml:space="preserve">sfactory mechanism has been proposed to explain this biology. (Romney et al. 2011) and (Ackerman and Gems 2012) suggest that HIF-1 integrates information on iron concentration in the cell to bind to the </w:t>
      </w:r>
      <w:r>
        <w:rPr>
          <w:i/>
        </w:rPr>
        <w:t>ftn-1</w:t>
      </w:r>
      <w:r>
        <w:t xml:space="preserve"> promoter, but could not definitively establish </w:t>
      </w:r>
      <w:r>
        <w:t xml:space="preserve">a mechanism. In particular, it is unclear why deletion of </w:t>
      </w:r>
      <w:r>
        <w:rPr>
          <w:i/>
        </w:rPr>
        <w:t>hif-1</w:t>
      </w:r>
      <w:r>
        <w:t xml:space="preserve"> induces </w:t>
      </w:r>
      <w:r>
        <w:rPr>
          <w:i/>
        </w:rPr>
        <w:t>ftn-1</w:t>
      </w:r>
      <w:r>
        <w:t xml:space="preserve"> expression, deletion of </w:t>
      </w:r>
      <w:r>
        <w:rPr>
          <w:i/>
        </w:rPr>
        <w:t>egl-9</w:t>
      </w:r>
      <w:r>
        <w:t xml:space="preserve"> also causes induction of </w:t>
      </w:r>
      <w:r>
        <w:rPr>
          <w:i/>
        </w:rPr>
        <w:t>ftn-1</w:t>
      </w:r>
      <w:r>
        <w:t xml:space="preserve"> expression, but deletion of </w:t>
      </w:r>
      <w:r>
        <w:rPr>
          <w:i/>
        </w:rPr>
        <w:t>vhl-1</w:t>
      </w:r>
      <w:r>
        <w:t xml:space="preserve"> removes this inhibition. Moreover, (Luhachack et al. 2012) have previously reported</w:t>
      </w:r>
      <w:r>
        <w:t xml:space="preserve"> that certain genes important for the </w:t>
      </w:r>
      <w:r>
        <w:rPr>
          <w:i/>
        </w:rPr>
        <w:t>C. elegans</w:t>
      </w:r>
      <w:r>
        <w:t xml:space="preserve"> immune response against pathogens reflect similar expression patterns. Their interpretation was that </w:t>
      </w:r>
      <w:r>
        <w:rPr>
          <w:i/>
        </w:rPr>
        <w:t>swan-1</w:t>
      </w:r>
      <w:r>
        <w:t xml:space="preserve">, a binding partner to EGL-9 (Shao et al. 2010), is important for modulating HIF-1 activity in some </w:t>
      </w:r>
      <w:r>
        <w:t>manner. The lack of a conclusive double mutant analysis in this work means the role of SWAN-1 in modulation of HIF-1 activity remains to be demonstrated. At any rate, mechanisms that call for additional transcriptional modulators become more unlikely given</w:t>
      </w:r>
      <w:r>
        <w:t xml:space="preserve"> our data the large number of genes with different biological functions that exhibit the same pattern.</w:t>
      </w:r>
    </w:p>
    <w:p w14:paraId="5F3D2F23" w14:textId="77777777" w:rsidR="00652107" w:rsidRDefault="004242AB">
      <w:pPr>
        <w:pStyle w:val="FigurewithCaption"/>
      </w:pPr>
      <w:r>
        <w:rPr>
          <w:noProof/>
        </w:rPr>
        <w:drawing>
          <wp:inline distT="0" distB="0" distL="0" distR="0" wp14:anchorId="4ECD61EB" wp14:editId="38324AFD">
            <wp:extent cx="3810000" cy="2540000"/>
            <wp:effectExtent l="0" t="0" r="0" b="0"/>
            <wp:docPr id="12" name="Picture" descr=" A toy model showing that an interpretation where HIF-1-hydroxyl is biochemically active can potentially explain how genes that exhibit non-canonical epistasis are regulated. "/>
            <wp:cNvGraphicFramePr/>
            <a:graphic xmlns:a="http://schemas.openxmlformats.org/drawingml/2006/main">
              <a:graphicData uri="http://schemas.openxmlformats.org/drawingml/2006/picture">
                <pic:pic xmlns:pic="http://schemas.openxmlformats.org/drawingml/2006/picture">
                  <pic:nvPicPr>
                    <pic:cNvPr id="0" name="Picture" descr="figs/hif1oh_model.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9462868" w14:textId="77777777" w:rsidR="00652107" w:rsidRDefault="004242AB">
      <w:pPr>
        <w:pStyle w:val="ImageCaption"/>
      </w:pPr>
      <w:r>
        <w:t xml:space="preserve"> A toy model showing that an interpretation where HIF-1-hydroxyl is biochemically active can potentially explain how genes that exhibit non-canonical e</w:t>
      </w:r>
      <w:r>
        <w:t xml:space="preserve">pistasis are regulated. </w:t>
      </w:r>
    </w:p>
    <w:p w14:paraId="2388FDB1" w14:textId="77777777" w:rsidR="00652107" w:rsidRDefault="004242AB">
      <w:pPr>
        <w:pStyle w:val="BodyText"/>
      </w:pPr>
      <w:r>
        <w:t xml:space="preserve">One way to resolve this problem without invoking additional genes is to model HIF-1 as a protein with both activating and inhibiting states. In fact, HIF-1 already exists in two states in </w:t>
      </w:r>
      <w:r>
        <w:rPr>
          <w:i/>
        </w:rPr>
        <w:t>C. elegans</w:t>
      </w:r>
      <w:r>
        <w:t>: unmodified HIF-1 and HIF-1-hydr</w:t>
      </w:r>
      <w:r>
        <w:t xml:space="preserve">oxyl. Under this model, HIF-1-hydroxyl would inhibit gene expression, whereas HIF-1 drives it. Loss of </w:t>
      </w:r>
      <w:r>
        <w:rPr>
          <w:i/>
        </w:rPr>
        <w:t>vhl-1</w:t>
      </w:r>
      <w:r>
        <w:t xml:space="preserve"> stabilizes HIF-1-hydroxyl, which will cause inhibition of genes to which both forms of the protein bind; whereas </w:t>
      </w:r>
      <w:r>
        <w:rPr>
          <w:i/>
        </w:rPr>
        <w:t>egl-9 (lf)</w:t>
      </w:r>
      <w:r>
        <w:t xml:space="preserve"> selectively removes all</w:t>
      </w:r>
      <w:r>
        <w:t xml:space="preserve"> HIF-1-hydroxyl, indirectly stimulating accumulation of HIF-1 and promoting gene activity. Whether deletion of </w:t>
      </w:r>
      <w:r>
        <w:rPr>
          <w:i/>
        </w:rPr>
        <w:t>hif-1 (lf)</w:t>
      </w:r>
      <w:r>
        <w:t xml:space="preserve"> is </w:t>
      </w:r>
      <w:r>
        <w:lastRenderedPageBreak/>
        <w:t>activating or inhibiting will depend on the relative contributions of each protein activity under normoxia (see Fig. [fig:hif1oh_ta</w:t>
      </w:r>
      <w:r>
        <w:t>ble]).</w:t>
      </w:r>
    </w:p>
    <w:p w14:paraId="597935F5" w14:textId="77777777" w:rsidR="00652107" w:rsidRDefault="004242AB">
      <w:pPr>
        <w:pStyle w:val="BodyText"/>
      </w:pPr>
      <w:r>
        <w:t>The possibility that HIF-1-hydroxyl has a function has not been previously considered in the existing literature, although experts have wondered about the possibility that HIF-1-hydroxyl may have transcriptional effects independent of HIF-1 (William</w:t>
      </w:r>
      <w:r>
        <w:t xml:space="preserve"> Kaelin, pers. comm.). Here, we draw multiple, varied lines of circumstantial evidence to suggest that HIF-1 hydroxylation plays a role in the functionality of the hypoxia pathway. First, HIF-1-hydroxyl is challenging to study genetically because no mimeti</w:t>
      </w:r>
      <w:r>
        <w:t xml:space="preserve">c mutations are available with which to study the pure hydroxylated HIF-1 species. Moreover, mutations in the Von-Hippel Landau gene stabilize the hydroxyl species, but also increase the quantity of HIF-1 by mass action. Since HIF-1 is detected low levels </w:t>
      </w:r>
      <w:r>
        <w:t>in cells under normoxic conditions, total HIF-1 protein (unmodified HIF-1 plus HIF-1-hydroxyl) is often tacitly assumed to be vanishingly rare.</w:t>
      </w:r>
    </w:p>
    <w:p w14:paraId="1A17DCDC" w14:textId="77777777" w:rsidR="00652107" w:rsidRDefault="004242AB">
      <w:pPr>
        <w:pStyle w:val="BodyText"/>
      </w:pPr>
      <w:r>
        <w:t xml:space="preserve">Our data shows that there are hundreds of genes that change expression in response to loss of </w:t>
      </w:r>
      <w:r>
        <w:rPr>
          <w:i/>
        </w:rPr>
        <w:t>hif-1</w:t>
      </w:r>
      <w:r>
        <w:t xml:space="preserve"> under normox</w:t>
      </w:r>
      <w:r>
        <w:t xml:space="preserve">ic conditions. This establishes that there is sufficient total HIF-1 protein to be biologically active. Previous literature showing substantial changes in mRNA expression of </w:t>
      </w:r>
      <w:r>
        <w:rPr>
          <w:i/>
        </w:rPr>
        <w:t>ftn-1</w:t>
      </w:r>
      <w:r>
        <w:t xml:space="preserve"> support our claim that under normoxia </w:t>
      </w:r>
      <w:r>
        <w:rPr>
          <w:i/>
        </w:rPr>
        <w:t>hif-1 (lf)</w:t>
      </w:r>
      <w:r>
        <w:t xml:space="preserve"> </w:t>
      </w:r>
      <w:r>
        <w:t xml:space="preserve">is biologically relevant. Moreover, our analysis of the hypoxia pathway using transcriptomic phenotypes reveals that </w:t>
      </w:r>
      <w:r>
        <w:rPr>
          <w:i/>
        </w:rPr>
        <w:t>hif-1 (lf)</w:t>
      </w:r>
      <w:r>
        <w:t xml:space="preserve"> shares main positive correlations with </w:t>
      </w:r>
      <w:r>
        <w:rPr>
          <w:i/>
        </w:rPr>
        <w:t>egl-9 (lf)</w:t>
      </w:r>
      <w:r>
        <w:t xml:space="preserve">, </w:t>
      </w:r>
      <w:r>
        <w:rPr>
          <w:i/>
        </w:rPr>
        <w:t>rhy-1 (lf)</w:t>
      </w:r>
      <w:r>
        <w:t xml:space="preserve"> and </w:t>
      </w:r>
      <w:r>
        <w:rPr>
          <w:i/>
        </w:rPr>
        <w:t>vhl-1 (lf)</w:t>
      </w:r>
      <w:r>
        <w:t>, and that each of these genotypes also shows a seco</w:t>
      </w:r>
      <w:r>
        <w:t xml:space="preserve">ndary negative rank-ordered expression correlation with each other. These cross-patterns between all loss of function of inhibitors of HIF-1 and </w:t>
      </w:r>
      <w:r>
        <w:rPr>
          <w:i/>
        </w:rPr>
        <w:t>hif-1 (lf)</w:t>
      </w:r>
      <w:r>
        <w:t xml:space="preserve"> can be most easily explained if HIF-1-hydroxyl is biologically active.</w:t>
      </w:r>
    </w:p>
    <w:p w14:paraId="2080AA22" w14:textId="77777777" w:rsidR="00652107" w:rsidRDefault="004242AB">
      <w:pPr>
        <w:pStyle w:val="BodyText"/>
      </w:pPr>
      <w:r>
        <w:t>An additional argument in fav</w:t>
      </w:r>
      <w:r>
        <w:t xml:space="preserve">or of the activity of HIF-1-hydroxyl is a homeostatic argument. At any point in time, the cell must measure the levels of multiple small molecules at once. Strictly speaking, the </w:t>
      </w:r>
      <w:r>
        <w:rPr>
          <w:i/>
        </w:rPr>
        <w:t>hif-1</w:t>
      </w:r>
      <w:r>
        <w:t>-dependent hypoxia response integrates information from O</w:t>
      </w:r>
      <m:oMath>
        <m:sSub>
          <m:sSubPr>
            <m:ctrlPr>
              <w:rPr>
                <w:rFonts w:ascii="Cambria Math" w:hAnsi="Cambria Math"/>
              </w:rPr>
            </m:ctrlPr>
          </m:sSubPr>
          <m:e/>
          <m:sub>
            <m:r>
              <w:rPr>
                <w:rFonts w:ascii="Cambria Math" w:hAnsi="Cambria Math"/>
              </w:rPr>
              <m:t>2</m:t>
            </m:r>
          </m:sub>
        </m:sSub>
      </m:oMath>
      <w:r>
        <w:t xml:space="preserve">, </w:t>
      </w:r>
      <m:oMath>
        <m:r>
          <w:rPr>
            <w:rFonts w:ascii="Cambria Math" w:hAnsi="Cambria Math"/>
          </w:rPr>
          <m:t>α</m:t>
        </m:r>
      </m:oMath>
      <w:r>
        <w:t>-ketogluta</w:t>
      </w:r>
      <w:r>
        <w:t>rate (2-oxoglutarate) and iron concentrations in the cell. One way to encode this information is by encoding it only in the effective hydroxylation rate of HIF-1 by EGL-9. Then the dynamics in this system will evolve exclusively as a result of the total am</w:t>
      </w:r>
      <w:r>
        <w:t>ount of HIF-1 in the cell. Such a s</w:t>
      </w:r>
      <w:bookmarkStart w:id="19" w:name="_GoBack"/>
      <w:bookmarkEnd w:id="19"/>
      <w:r>
        <w:t>ystem can be sensitive to fluctuations in the absolute concentration of HIF-1 (Goentoro et al. 2009). In the case of severe hypoxia, when the levels of HIF-1 are expected to rise enormously within the cell, simple informa</w:t>
      </w:r>
      <w:r>
        <w:t>tion integration via EGL-9 would probably be sufficient encoding for a subset of protective genes.</w:t>
      </w:r>
    </w:p>
    <w:p w14:paraId="030B9566" w14:textId="77777777" w:rsidR="00652107" w:rsidRDefault="004242AB">
      <w:pPr>
        <w:pStyle w:val="BodyText"/>
      </w:pPr>
      <w:r>
        <w:t xml:space="preserve">For yet other set of genes that must change expression in response to the hypoxia pathway, it may not make as much sense to integrate metabolite information </w:t>
      </w:r>
      <w:r>
        <w:t>exclusively via EGL-9-dependent hydroxylation of HIF-1. In particular, genes that may increase survival in mild hypoxia may benefit from homeostatic regulation that is not susceptible to transient changes in protein copy number. Likewise, genes that are in</w:t>
      </w:r>
      <w:r>
        <w:t xml:space="preserve">volved in iron or </w:t>
      </w:r>
      <m:oMath>
        <m:r>
          <w:rPr>
            <w:rFonts w:ascii="Cambria Math" w:hAnsi="Cambria Math"/>
          </w:rPr>
          <m:t>α</m:t>
        </m:r>
      </m:oMath>
      <w:r>
        <w:t xml:space="preserve">-ketoglutarate metabolism (such as </w:t>
      </w:r>
      <w:r>
        <w:rPr>
          <w:i/>
        </w:rPr>
        <w:t>ftn-1</w:t>
      </w:r>
      <w:r>
        <w:t xml:space="preserve">) may benefit from being able to sense, accurately, small and consistent deviations from basal concentrations of these metabolites. For these genes, the information may be better encoded by using </w:t>
      </w:r>
      <w:r>
        <w:t xml:space="preserve">HIF-1 and HIF-1-hydroxyl as an activator/repressor pair. Such paradoxical circuits are known to possess distinct </w:t>
      </w:r>
      <w:r>
        <w:lastRenderedPageBreak/>
        <w:t>advantages for controlling output in a manner that is robust to transient fluctuations in the levels of their components (Hart et al. 2012; Har</w:t>
      </w:r>
      <w:r>
        <w:t>t and Alon 2013).</w:t>
      </w:r>
    </w:p>
    <w:p w14:paraId="6E6F229F" w14:textId="77777777" w:rsidR="00652107" w:rsidRDefault="004242AB">
      <w:pPr>
        <w:pStyle w:val="BodyText"/>
      </w:pPr>
      <w:r>
        <w:t xml:space="preserve">Our RNA-seq data suggests that one of the targets that HIF-1 may target paradoxically is RHY-1. Although </w:t>
      </w:r>
      <w:r>
        <w:rPr>
          <w:i/>
        </w:rPr>
        <w:t>rhy-1</w:t>
      </w:r>
      <w:r>
        <w:t xml:space="preserve"> does not exhibit non-classical epistasis, </w:t>
      </w:r>
      <w:r>
        <w:rPr>
          <w:i/>
        </w:rPr>
        <w:t>hif-1 (lf)</w:t>
      </w:r>
      <w:r>
        <w:t xml:space="preserve"> and </w:t>
      </w:r>
      <w:r>
        <w:rPr>
          <w:i/>
        </w:rPr>
        <w:t>egl-9;hif-1 (lf)</w:t>
      </w:r>
      <w:r>
        <w:t xml:space="preserve"> both had increased expression levels of </w:t>
      </w:r>
      <w:r>
        <w:rPr>
          <w:i/>
        </w:rPr>
        <w:t>rhy-1</w:t>
      </w:r>
      <w:r>
        <w:t>. We spe</w:t>
      </w:r>
      <w:r>
        <w:t xml:space="preserve">culate that if </w:t>
      </w:r>
      <w:r>
        <w:rPr>
          <w:i/>
        </w:rPr>
        <w:t>rhy-1</w:t>
      </w:r>
      <w:r>
        <w:t xml:space="preserve"> is controlled by both HIF-1 and HIF-1-hydroxyl, then this might mean that HIF-1 regulates the expression of its pathway (and therefore itself) in a manner that is robust to total HIF-1 levels.</w:t>
      </w:r>
    </w:p>
    <w:p w14:paraId="38903349" w14:textId="77777777" w:rsidR="00652107" w:rsidRDefault="004242AB">
      <w:pPr>
        <w:pStyle w:val="Heading2"/>
      </w:pPr>
      <w:bookmarkStart w:id="20" w:name="looking-forward"/>
      <w:bookmarkEnd w:id="20"/>
      <w:r>
        <w:t>Looking forward</w:t>
      </w:r>
    </w:p>
    <w:p w14:paraId="0F0C5C4D" w14:textId="77777777" w:rsidR="00652107" w:rsidRDefault="004242AB">
      <w:pPr>
        <w:pStyle w:val="FirstParagraph"/>
      </w:pPr>
      <w:r>
        <w:t>We have demonstrated the f</w:t>
      </w:r>
      <w:r>
        <w:t xml:space="preserve">irst complete reconstruction of a genetic pathway using whole-organism RNA-seq in a complex multicellular organism. Future work must rigorously demonstrate that macroscopically derived genetic rules of interaction hold genome-wide, and if not, how genetic </w:t>
      </w:r>
      <w:r>
        <w:t>rules deviate from expectations.</w:t>
      </w:r>
    </w:p>
    <w:p w14:paraId="683DB536" w14:textId="77777777" w:rsidR="00652107" w:rsidRDefault="004242AB">
      <w:pPr>
        <w:pStyle w:val="Bibliography"/>
      </w:pPr>
      <w:r>
        <w:t xml:space="preserve">Ackerman, Daniel, and David Gems. 2012. “Insulin/IGF-1 and hypoxia signaling act in concert to regulate iron homeostasis in Caenorhabditis elegans.” </w:t>
      </w:r>
      <w:r>
        <w:rPr>
          <w:i/>
        </w:rPr>
        <w:t>PLoS Genetics</w:t>
      </w:r>
      <w:r>
        <w:t xml:space="preserve"> 8 (3). doi:</w:t>
      </w:r>
      <w:hyperlink r:id="rId20">
        <w:r>
          <w:rPr>
            <w:rStyle w:val="Hyperlink"/>
          </w:rPr>
          <w:t>10.1371/journal.pgen.1002498</w:t>
        </w:r>
      </w:hyperlink>
      <w:r>
        <w:t>.</w:t>
      </w:r>
    </w:p>
    <w:p w14:paraId="225DBE26" w14:textId="77777777" w:rsidR="00652107" w:rsidRDefault="004242AB">
      <w:pPr>
        <w:pStyle w:val="Bibliography"/>
      </w:pPr>
      <w:r>
        <w:t>Adamson, Britt, Thomas M. Norman, Marco Jost, Min Y. Cho, James K. Nuñez, Yuwen Chen, Jacqueline E. Villalta, et al. 2016. “A Multiplexed Single-Cell CRISPR Screening Platform Enables Systematic Dissection of th</w:t>
      </w:r>
      <w:r>
        <w:t xml:space="preserve">e Unfolded Protein Response.” </w:t>
      </w:r>
      <w:r>
        <w:rPr>
          <w:i/>
        </w:rPr>
        <w:t>Cell</w:t>
      </w:r>
      <w:r>
        <w:t xml:space="preserve"> 167 (7): 1867–1882.e21. doi:</w:t>
      </w:r>
      <w:hyperlink r:id="rId21">
        <w:r>
          <w:rPr>
            <w:rStyle w:val="Hyperlink"/>
          </w:rPr>
          <w:t>10.1016/j.cell.2016.11.048</w:t>
        </w:r>
      </w:hyperlink>
      <w:r>
        <w:t>.</w:t>
      </w:r>
    </w:p>
    <w:p w14:paraId="01547001" w14:textId="77777777" w:rsidR="00652107" w:rsidRDefault="004242AB">
      <w:pPr>
        <w:pStyle w:val="Bibliography"/>
      </w:pPr>
      <w:r>
        <w:t xml:space="preserve">Angeles-Albores, David, Daniel H W Leighton, Tiffany Tsou, Tiffany H Khaw, Igor Antoshechkin, and Paul </w:t>
      </w:r>
      <w:r>
        <w:t xml:space="preserve">Sternberg. 2016. “Transcriptomic Description of an Endogenous Female State in C. elegans.” </w:t>
      </w:r>
      <w:r>
        <w:rPr>
          <w:i/>
        </w:rPr>
        <w:t>BioRxiv</w:t>
      </w:r>
      <w:r>
        <w:t xml:space="preserve">, October. </w:t>
      </w:r>
      <w:hyperlink r:id="rId22">
        <w:r>
          <w:rPr>
            <w:rStyle w:val="Hyperlink"/>
          </w:rPr>
          <w:t>http://biorxiv.org/content/early/2016/10/27/083113.abstract</w:t>
        </w:r>
      </w:hyperlink>
      <w:r>
        <w:t>.</w:t>
      </w:r>
    </w:p>
    <w:p w14:paraId="1F5992AF" w14:textId="77777777" w:rsidR="00652107" w:rsidRDefault="004242AB">
      <w:pPr>
        <w:pStyle w:val="Bibliography"/>
      </w:pPr>
      <w:r>
        <w:t>Angeles</w:t>
      </w:r>
      <w:r>
        <w:t xml:space="preserve">-Albores, David, Raymond Y. N. Lee, Juancarlos Chan, and Paul W. Sternberg. 2016. “Tissue enrichment analysis for C. elegans genomics.” </w:t>
      </w:r>
      <w:r>
        <w:rPr>
          <w:i/>
        </w:rPr>
        <w:t>BMC Bioinformatics</w:t>
      </w:r>
      <w:r>
        <w:t xml:space="preserve"> 17 (1). BMC Bioinformatics: 366. doi:</w:t>
      </w:r>
      <w:hyperlink r:id="rId23">
        <w:r>
          <w:rPr>
            <w:rStyle w:val="Hyperlink"/>
          </w:rPr>
          <w:t>10.</w:t>
        </w:r>
        <w:r>
          <w:rPr>
            <w:rStyle w:val="Hyperlink"/>
          </w:rPr>
          <w:t>1186/s12859-016-1229-9</w:t>
        </w:r>
      </w:hyperlink>
      <w:r>
        <w:t>.</w:t>
      </w:r>
    </w:p>
    <w:p w14:paraId="4A5CFF85" w14:textId="77777777" w:rsidR="00652107" w:rsidRDefault="004242AB">
      <w:pPr>
        <w:pStyle w:val="Bibliography"/>
      </w:pPr>
      <w:r>
        <w:t xml:space="preserve">Bellier, Audrey, Chang Shi Chen, Cheng Yuan Kao, Hediye N. Cinar, and Raffi V. Aroian. 2009. “Hypoxia and the hypoxic response pathway protect against pore-forming toxins in C. elegans.” </w:t>
      </w:r>
      <w:r>
        <w:rPr>
          <w:i/>
        </w:rPr>
        <w:t>PLoS Pathogens</w:t>
      </w:r>
      <w:r>
        <w:t xml:space="preserve"> 5 (12). doi:</w:t>
      </w:r>
      <w:hyperlink r:id="rId24">
        <w:r>
          <w:rPr>
            <w:rStyle w:val="Hyperlink"/>
          </w:rPr>
          <w:t>10.1371/journal.ppat.1000689</w:t>
        </w:r>
      </w:hyperlink>
      <w:r>
        <w:t>.</w:t>
      </w:r>
    </w:p>
    <w:p w14:paraId="6CC35C48" w14:textId="77777777" w:rsidR="00652107" w:rsidRDefault="004242AB">
      <w:pPr>
        <w:pStyle w:val="Bibliography"/>
      </w:pPr>
      <w:r>
        <w:t>Bishop, Tammie, Kah Weng Lau, Andrew C. R. Epstein, Stuart K. Kim, Min Jiang, Delia O’Rourke, Christopher W. Pugh, et al. 2004. “Genetic Analysis of Pathways Regulated by the von H</w:t>
      </w:r>
      <w:r>
        <w:t xml:space="preserve">ippel-Lindau Tumor Suppressor in Caenorhabditis elegans.” </w:t>
      </w:r>
      <w:r>
        <w:rPr>
          <w:i/>
        </w:rPr>
        <w:t>PLoS Biology</w:t>
      </w:r>
      <w:r>
        <w:t xml:space="preserve"> 2 (10). doi:</w:t>
      </w:r>
      <w:hyperlink r:id="rId25">
        <w:r>
          <w:rPr>
            <w:rStyle w:val="Hyperlink"/>
          </w:rPr>
          <w:t>10.1371/journal.pbio.0020289</w:t>
        </w:r>
      </w:hyperlink>
      <w:r>
        <w:t>.</w:t>
      </w:r>
    </w:p>
    <w:p w14:paraId="1DB818EA" w14:textId="77777777" w:rsidR="00652107" w:rsidRDefault="004242AB">
      <w:pPr>
        <w:pStyle w:val="Bibliography"/>
      </w:pPr>
      <w:r>
        <w:t xml:space="preserve">Bray, Nicolas L, Harold J Pimentel, Páll Melsted, and Lior Pachter. 2016. “Near-optimal probabilistic RNA-seq quantification.” </w:t>
      </w:r>
      <w:r>
        <w:rPr>
          <w:i/>
        </w:rPr>
        <w:t>Nature Biotechnology</w:t>
      </w:r>
      <w:r>
        <w:t xml:space="preserve"> 34 (5): 525–7. doi:</w:t>
      </w:r>
      <w:hyperlink r:id="rId26">
        <w:r>
          <w:rPr>
            <w:rStyle w:val="Hyperlink"/>
          </w:rPr>
          <w:t>10.1038/nbt.3519</w:t>
        </w:r>
      </w:hyperlink>
      <w:r>
        <w:t>.</w:t>
      </w:r>
    </w:p>
    <w:p w14:paraId="3AA08C12" w14:textId="77777777" w:rsidR="00652107" w:rsidRDefault="004242AB">
      <w:pPr>
        <w:pStyle w:val="Bibliography"/>
      </w:pPr>
      <w:r>
        <w:t xml:space="preserve">Brugarolas, James, </w:t>
      </w:r>
      <w:r>
        <w:t xml:space="preserve">Kui Lei, Rebecca L Hurley, Brendan D Manning, Jan H Reiling, Ernst Hafen, Lee A Witters, Leif W Ellisen, William G Kaelin, and William G Kaelin Jr. 2004. </w:t>
      </w:r>
      <w:r>
        <w:lastRenderedPageBreak/>
        <w:t>“Regulation of mTOR function in response to hypoxia by REDD1 and the TSC1 / TSC2 tumor suppressor comp</w:t>
      </w:r>
      <w:r>
        <w:t xml:space="preserve">lex.” </w:t>
      </w:r>
      <w:r>
        <w:rPr>
          <w:i/>
        </w:rPr>
        <w:t>Genes and Development</w:t>
      </w:r>
      <w:r>
        <w:t xml:space="preserve"> 18 (23): 1–12. doi:</w:t>
      </w:r>
      <w:hyperlink r:id="rId27">
        <w:r>
          <w:rPr>
            <w:rStyle w:val="Hyperlink"/>
          </w:rPr>
          <w:t>10.1101/gad.1256804.(mTOR)</w:t>
        </w:r>
      </w:hyperlink>
      <w:r>
        <w:t>.</w:t>
      </w:r>
    </w:p>
    <w:p w14:paraId="3C2A57D2" w14:textId="77777777" w:rsidR="00652107" w:rsidRDefault="004242AB">
      <w:pPr>
        <w:pStyle w:val="Bibliography"/>
      </w:pPr>
      <w:r>
        <w:t>Dixit, Atray, Oren Parnas, Biyu Li, Jenny Chen, Charles P. Fulco, Livnat Jerby-Arnon, Nemanja D. Marjanovic, et al. 201</w:t>
      </w:r>
      <w:r>
        <w:t xml:space="preserve">6. “Perturb-Seq: Dissecting Molecular Circuits with Scalable Single-Cell RNA Profiling of Pooled Genetic Screens.” </w:t>
      </w:r>
      <w:r>
        <w:rPr>
          <w:i/>
        </w:rPr>
        <w:t>Cell</w:t>
      </w:r>
      <w:r>
        <w:t xml:space="preserve"> 167 (7). Elsevier Inc.: 1853–1866.e17. doi:</w:t>
      </w:r>
      <w:hyperlink r:id="rId28">
        <w:r>
          <w:rPr>
            <w:rStyle w:val="Hyperlink"/>
          </w:rPr>
          <w:t>10.1016/j.cell.2016.11.038</w:t>
        </w:r>
      </w:hyperlink>
      <w:r>
        <w:t>.</w:t>
      </w:r>
    </w:p>
    <w:p w14:paraId="3F77DF7E" w14:textId="77777777" w:rsidR="00652107" w:rsidRDefault="004242AB">
      <w:pPr>
        <w:pStyle w:val="Bibliography"/>
      </w:pPr>
      <w:r>
        <w:t>Eps</w:t>
      </w:r>
      <w:r>
        <w:t xml:space="preserve">tein, Andrew C. R., Jonathan M. Gleadle, Luke A. McNeill, Kirsty S. Hewitson, John O’Rourke, David R. Mole, Mridul Mukherji, et al. 2001. “C. elegans EGL-9 and mammalian homologs define a family of dioxygenases that regulate HIF by prolyl hydroxylation.” </w:t>
      </w:r>
      <w:r>
        <w:rPr>
          <w:i/>
        </w:rPr>
        <w:t>C</w:t>
      </w:r>
      <w:r>
        <w:rPr>
          <w:i/>
        </w:rPr>
        <w:t>ell</w:t>
      </w:r>
      <w:r>
        <w:t xml:space="preserve"> 107 (1): 43–54. doi:</w:t>
      </w:r>
      <w:hyperlink r:id="rId29">
        <w:r>
          <w:rPr>
            <w:rStyle w:val="Hyperlink"/>
          </w:rPr>
          <w:t>10.1016/S0092-8674(01)00507-4</w:t>
        </w:r>
      </w:hyperlink>
      <w:r>
        <w:t>.</w:t>
      </w:r>
    </w:p>
    <w:p w14:paraId="74C5B432" w14:textId="77777777" w:rsidR="00652107" w:rsidRDefault="004242AB">
      <w:pPr>
        <w:pStyle w:val="Bibliography"/>
      </w:pPr>
      <w:r>
        <w:t>Goentoro, Lea, Oren Shoval, Marc W. Kirschner, and Uri Alon. 2009. “The Incoherent Feedforward Loop Can Provide Fold-Change Detection in</w:t>
      </w:r>
      <w:r>
        <w:t xml:space="preserve"> Gene Regulation.” </w:t>
      </w:r>
      <w:r>
        <w:rPr>
          <w:i/>
        </w:rPr>
        <w:t>Molecular Cell</w:t>
      </w:r>
      <w:r>
        <w:t xml:space="preserve"> 36 (5). Elsevier Ltd: 894–99. doi:</w:t>
      </w:r>
      <w:hyperlink r:id="rId30">
        <w:r>
          <w:rPr>
            <w:rStyle w:val="Hyperlink"/>
          </w:rPr>
          <w:t>10.1016/j.molcel.2009.11.018</w:t>
        </w:r>
      </w:hyperlink>
      <w:r>
        <w:t>.</w:t>
      </w:r>
    </w:p>
    <w:p w14:paraId="5F9ED0AF" w14:textId="77777777" w:rsidR="00652107" w:rsidRDefault="004242AB">
      <w:pPr>
        <w:pStyle w:val="Bibliography"/>
      </w:pPr>
      <w:r>
        <w:t>Hart, Yuval, and Uri Alon. 2013. “The Utility of Paradoxical Components in Biological Circuits</w:t>
      </w:r>
      <w:r>
        <w:t xml:space="preserve">.” </w:t>
      </w:r>
      <w:r>
        <w:rPr>
          <w:i/>
        </w:rPr>
        <w:t>Molecular Cell</w:t>
      </w:r>
      <w:r>
        <w:t xml:space="preserve"> 49 (2). Elsevier: 213–21. doi:</w:t>
      </w:r>
      <w:hyperlink r:id="rId31">
        <w:r>
          <w:rPr>
            <w:rStyle w:val="Hyperlink"/>
          </w:rPr>
          <w:t>10.1016/j.molcel.2013.01.004</w:t>
        </w:r>
      </w:hyperlink>
      <w:r>
        <w:t>.</w:t>
      </w:r>
    </w:p>
    <w:p w14:paraId="6AB8A06A" w14:textId="77777777" w:rsidR="00652107" w:rsidRDefault="004242AB">
      <w:pPr>
        <w:pStyle w:val="Bibliography"/>
      </w:pPr>
      <w:r>
        <w:t>Hart, Yuval, Yaron E Antebi, Avraham E Mayo, Nir Friedman, and Uri Alon. 2012. “Design principles of cell circuits</w:t>
      </w:r>
      <w:r>
        <w:t xml:space="preserve"> with paradoxical components.” </w:t>
      </w:r>
      <w:r>
        <w:rPr>
          <w:i/>
        </w:rPr>
        <w:t>Proceedings of the National Academy of Sciences of the United States of America</w:t>
      </w:r>
      <w:r>
        <w:t xml:space="preserve"> 109 (21): 8346–51. doi:</w:t>
      </w:r>
      <w:hyperlink r:id="rId32">
        <w:r>
          <w:rPr>
            <w:rStyle w:val="Hyperlink"/>
          </w:rPr>
          <w:t>10.1073/pnas.1117475109</w:t>
        </w:r>
      </w:hyperlink>
      <w:r>
        <w:t>.</w:t>
      </w:r>
    </w:p>
    <w:p w14:paraId="47EEF05A" w14:textId="77777777" w:rsidR="00652107" w:rsidRDefault="004242AB">
      <w:pPr>
        <w:pStyle w:val="Bibliography"/>
      </w:pPr>
      <w:r>
        <w:t>Huang, L. Eric, Zoltan Arany, David M.</w:t>
      </w:r>
      <w:r>
        <w:t xml:space="preserve"> Livingston, and H. Franklin Bunn. 1996. “Activation of hypoxia-inducible transcription factor depends primarily upon redox-sensitive stabilization of its alpha subunit.” </w:t>
      </w:r>
      <w:r>
        <w:rPr>
          <w:i/>
        </w:rPr>
        <w:t>Journal of Biological Chemistry</w:t>
      </w:r>
      <w:r>
        <w:t xml:space="preserve"> 271 (50): 32253–9. doi:</w:t>
      </w:r>
      <w:hyperlink r:id="rId33">
        <w:r>
          <w:rPr>
            <w:rStyle w:val="Hyperlink"/>
          </w:rPr>
          <w:t>10.1074/jbc.271.50.32253</w:t>
        </w:r>
      </w:hyperlink>
      <w:r>
        <w:t>.</w:t>
      </w:r>
    </w:p>
    <w:p w14:paraId="3487917A" w14:textId="77777777" w:rsidR="00652107" w:rsidRDefault="004242AB">
      <w:pPr>
        <w:pStyle w:val="Bibliography"/>
      </w:pPr>
      <w:r>
        <w:t>Hughes, Timothy R., Matthew J. Marton, Allan R. Jones, Christopher J. Roberts, Roland Stoughton, Christopher D. Armour, Holly A Bennett, et al. 2000. “Functional Discovery via a Compendium of Expressi</w:t>
      </w:r>
      <w:r>
        <w:t xml:space="preserve">on Profiles.” </w:t>
      </w:r>
      <w:r>
        <w:rPr>
          <w:i/>
        </w:rPr>
        <w:t>Cell</w:t>
      </w:r>
      <w:r>
        <w:t xml:space="preserve"> 102 (1): 109–26. doi:</w:t>
      </w:r>
      <w:hyperlink r:id="rId34">
        <w:r>
          <w:rPr>
            <w:rStyle w:val="Hyperlink"/>
          </w:rPr>
          <w:t>10.1016/S0092-8674(00)00015-5</w:t>
        </w:r>
      </w:hyperlink>
      <w:r>
        <w:t>.</w:t>
      </w:r>
    </w:p>
    <w:p w14:paraId="4FE4B48F" w14:textId="77777777" w:rsidR="00652107" w:rsidRDefault="004242AB">
      <w:pPr>
        <w:pStyle w:val="Bibliography"/>
      </w:pPr>
      <w:r>
        <w:t>Jiang, B H, E Rue, G L Wang, R Roe, and G L Semenza. 1996. “Dimerization, DNA binding, and transactivation properties of</w:t>
      </w:r>
      <w:r>
        <w:t xml:space="preserve"> hypoxia-inducible factor 1.” </w:t>
      </w:r>
      <w:r>
        <w:rPr>
          <w:i/>
        </w:rPr>
        <w:t>The Journal of Biological Chemistry</w:t>
      </w:r>
      <w:r>
        <w:t xml:space="preserve"> 271 (30): 17771–8. doi:</w:t>
      </w:r>
      <w:hyperlink r:id="rId35">
        <w:r>
          <w:rPr>
            <w:rStyle w:val="Hyperlink"/>
          </w:rPr>
          <w:t>10.1074/jbc.271.30.17771</w:t>
        </w:r>
      </w:hyperlink>
      <w:r>
        <w:t>.</w:t>
      </w:r>
    </w:p>
    <w:p w14:paraId="13EFB77B" w14:textId="77777777" w:rsidR="00652107" w:rsidRDefault="004242AB">
      <w:pPr>
        <w:pStyle w:val="Bibliography"/>
      </w:pPr>
      <w:r>
        <w:t xml:space="preserve">Jiang, Huaqi, Rong Guo, and Jo Anne Powell-Coffman. 2001. “The Caenorhabditis elegans hif-1 gene encodes a bHLH-PAS protein that is required for adaptation to hypoxia.” </w:t>
      </w:r>
      <w:r>
        <w:rPr>
          <w:i/>
        </w:rPr>
        <w:t>Proceedings of the National Academy of Sciences of the United States of America</w:t>
      </w:r>
      <w:r>
        <w:t xml:space="preserve"> 98 (14)</w:t>
      </w:r>
      <w:r>
        <w:t>: 7916–21. doi:</w:t>
      </w:r>
      <w:hyperlink r:id="rId36">
        <w:r>
          <w:rPr>
            <w:rStyle w:val="Hyperlink"/>
          </w:rPr>
          <w:t>10.1073/pnas.141234698</w:t>
        </w:r>
      </w:hyperlink>
      <w:r>
        <w:t>.</w:t>
      </w:r>
    </w:p>
    <w:p w14:paraId="6E5EA1E1" w14:textId="77777777" w:rsidR="00652107" w:rsidRDefault="004242AB">
      <w:pPr>
        <w:pStyle w:val="Bibliography"/>
      </w:pPr>
      <w:r>
        <w:t xml:space="preserve">Kaelin, William G., and Peter J. Ratcliffe. 2008. “Oxygen Sensing by Metazoans: The Central Role of the HIF Hydroxylase Pathway.” </w:t>
      </w:r>
      <w:r>
        <w:rPr>
          <w:i/>
        </w:rPr>
        <w:t>Molecular Cell</w:t>
      </w:r>
      <w:r>
        <w:t xml:space="preserve"> 30 (4): 393–40</w:t>
      </w:r>
      <w:r>
        <w:t>2. doi:</w:t>
      </w:r>
      <w:hyperlink r:id="rId37">
        <w:r>
          <w:rPr>
            <w:rStyle w:val="Hyperlink"/>
          </w:rPr>
          <w:t>10.1016/j.molcel.2008.04.009</w:t>
        </w:r>
      </w:hyperlink>
      <w:r>
        <w:t>.</w:t>
      </w:r>
    </w:p>
    <w:p w14:paraId="3F75176B" w14:textId="77777777" w:rsidR="00652107" w:rsidRDefault="004242AB">
      <w:pPr>
        <w:pStyle w:val="Bibliography"/>
      </w:pPr>
      <w:r>
        <w:lastRenderedPageBreak/>
        <w:t>Lee, Seung Jae, Ara B. Hwang, and Cynthia Kenyon. 2010. “Inhibition of respiration extends C. elegans life span via reactive oxygen species that increase H</w:t>
      </w:r>
      <w:r>
        <w:t xml:space="preserve">IF-1 activity.” </w:t>
      </w:r>
      <w:r>
        <w:rPr>
          <w:i/>
        </w:rPr>
        <w:t>Current Biology</w:t>
      </w:r>
      <w:r>
        <w:t xml:space="preserve"> 20 (23). Elsevier Ltd: 2131–6. doi:</w:t>
      </w:r>
      <w:hyperlink r:id="rId38">
        <w:r>
          <w:rPr>
            <w:rStyle w:val="Hyperlink"/>
          </w:rPr>
          <w:t>10.1016/j.cub.2010.10.057</w:t>
        </w:r>
      </w:hyperlink>
      <w:r>
        <w:t>.</w:t>
      </w:r>
    </w:p>
    <w:p w14:paraId="0A104641" w14:textId="77777777" w:rsidR="00652107" w:rsidRDefault="004242AB">
      <w:pPr>
        <w:pStyle w:val="Bibliography"/>
      </w:pPr>
      <w:r>
        <w:t>Loenarz, Christoph, Mathew L Coleman, Anna Boleininger, Bernd Schierwater, Peter W H Holland, Peter J</w:t>
      </w:r>
      <w:r>
        <w:t xml:space="preserve"> Ratcliffe, and Christopher J Schofield. 2011. “The hypoxia-inducible transcription factor pathway regulates oxygen sensing in the simplest animal, Trichoplax adhaerens.” </w:t>
      </w:r>
      <w:r>
        <w:rPr>
          <w:i/>
        </w:rPr>
        <w:t>EMBO Reports</w:t>
      </w:r>
      <w:r>
        <w:t xml:space="preserve"> 12 (1). Nature Publishing Group: 63–70. doi:</w:t>
      </w:r>
      <w:hyperlink r:id="rId39">
        <w:r>
          <w:rPr>
            <w:rStyle w:val="Hyperlink"/>
          </w:rPr>
          <w:t>10.1038/embor.2010.170</w:t>
        </w:r>
      </w:hyperlink>
      <w:r>
        <w:t>.</w:t>
      </w:r>
    </w:p>
    <w:p w14:paraId="2D63F20C" w14:textId="77777777" w:rsidR="00652107" w:rsidRDefault="004242AB">
      <w:pPr>
        <w:pStyle w:val="Bibliography"/>
      </w:pPr>
      <w:r>
        <w:t>Luhachack, Lyly G., Orane Visvikis, Amanda C. Wollenberg, Adam Lacy-Hulbert, Lynda M. Stuart, and Javier E. Irazoqui. 2012. “EGL-9 Controls C. elegans Host Defense Specificity through Prolyl Hydroxylati</w:t>
      </w:r>
      <w:r>
        <w:t xml:space="preserve">on-Dependent and -Independent HIF-1 Pathways.” </w:t>
      </w:r>
      <w:r>
        <w:rPr>
          <w:i/>
        </w:rPr>
        <w:t>PLoS Pathogens</w:t>
      </w:r>
      <w:r>
        <w:t xml:space="preserve"> 8 (7): 48. doi:</w:t>
      </w:r>
      <w:hyperlink r:id="rId40">
        <w:r>
          <w:rPr>
            <w:rStyle w:val="Hyperlink"/>
          </w:rPr>
          <w:t>10.1371/journal.ppat.1002798</w:t>
        </w:r>
      </w:hyperlink>
      <w:r>
        <w:t>.</w:t>
      </w:r>
    </w:p>
    <w:p w14:paraId="6E49864E" w14:textId="77777777" w:rsidR="00652107" w:rsidRDefault="004242AB">
      <w:pPr>
        <w:pStyle w:val="Bibliography"/>
      </w:pPr>
      <w:r>
        <w:t>Ma, Dengke K., Roman Vozdek, Nikhil Bhatla, and H. Robert Horvitz. 2012. “CYSL-1 Inte</w:t>
      </w:r>
      <w:r>
        <w:t xml:space="preserve">racts with the O 2-Sensing Hydroxylase EGL-9 to Promote H 2S-Modulated Hypoxia-Induced Behavioral Plasticity in C. elegans.” </w:t>
      </w:r>
      <w:r>
        <w:rPr>
          <w:i/>
        </w:rPr>
        <w:t>Neuron</w:t>
      </w:r>
      <w:r>
        <w:t xml:space="preserve"> 73 (5). Elsevier Inc.: 925–40. doi:</w:t>
      </w:r>
      <w:hyperlink r:id="rId41">
        <w:r>
          <w:rPr>
            <w:rStyle w:val="Hyperlink"/>
          </w:rPr>
          <w:t>10.1016/j.neuron.2011.12.</w:t>
        </w:r>
        <w:r>
          <w:rPr>
            <w:rStyle w:val="Hyperlink"/>
          </w:rPr>
          <w:t>037</w:t>
        </w:r>
      </w:hyperlink>
      <w:r>
        <w:t>.</w:t>
      </w:r>
    </w:p>
    <w:p w14:paraId="15B25746" w14:textId="77777777" w:rsidR="00652107" w:rsidRDefault="004242AB">
      <w:pPr>
        <w:pStyle w:val="Bibliography"/>
      </w:pPr>
      <w:r>
        <w:t xml:space="preserve">Metzker, Michael L. 2010. “Sequencing technologies - the next generation.” </w:t>
      </w:r>
      <w:r>
        <w:rPr>
          <w:i/>
        </w:rPr>
        <w:t>Nature Reviews. Genetics</w:t>
      </w:r>
      <w:r>
        <w:t xml:space="preserve"> 11 (1). Nature Publishing Group: 31–46. doi:</w:t>
      </w:r>
      <w:hyperlink r:id="rId42">
        <w:r>
          <w:rPr>
            <w:rStyle w:val="Hyperlink"/>
          </w:rPr>
          <w:t>10.1038/nrg2626</w:t>
        </w:r>
      </w:hyperlink>
      <w:r>
        <w:t>.</w:t>
      </w:r>
    </w:p>
    <w:p w14:paraId="75CAD27F" w14:textId="77777777" w:rsidR="00652107" w:rsidRDefault="004242AB">
      <w:pPr>
        <w:pStyle w:val="Bibliography"/>
      </w:pPr>
      <w:r>
        <w:t>Mortazavi, Ali, Brian A Williams, Kenne</w:t>
      </w:r>
      <w:r>
        <w:t xml:space="preserve">th McCue, Lorian Schaeffer, and Barbara Wold. 2008. “Mapping and quantifying mammalian transcriptomes by RNA-Seq.” </w:t>
      </w:r>
      <w:r>
        <w:rPr>
          <w:i/>
        </w:rPr>
        <w:t>Nature Methods</w:t>
      </w:r>
      <w:r>
        <w:t xml:space="preserve"> 5 (7): 621–28. doi:</w:t>
      </w:r>
      <w:hyperlink r:id="rId43">
        <w:r>
          <w:rPr>
            <w:rStyle w:val="Hyperlink"/>
          </w:rPr>
          <w:t>10.1038/nmeth.1226</w:t>
        </w:r>
      </w:hyperlink>
      <w:r>
        <w:t>.</w:t>
      </w:r>
    </w:p>
    <w:p w14:paraId="00FA4994" w14:textId="77777777" w:rsidR="00652107" w:rsidRDefault="004242AB">
      <w:pPr>
        <w:pStyle w:val="Bibliography"/>
      </w:pPr>
      <w:r>
        <w:t>Park, Eun Chan, Piya Ghose, Zhiyo</w:t>
      </w:r>
      <w:r>
        <w:t xml:space="preserve">ng Shao, Qi Ye, Lijun Kang, Xz Shawn Xu, Jo Anne Powell-Coffman, and Christopher Rongo. 2012. “Hypoxia regulates glutamate receptor trafficking through an HIF-independent mechanism.” </w:t>
      </w:r>
      <w:r>
        <w:rPr>
          <w:i/>
        </w:rPr>
        <w:t>The EMBO Journal</w:t>
      </w:r>
      <w:r>
        <w:t xml:space="preserve"> 31 (6): 1618–9. doi:</w:t>
      </w:r>
      <w:hyperlink r:id="rId44">
        <w:r>
          <w:rPr>
            <w:rStyle w:val="Hyperlink"/>
          </w:rPr>
          <w:t>10.1038/emboj.2012.44</w:t>
        </w:r>
      </w:hyperlink>
      <w:r>
        <w:t>.</w:t>
      </w:r>
    </w:p>
    <w:p w14:paraId="1CE55490" w14:textId="77777777" w:rsidR="00652107" w:rsidRDefault="004242AB">
      <w:pPr>
        <w:pStyle w:val="Bibliography"/>
      </w:pPr>
      <w:r>
        <w:t xml:space="preserve">Patro, Rob, Geet Duggal, Michael I. Love, Rafael A. Irizarry, and Carl Kingsford. 2016. “Salmon provides accurate, fast, and bias-aware transcript expression estimates using dual-phase inference.” </w:t>
      </w:r>
      <w:r>
        <w:rPr>
          <w:i/>
        </w:rPr>
        <w:t>BioRxiv</w:t>
      </w:r>
      <w:r>
        <w:t>, 021592</w:t>
      </w:r>
      <w:r>
        <w:t>. doi:</w:t>
      </w:r>
      <w:hyperlink r:id="rId45">
        <w:r>
          <w:rPr>
            <w:rStyle w:val="Hyperlink"/>
          </w:rPr>
          <w:t>10.1101/021592</w:t>
        </w:r>
      </w:hyperlink>
      <w:r>
        <w:t>.</w:t>
      </w:r>
    </w:p>
    <w:p w14:paraId="24E9C8B8" w14:textId="77777777" w:rsidR="00652107" w:rsidRDefault="004242AB">
      <w:pPr>
        <w:pStyle w:val="Bibliography"/>
      </w:pPr>
      <w:r>
        <w:t xml:space="preserve">Patro, Rob, Stephen M. Mount, and Carl Kingsford. 2014. “Sailfish enables alignment-free isoform quantification from RNA-seq reads using lightweight algorithms.” </w:t>
      </w:r>
      <w:r>
        <w:rPr>
          <w:i/>
        </w:rPr>
        <w:t>Nature Biotechnology</w:t>
      </w:r>
      <w:r>
        <w:t xml:space="preserve"> 3</w:t>
      </w:r>
      <w:r>
        <w:t>2 (5). Nature Publishing Group: 462–64. doi:</w:t>
      </w:r>
      <w:hyperlink r:id="rId46">
        <w:r>
          <w:rPr>
            <w:rStyle w:val="Hyperlink"/>
          </w:rPr>
          <w:t>10.1038/nbt.2862</w:t>
        </w:r>
      </w:hyperlink>
      <w:r>
        <w:t>.</w:t>
      </w:r>
    </w:p>
    <w:p w14:paraId="37C606DC" w14:textId="77777777" w:rsidR="00652107" w:rsidRDefault="004242AB">
      <w:pPr>
        <w:pStyle w:val="Bibliography"/>
      </w:pPr>
      <w:r>
        <w:t xml:space="preserve">Pfleger, J, M He, and M Abdellatif. 2015. “Mitochondrial complex II is a source of the reserve respiratory capacity that is regulated by metabolic sensors and promotes cell survival.” </w:t>
      </w:r>
      <w:r>
        <w:rPr>
          <w:i/>
        </w:rPr>
        <w:t>Cell Death and Disease</w:t>
      </w:r>
      <w:r>
        <w:t xml:space="preserve"> 6 (7): 1–14. doi:</w:t>
      </w:r>
      <w:hyperlink r:id="rId47">
        <w:r>
          <w:rPr>
            <w:rStyle w:val="Hyperlink"/>
          </w:rPr>
          <w:t>10.1038/cddis.2015.202</w:t>
        </w:r>
      </w:hyperlink>
      <w:r>
        <w:t>.</w:t>
      </w:r>
    </w:p>
    <w:p w14:paraId="4301F71B" w14:textId="77777777" w:rsidR="00652107" w:rsidRDefault="004242AB">
      <w:pPr>
        <w:pStyle w:val="Bibliography"/>
      </w:pPr>
      <w:r>
        <w:t xml:space="preserve">Phillips, Patrick C. 2008. “Epistasis—the essential role of gene interactions in the structure and evolution of genetic systems.” </w:t>
      </w:r>
      <w:r>
        <w:rPr>
          <w:i/>
        </w:rPr>
        <w:t>Nat Rev Genet</w:t>
      </w:r>
      <w:r>
        <w:t xml:space="preserve"> 9 (11): 855–67. doi:</w:t>
      </w:r>
      <w:hyperlink r:id="rId48">
        <w:r>
          <w:rPr>
            <w:rStyle w:val="Hyperlink"/>
          </w:rPr>
          <w:t>10.1038/nrg2452</w:t>
        </w:r>
      </w:hyperlink>
      <w:r>
        <w:t>.</w:t>
      </w:r>
    </w:p>
    <w:p w14:paraId="3D71AC69" w14:textId="77777777" w:rsidR="00652107" w:rsidRDefault="004242AB">
      <w:pPr>
        <w:pStyle w:val="Bibliography"/>
      </w:pPr>
      <w:r>
        <w:lastRenderedPageBreak/>
        <w:t xml:space="preserve">Pimentel, Harold J, Nicolas L. Bray, Suzette Puente, Páll Melsted, and Lior Pachter. 2016. “Differential analysis of RNA-Seq incorporating quantification uncertainty.” </w:t>
      </w:r>
      <w:r>
        <w:rPr>
          <w:i/>
        </w:rPr>
        <w:t>BioRxiv</w:t>
      </w:r>
      <w:r>
        <w:t>, 058164. doi:</w:t>
      </w:r>
      <w:hyperlink r:id="rId49">
        <w:r>
          <w:rPr>
            <w:rStyle w:val="Hyperlink"/>
          </w:rPr>
          <w:t>10.1101/058164</w:t>
        </w:r>
      </w:hyperlink>
      <w:r>
        <w:t>.</w:t>
      </w:r>
    </w:p>
    <w:p w14:paraId="4CF01DAC" w14:textId="77777777" w:rsidR="00652107" w:rsidRDefault="004242AB">
      <w:pPr>
        <w:pStyle w:val="Bibliography"/>
      </w:pPr>
      <w:r>
        <w:t xml:space="preserve">Powell-Coffman, Jo Anne. 2010. “Hypoxia signaling and resistance in C. elegans.” </w:t>
      </w:r>
      <w:r>
        <w:rPr>
          <w:i/>
        </w:rPr>
        <w:t>Trends in Endocrinology and Metabolism</w:t>
      </w:r>
      <w:r>
        <w:t xml:space="preserve"> 21 (7). Elsevier Ltd: 435–40. doi:</w:t>
      </w:r>
      <w:hyperlink r:id="rId50">
        <w:r>
          <w:rPr>
            <w:rStyle w:val="Hyperlink"/>
          </w:rPr>
          <w:t>10.1016/j.tem.20</w:t>
        </w:r>
        <w:r>
          <w:rPr>
            <w:rStyle w:val="Hyperlink"/>
          </w:rPr>
          <w:t>10.02.006</w:t>
        </w:r>
      </w:hyperlink>
      <w:r>
        <w:t>.</w:t>
      </w:r>
    </w:p>
    <w:p w14:paraId="32AF2E0C" w14:textId="77777777" w:rsidR="00652107" w:rsidRDefault="004242AB">
      <w:pPr>
        <w:pStyle w:val="Bibliography"/>
      </w:pPr>
      <w:r>
        <w:t xml:space="preserve">Powell-Coffman, Jo Anne, Christopher A. Bradfield, and William B. Wood. 1998. “Caenorhabditis elegans Orthologs of the Aryl Hydrocarbon Receptor and Its Heterodimerization Partner the Aryl Hydrocarbon Receptor Nuclear Translocator.” </w:t>
      </w:r>
      <w:r>
        <w:rPr>
          <w:i/>
        </w:rPr>
        <w:t xml:space="preserve">Proceedings </w:t>
      </w:r>
      <w:r>
        <w:rPr>
          <w:i/>
        </w:rPr>
        <w:t>of the National Academy of Sciences</w:t>
      </w:r>
      <w:r>
        <w:t xml:space="preserve"> 95 (6): 2844–9. doi:</w:t>
      </w:r>
      <w:hyperlink r:id="rId51">
        <w:r>
          <w:rPr>
            <w:rStyle w:val="Hyperlink"/>
          </w:rPr>
          <w:t>10.1073/pnas.95.6.2844</w:t>
        </w:r>
      </w:hyperlink>
      <w:r>
        <w:t>.</w:t>
      </w:r>
    </w:p>
    <w:p w14:paraId="05863EAE" w14:textId="77777777" w:rsidR="00652107" w:rsidRDefault="004242AB">
      <w:pPr>
        <w:pStyle w:val="Bibliography"/>
      </w:pPr>
      <w:r>
        <w:t>Romney, Steven Joshua, Ben S. Newman, Colin Thacker, and Elizabeth A. Leibold. 2011. “HIF-1 regulates iron homeostasis</w:t>
      </w:r>
      <w:r>
        <w:t xml:space="preserve"> in caenorhabditis elegans by activation and inhibition of genes involved in iron uptake and storage.” </w:t>
      </w:r>
      <w:r>
        <w:rPr>
          <w:i/>
        </w:rPr>
        <w:t>PLoS Genetics</w:t>
      </w:r>
      <w:r>
        <w:t xml:space="preserve"> 7 (12). doi:</w:t>
      </w:r>
      <w:hyperlink r:id="rId52">
        <w:r>
          <w:rPr>
            <w:rStyle w:val="Hyperlink"/>
          </w:rPr>
          <w:t>10.1371/journal.pgen.1002394</w:t>
        </w:r>
      </w:hyperlink>
      <w:r>
        <w:t>.</w:t>
      </w:r>
    </w:p>
    <w:p w14:paraId="0A1F5528" w14:textId="77777777" w:rsidR="00652107" w:rsidRDefault="004242AB">
      <w:pPr>
        <w:pStyle w:val="Bibliography"/>
      </w:pPr>
      <w:r>
        <w:t>Schwarz, Erich M., Mihoko Kato, a</w:t>
      </w:r>
      <w:r>
        <w:t xml:space="preserve">nd Paul W. Sternberg. 2012. “Functional transcriptomics of a migrating cell in Caenorhabditis elegans.” </w:t>
      </w:r>
      <w:r>
        <w:rPr>
          <w:i/>
        </w:rPr>
        <w:t>Proceedings of the National Academy of Sciences of the United States of America</w:t>
      </w:r>
      <w:r>
        <w:t xml:space="preserve"> 109 (40): 16246–51. doi:</w:t>
      </w:r>
      <w:hyperlink r:id="rId53">
        <w:r>
          <w:rPr>
            <w:rStyle w:val="Hyperlink"/>
          </w:rPr>
          <w:t>10.1073/pnas.1203045109</w:t>
        </w:r>
      </w:hyperlink>
      <w:r>
        <w:t>.</w:t>
      </w:r>
    </w:p>
    <w:p w14:paraId="6F129EFE" w14:textId="77777777" w:rsidR="00652107" w:rsidRDefault="004242AB">
      <w:pPr>
        <w:pStyle w:val="Bibliography"/>
      </w:pPr>
      <w:r>
        <w:t xml:space="preserve">Scimone, M. Lucila, Kellie M. Kravarik, Sylvain W. Lapan, and Peter W. Reddien. 2014. “Neoblast specialization in regeneration of the planarian schmidtea mediterranea.” </w:t>
      </w:r>
      <w:r>
        <w:rPr>
          <w:i/>
        </w:rPr>
        <w:t>Stem Cell Reports</w:t>
      </w:r>
      <w:r>
        <w:t xml:space="preserve"> 3 (2). The Authors: 339–52. doi:</w:t>
      </w:r>
      <w:hyperlink r:id="rId54">
        <w:r>
          <w:rPr>
            <w:rStyle w:val="Hyperlink"/>
          </w:rPr>
          <w:t>10.1016/j.stemcr.2014.06.001</w:t>
        </w:r>
      </w:hyperlink>
      <w:r>
        <w:t>.</w:t>
      </w:r>
    </w:p>
    <w:p w14:paraId="386A70B5" w14:textId="77777777" w:rsidR="00652107" w:rsidRDefault="004242AB">
      <w:pPr>
        <w:pStyle w:val="Bibliography"/>
      </w:pPr>
      <w:r>
        <w:t xml:space="preserve">Semenza, G L, P H Roth, H M Fang, and G L Wang. 1994. “Transcriptional regulation of genes encoding glycolytic enzymes by hypoxia-inducible factor 1.” </w:t>
      </w:r>
      <w:r>
        <w:rPr>
          <w:i/>
        </w:rPr>
        <w:t xml:space="preserve">The Journal </w:t>
      </w:r>
      <w:r>
        <w:rPr>
          <w:i/>
        </w:rPr>
        <w:t>of Biological Chemistry</w:t>
      </w:r>
      <w:r>
        <w:t xml:space="preserve"> 269 (38): 23757–63. </w:t>
      </w:r>
      <w:hyperlink r:id="rId55">
        <w:r>
          <w:rPr>
            <w:rStyle w:val="Hyperlink"/>
          </w:rPr>
          <w:t>http://www.ncbi.nlm.nih.gov/pubmed/8089148</w:t>
        </w:r>
      </w:hyperlink>
      <w:r>
        <w:t>.</w:t>
      </w:r>
    </w:p>
    <w:p w14:paraId="6672A219" w14:textId="77777777" w:rsidR="00652107" w:rsidRDefault="004242AB">
      <w:pPr>
        <w:pStyle w:val="Bibliography"/>
      </w:pPr>
      <w:r>
        <w:t>Semenza, Gregg L. 2011. “Hypoxia-inducible factor 1: Regulator of mitochondrial metabolism and mediator of</w:t>
      </w:r>
      <w:r>
        <w:t xml:space="preserve"> ischemic preconditioning.” </w:t>
      </w:r>
      <w:r>
        <w:rPr>
          <w:i/>
        </w:rPr>
        <w:t>Biochimica et Biophysica Acta - Molecular Cell Research</w:t>
      </w:r>
      <w:r>
        <w:t xml:space="preserve"> 1813 (7). Elsevier B.V.: 1263–8. doi:</w:t>
      </w:r>
      <w:hyperlink r:id="rId56">
        <w:r>
          <w:rPr>
            <w:rStyle w:val="Hyperlink"/>
          </w:rPr>
          <w:t>10.1016/j.bbamcr.2010.08.006</w:t>
        </w:r>
      </w:hyperlink>
      <w:r>
        <w:t>.</w:t>
      </w:r>
    </w:p>
    <w:p w14:paraId="56C18AD2" w14:textId="77777777" w:rsidR="00652107" w:rsidRDefault="004242AB">
      <w:pPr>
        <w:pStyle w:val="Bibliography"/>
      </w:pPr>
      <w:r>
        <w:t xml:space="preserve">———. 2012. “Hypoxia-inducible factors in </w:t>
      </w:r>
      <w:r>
        <w:t xml:space="preserve">physiology and medicine.” </w:t>
      </w:r>
      <w:r>
        <w:rPr>
          <w:i/>
        </w:rPr>
        <w:t>Cell</w:t>
      </w:r>
      <w:r>
        <w:t xml:space="preserve"> 148 (3). Elsevier Inc.: 399–408. doi:</w:t>
      </w:r>
      <w:hyperlink r:id="rId57">
        <w:r>
          <w:rPr>
            <w:rStyle w:val="Hyperlink"/>
          </w:rPr>
          <w:t>10.1016/j.cell.2012.01.021</w:t>
        </w:r>
      </w:hyperlink>
      <w:r>
        <w:t>.</w:t>
      </w:r>
    </w:p>
    <w:p w14:paraId="59F79026" w14:textId="77777777" w:rsidR="00652107" w:rsidRDefault="004242AB">
      <w:pPr>
        <w:pStyle w:val="Bibliography"/>
      </w:pPr>
      <w:r>
        <w:t xml:space="preserve">Shalek, Alex K., Rahul Satija, Xian Adiconis, Rona S. Gertner, Jellert T. Gaublomme, Raktima Raychowdhury, Schraga Schwartz, et al. 2013. “Single-cell transcriptomics reveals bimodality in expression and splicing in immune cells.” </w:t>
      </w:r>
      <w:r>
        <w:rPr>
          <w:i/>
        </w:rPr>
        <w:t>Nature</w:t>
      </w:r>
      <w:r>
        <w:t xml:space="preserve"> 498 (7453). Nature</w:t>
      </w:r>
      <w:r>
        <w:t xml:space="preserve"> Publishing Group: 236–40. doi:</w:t>
      </w:r>
      <w:hyperlink r:id="rId58">
        <w:r>
          <w:rPr>
            <w:rStyle w:val="Hyperlink"/>
          </w:rPr>
          <w:t>10.1038/nature12172</w:t>
        </w:r>
      </w:hyperlink>
      <w:r>
        <w:t>.</w:t>
      </w:r>
    </w:p>
    <w:p w14:paraId="0961F74C" w14:textId="77777777" w:rsidR="00652107" w:rsidRDefault="004242AB">
      <w:pPr>
        <w:pStyle w:val="Bibliography"/>
      </w:pPr>
      <w:r>
        <w:t>Shao, Zhiyong, Yi Zhang, and Jo Anne Powell-Coffman. 2009. “Two Distinct Roles for EGL-9 in the Regulation of HIF-1-mediated gene expression in Caeno</w:t>
      </w:r>
      <w:r>
        <w:t xml:space="preserve">rhabditis elegans.” </w:t>
      </w:r>
      <w:r>
        <w:rPr>
          <w:i/>
        </w:rPr>
        <w:t>Genetics</w:t>
      </w:r>
      <w:r>
        <w:t xml:space="preserve"> 183 (3): 821–29. doi:</w:t>
      </w:r>
      <w:hyperlink r:id="rId59">
        <w:r>
          <w:rPr>
            <w:rStyle w:val="Hyperlink"/>
          </w:rPr>
          <w:t>10.1534/genetics.109.107284</w:t>
        </w:r>
      </w:hyperlink>
      <w:r>
        <w:t>.</w:t>
      </w:r>
    </w:p>
    <w:p w14:paraId="0E58CAE5" w14:textId="77777777" w:rsidR="00652107" w:rsidRDefault="004242AB">
      <w:pPr>
        <w:pStyle w:val="Bibliography"/>
      </w:pPr>
      <w:r>
        <w:lastRenderedPageBreak/>
        <w:t>Shao, Zhiyong, Yi Zhang, Qi Ye, Jenifer Neeta Saldanha, and Jo Anne Powell-Coffman. 2010. “C. elegans swan-1 binds</w:t>
      </w:r>
      <w:r>
        <w:t xml:space="preserve"> to egl-9 and regulates hif-1- mediated resistance to the bacterial pathogen pseudomonas aeruginosa pao1.” </w:t>
      </w:r>
      <w:r>
        <w:rPr>
          <w:i/>
        </w:rPr>
        <w:t>PLoS Pathogens</w:t>
      </w:r>
      <w:r>
        <w:t xml:space="preserve"> 6 (8): 91–92. doi:</w:t>
      </w:r>
      <w:hyperlink r:id="rId60">
        <w:r>
          <w:rPr>
            <w:rStyle w:val="Hyperlink"/>
          </w:rPr>
          <w:t>10.1371/journal.ppat.1001075</w:t>
        </w:r>
      </w:hyperlink>
      <w:r>
        <w:t>.</w:t>
      </w:r>
    </w:p>
    <w:p w14:paraId="7F6C7413" w14:textId="77777777" w:rsidR="00652107" w:rsidRDefault="004242AB">
      <w:pPr>
        <w:pStyle w:val="Bibliography"/>
      </w:pPr>
      <w:r>
        <w:t>Shen, Chuan, Daniel Ne</w:t>
      </w:r>
      <w:r>
        <w:t xml:space="preserve">ttleton, Min Jiang, Stuart K. Kim, and Jo Anne Powell-Coffman. 2005. “Roles of the HIF-1 hypoxia-inducible factor during hypoxia response in Caenorhabditis elegans.” </w:t>
      </w:r>
      <w:r>
        <w:rPr>
          <w:i/>
        </w:rPr>
        <w:t>Journal of Biological Chemistry</w:t>
      </w:r>
      <w:r>
        <w:t xml:space="preserve"> 280 (21): 20580–8. doi:</w:t>
      </w:r>
      <w:hyperlink r:id="rId61">
        <w:r>
          <w:rPr>
            <w:rStyle w:val="Hyperlink"/>
          </w:rPr>
          <w:t>10.1074/jbc.M501894200</w:t>
        </w:r>
      </w:hyperlink>
      <w:r>
        <w:t>.</w:t>
      </w:r>
    </w:p>
    <w:p w14:paraId="7EAE08A4" w14:textId="77777777" w:rsidR="00652107" w:rsidRDefault="004242AB">
      <w:pPr>
        <w:pStyle w:val="Bibliography"/>
      </w:pPr>
      <w:r>
        <w:t xml:space="preserve">Shen, Chuan, Zhiyong Shao, and Jo Anne Powell-Coffman. 2006. “The Caenorhabditis elegans rhy-1 Gene Inhibits HIF-1 Hypoxia-Inducible Factor Activity in a Negative Feedback Loop That Does Not Include vhl-1.” </w:t>
      </w:r>
      <w:r>
        <w:rPr>
          <w:i/>
        </w:rPr>
        <w:t>Ge</w:t>
      </w:r>
      <w:r>
        <w:rPr>
          <w:i/>
        </w:rPr>
        <w:t>netics</w:t>
      </w:r>
      <w:r>
        <w:t xml:space="preserve"> 174 (3): 1205–14. doi:</w:t>
      </w:r>
      <w:hyperlink r:id="rId62">
        <w:r>
          <w:rPr>
            <w:rStyle w:val="Hyperlink"/>
          </w:rPr>
          <w:t>10.1534/genetics.106.063594</w:t>
        </w:r>
      </w:hyperlink>
      <w:r>
        <w:t>.</w:t>
      </w:r>
    </w:p>
    <w:p w14:paraId="758E72A3" w14:textId="77777777" w:rsidR="00652107" w:rsidRDefault="004242AB">
      <w:pPr>
        <w:pStyle w:val="Bibliography"/>
      </w:pPr>
      <w:r>
        <w:t>Sikora, Jakub, Jana Uřinovská, Filip Majer, Helena Poupětová, Jitka Hlavatá, Marta Kostrouchová, Jana Ledvinová, and Martin Hřebíček. 2</w:t>
      </w:r>
      <w:r>
        <w:t xml:space="preserve">010. “Bioinformatic and biochemical studies point to AAGR-1 as the ortholog of human acid ??-glucosidase in Caenorhabditis elegans.” </w:t>
      </w:r>
      <w:r>
        <w:rPr>
          <w:i/>
        </w:rPr>
        <w:t>Molecular and Cellular Biochemistry</w:t>
      </w:r>
      <w:r>
        <w:t xml:space="preserve"> 341 (1-2). Springer US: 51–63. doi:</w:t>
      </w:r>
      <w:hyperlink r:id="rId63">
        <w:r>
          <w:rPr>
            <w:rStyle w:val="Hyperlink"/>
          </w:rPr>
          <w:t>10.1007/s11010-010-0436-3</w:t>
        </w:r>
      </w:hyperlink>
      <w:r>
        <w:t>.</w:t>
      </w:r>
    </w:p>
    <w:p w14:paraId="74D0C92E" w14:textId="77777777" w:rsidR="00652107" w:rsidRDefault="004242AB">
      <w:pPr>
        <w:pStyle w:val="Bibliography"/>
      </w:pPr>
      <w:r>
        <w:t>Singer, Meromit, Chao Wang, Le Cong, Nemanja D. Marjanovic, Monika S. Kowalczyk, Huiyan Zhang, Jackson Nyman, et al. 2016. “A Distinct Gene Module for Dysfunction Uncoupled from Activation in Tumor-Infiltrating T Cells.”</w:t>
      </w:r>
      <w:r>
        <w:t xml:space="preserve"> </w:t>
      </w:r>
      <w:r>
        <w:rPr>
          <w:i/>
        </w:rPr>
        <w:t>Cell</w:t>
      </w:r>
      <w:r>
        <w:t xml:space="preserve"> 166 (6). Elsevier Inc.: 1500–1511.e9. doi:</w:t>
      </w:r>
      <w:hyperlink r:id="rId64">
        <w:r>
          <w:rPr>
            <w:rStyle w:val="Hyperlink"/>
          </w:rPr>
          <w:t>10.1016/J.CELL.2016.08.052</w:t>
        </w:r>
      </w:hyperlink>
      <w:r>
        <w:t>.</w:t>
      </w:r>
    </w:p>
    <w:p w14:paraId="08C2CE32" w14:textId="77777777" w:rsidR="00652107" w:rsidRDefault="004242AB">
      <w:pPr>
        <w:pStyle w:val="Bibliography"/>
      </w:pPr>
      <w:r>
        <w:t xml:space="preserve">Trapnell, Cole, David G. Hendrickson, Martin Sauvageau, Loyal Goff, John L. Rinn, and Lior Pachter. 2013. “Differential analysis of gene regulation at transcript resolution with RNA-seq.” </w:t>
      </w:r>
      <w:r>
        <w:rPr>
          <w:i/>
        </w:rPr>
        <w:t>Nature Biotechnology</w:t>
      </w:r>
      <w:r>
        <w:t xml:space="preserve"> 31 (1). Nature Publishing Group: 46–53. doi:</w:t>
      </w:r>
      <w:hyperlink r:id="rId65">
        <w:r>
          <w:rPr>
            <w:rStyle w:val="Hyperlink"/>
          </w:rPr>
          <w:t>10.1038/nbt.2450</w:t>
        </w:r>
      </w:hyperlink>
      <w:r>
        <w:t>.</w:t>
      </w:r>
    </w:p>
    <w:p w14:paraId="346CF79B" w14:textId="77777777" w:rsidR="00652107" w:rsidRDefault="004242AB">
      <w:pPr>
        <w:pStyle w:val="Bibliography"/>
      </w:pPr>
      <w:r>
        <w:t xml:space="preserve">Van Driessche, Nancy, Janez Demsar, Ezgi O. Booth, Paul Hill, Peter Juvan, Blaz Zupan, Adam Kuspa, and Gad Shaulsky. 2005. “Epistasis analysis with global transcriptional phenotypes.” </w:t>
      </w:r>
      <w:r>
        <w:rPr>
          <w:i/>
        </w:rPr>
        <w:t>Natur</w:t>
      </w:r>
      <w:r>
        <w:rPr>
          <w:i/>
        </w:rPr>
        <w:t>e Genetics</w:t>
      </w:r>
      <w:r>
        <w:t xml:space="preserve"> 37 (5): 471–77. doi:</w:t>
      </w:r>
      <w:hyperlink r:id="rId66">
        <w:r>
          <w:rPr>
            <w:rStyle w:val="Hyperlink"/>
          </w:rPr>
          <w:t>10.1038/ng1545</w:t>
        </w:r>
      </w:hyperlink>
      <w:r>
        <w:t>.</w:t>
      </w:r>
    </w:p>
    <w:p w14:paraId="5363CBED" w14:textId="77777777" w:rsidR="00652107" w:rsidRDefault="004242AB">
      <w:pPr>
        <w:pStyle w:val="Bibliography"/>
      </w:pPr>
      <w:r>
        <w:t>Van Wolfswinkel, Josien C., Daniel E. Wagner, and Peter W. Reddien. 2014. “Single-cell analysis reveals functionally distinct classes within the planarian stem</w:t>
      </w:r>
      <w:r>
        <w:t xml:space="preserve"> cell compartment.” </w:t>
      </w:r>
      <w:r>
        <w:rPr>
          <w:i/>
        </w:rPr>
        <w:t>Cell Stem Cell</w:t>
      </w:r>
      <w:r>
        <w:t xml:space="preserve"> 15 (3). Elsevier Inc.: 326–39. doi:</w:t>
      </w:r>
      <w:hyperlink r:id="rId67">
        <w:r>
          <w:rPr>
            <w:rStyle w:val="Hyperlink"/>
          </w:rPr>
          <w:t>10.1016/j.stem.2014.06.007</w:t>
        </w:r>
      </w:hyperlink>
      <w:r>
        <w:t>.</w:t>
      </w:r>
    </w:p>
    <w:p w14:paraId="36931C0A" w14:textId="77777777" w:rsidR="00652107" w:rsidRDefault="004242AB">
      <w:pPr>
        <w:pStyle w:val="Bibliography"/>
      </w:pPr>
      <w:r>
        <w:t xml:space="preserve">Yeung, Ka Yee, Mario Medvedovic, and Roger E. Bumgarner. 2003. “Clustering gene-expression data with repeated measurements.” </w:t>
      </w:r>
      <w:r>
        <w:rPr>
          <w:i/>
        </w:rPr>
        <w:t>Genome Biology</w:t>
      </w:r>
      <w:r>
        <w:t xml:space="preserve"> 4 (5): R34. doi:</w:t>
      </w:r>
      <w:hyperlink r:id="rId68">
        <w:r>
          <w:rPr>
            <w:rStyle w:val="Hyperlink"/>
          </w:rPr>
          <w:t>10.1186/gb-2003-4-5-r34</w:t>
        </w:r>
      </w:hyperlink>
      <w:r>
        <w:t>.</w:t>
      </w:r>
    </w:p>
    <w:sectPr w:rsidR="006521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FAE0C2" w14:textId="77777777" w:rsidR="004242AB" w:rsidRDefault="004242AB">
      <w:pPr>
        <w:spacing w:after="0"/>
      </w:pPr>
      <w:r>
        <w:separator/>
      </w:r>
    </w:p>
  </w:endnote>
  <w:endnote w:type="continuationSeparator" w:id="0">
    <w:p w14:paraId="12A7DFCA" w14:textId="77777777" w:rsidR="004242AB" w:rsidRDefault="00424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C8FF5" w14:textId="77777777" w:rsidR="004242AB" w:rsidRDefault="004242AB">
      <w:r>
        <w:separator/>
      </w:r>
    </w:p>
  </w:footnote>
  <w:footnote w:type="continuationSeparator" w:id="0">
    <w:p w14:paraId="154A28AE" w14:textId="77777777" w:rsidR="004242AB" w:rsidRDefault="004242AB">
      <w:r>
        <w:continuationSeparator/>
      </w:r>
    </w:p>
  </w:footnote>
  <w:footnote w:id="1">
    <w:p w14:paraId="2F26C7DF" w14:textId="77777777" w:rsidR="00652107" w:rsidRDefault="004242AB">
      <w:pPr>
        <w:pStyle w:val="FootnoteText"/>
      </w:pPr>
      <w:r>
        <w:rPr>
          <w:rStyle w:val="FootnoteReference"/>
        </w:rPr>
        <w:footnoteRef/>
      </w:r>
      <w:r>
        <w:t xml:space="preserve"> An important question is whether a looped circuit like the hypoxia pathway can be ordered in the way we have ordered it in Fig. [fig:decorrelation] since a loop does not technically have a beginni</w:t>
      </w:r>
      <w:r>
        <w:t xml:space="preserve">ng. One explanation is that we studied the hypoxia pathway under normoxic conditions, and therefore the control of </w:t>
      </w:r>
      <w:r>
        <w:rPr>
          <w:i/>
        </w:rPr>
        <w:t>hif-1</w:t>
      </w:r>
      <w:r>
        <w:t xml:space="preserve"> over </w:t>
      </w:r>
      <w:r>
        <w:rPr>
          <w:i/>
        </w:rPr>
        <w:t>rhy-1</w:t>
      </w:r>
      <w:r>
        <w:t xml:space="preserve"> and </w:t>
      </w:r>
      <w:r>
        <w:rPr>
          <w:i/>
        </w:rPr>
        <w:t>egl-9</w:t>
      </w:r>
      <w:r>
        <w:t xml:space="preserve"> is weak, effectively turning the looped pathway into a linear one. Probably, under hypoxic conditions the pathway </w:t>
      </w:r>
      <w:r>
        <w:t>would effectively be reverse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3430CE"/>
    <w:multiLevelType w:val="multilevel"/>
    <w:tmpl w:val="16623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9389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242AB"/>
    <w:rsid w:val="004E29B3"/>
    <w:rsid w:val="00590D07"/>
    <w:rsid w:val="00652107"/>
    <w:rsid w:val="00784D58"/>
    <w:rsid w:val="00820CB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F9792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jpeg"/><Relationship Id="rId19" Type="http://schemas.openxmlformats.org/officeDocument/2006/relationships/image" Target="media/image12.emf"/><Relationship Id="rId63" Type="http://schemas.openxmlformats.org/officeDocument/2006/relationships/hyperlink" Target="https://doi.org/10.1007/s11010-010-0436-3" TargetMode="External"/><Relationship Id="rId64" Type="http://schemas.openxmlformats.org/officeDocument/2006/relationships/hyperlink" Target="https://doi.org/10.1016/J.CELL.2016.08.052" TargetMode="External"/><Relationship Id="rId65" Type="http://schemas.openxmlformats.org/officeDocument/2006/relationships/hyperlink" Target="https://doi.org/10.1038/nbt.2450" TargetMode="External"/><Relationship Id="rId66" Type="http://schemas.openxmlformats.org/officeDocument/2006/relationships/hyperlink" Target="https://doi.org/10.1038/ng1545" TargetMode="External"/><Relationship Id="rId67" Type="http://schemas.openxmlformats.org/officeDocument/2006/relationships/hyperlink" Target="https://doi.org/10.1016/j.stem.2014.06.007" TargetMode="External"/><Relationship Id="rId68" Type="http://schemas.openxmlformats.org/officeDocument/2006/relationships/hyperlink" Target="https://doi.org/10.1186/gb-2003-4-5-r34" TargetMode="External"/><Relationship Id="rId69" Type="http://schemas.openxmlformats.org/officeDocument/2006/relationships/fontTable" Target="fontTable.xml"/><Relationship Id="rId50" Type="http://schemas.openxmlformats.org/officeDocument/2006/relationships/hyperlink" Target="https://doi.org/10.1016/j.tem.2010.02.006" TargetMode="External"/><Relationship Id="rId51" Type="http://schemas.openxmlformats.org/officeDocument/2006/relationships/hyperlink" Target="https://doi.org/10.1073/pnas.95.6.2844" TargetMode="External"/><Relationship Id="rId52" Type="http://schemas.openxmlformats.org/officeDocument/2006/relationships/hyperlink" Target="https://doi.org/10.1371/journal.pgen.1002394" TargetMode="External"/><Relationship Id="rId53" Type="http://schemas.openxmlformats.org/officeDocument/2006/relationships/hyperlink" Target="https://doi.org/10.1073/pnas.1203045109" TargetMode="External"/><Relationship Id="rId54" Type="http://schemas.openxmlformats.org/officeDocument/2006/relationships/hyperlink" Target="https://doi.org/10.1016/j.stemcr.2014.06.001" TargetMode="External"/><Relationship Id="rId55" Type="http://schemas.openxmlformats.org/officeDocument/2006/relationships/hyperlink" Target="http://www.ncbi.nlm.nih.gov/pubmed/8089148" TargetMode="External"/><Relationship Id="rId56" Type="http://schemas.openxmlformats.org/officeDocument/2006/relationships/hyperlink" Target="https://doi.org/10.1016/j.bbamcr.2010.08.006" TargetMode="External"/><Relationship Id="rId57" Type="http://schemas.openxmlformats.org/officeDocument/2006/relationships/hyperlink" Target="https://doi.org/10.1016/j.cell.2012.01.021" TargetMode="External"/><Relationship Id="rId58" Type="http://schemas.openxmlformats.org/officeDocument/2006/relationships/hyperlink" Target="https://doi.org/10.1038/nature12172" TargetMode="External"/><Relationship Id="rId59" Type="http://schemas.openxmlformats.org/officeDocument/2006/relationships/hyperlink" Target="https://doi.org/10.1534/genetics.109.107284" TargetMode="External"/><Relationship Id="rId40" Type="http://schemas.openxmlformats.org/officeDocument/2006/relationships/hyperlink" Target="https://doi.org/10.1371/journal.ppat.1002798" TargetMode="External"/><Relationship Id="rId41" Type="http://schemas.openxmlformats.org/officeDocument/2006/relationships/hyperlink" Target="https://doi.org/10.1016/j.neuron.2011.12.037" TargetMode="External"/><Relationship Id="rId42" Type="http://schemas.openxmlformats.org/officeDocument/2006/relationships/hyperlink" Target="https://doi.org/10.1038/nrg2626" TargetMode="External"/><Relationship Id="rId43" Type="http://schemas.openxmlformats.org/officeDocument/2006/relationships/hyperlink" Target="https://doi.org/10.1038/nmeth.1226" TargetMode="External"/><Relationship Id="rId44" Type="http://schemas.openxmlformats.org/officeDocument/2006/relationships/hyperlink" Target="https://doi.org/10.1038/emboj.2012.44" TargetMode="External"/><Relationship Id="rId45" Type="http://schemas.openxmlformats.org/officeDocument/2006/relationships/hyperlink" Target="https://doi.org/10.1101/021592" TargetMode="External"/><Relationship Id="rId46" Type="http://schemas.openxmlformats.org/officeDocument/2006/relationships/hyperlink" Target="https://doi.org/10.1038/nbt.2862" TargetMode="External"/><Relationship Id="rId47" Type="http://schemas.openxmlformats.org/officeDocument/2006/relationships/hyperlink" Target="https://doi.org/10.1038/cddis.2015.202" TargetMode="External"/><Relationship Id="rId48" Type="http://schemas.openxmlformats.org/officeDocument/2006/relationships/hyperlink" Target="https://doi.org/10.1038/nrg2452" TargetMode="External"/><Relationship Id="rId49" Type="http://schemas.openxmlformats.org/officeDocument/2006/relationships/hyperlink" Target="https://doi.org/10.1101/05816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hyperlink" Target="www.wormlabcaltech.github.io/mprsq" TargetMode="External"/><Relationship Id="rId9" Type="http://schemas.openxmlformats.org/officeDocument/2006/relationships/image" Target="media/image2.emf"/><Relationship Id="rId30" Type="http://schemas.openxmlformats.org/officeDocument/2006/relationships/hyperlink" Target="https://doi.org/10.1016/j.molcel.2009.11.018" TargetMode="External"/><Relationship Id="rId31" Type="http://schemas.openxmlformats.org/officeDocument/2006/relationships/hyperlink" Target="https://doi.org/10.1016/j.molcel.2013.01.004" TargetMode="External"/><Relationship Id="rId32" Type="http://schemas.openxmlformats.org/officeDocument/2006/relationships/hyperlink" Target="https://doi.org/10.1073/pnas.1117475109" TargetMode="External"/><Relationship Id="rId33" Type="http://schemas.openxmlformats.org/officeDocument/2006/relationships/hyperlink" Target="https://doi.org/10.1074/jbc.271.50.32253" TargetMode="External"/><Relationship Id="rId34" Type="http://schemas.openxmlformats.org/officeDocument/2006/relationships/hyperlink" Target="https://doi.org/10.1016/S0092-8674(00)00015-5" TargetMode="External"/><Relationship Id="rId35" Type="http://schemas.openxmlformats.org/officeDocument/2006/relationships/hyperlink" Target="https://doi.org/10.1074/jbc.271.30.17771" TargetMode="External"/><Relationship Id="rId36" Type="http://schemas.openxmlformats.org/officeDocument/2006/relationships/hyperlink" Target="https://doi.org/10.1073/pnas.141234698" TargetMode="External"/><Relationship Id="rId37" Type="http://schemas.openxmlformats.org/officeDocument/2006/relationships/hyperlink" Target="https://doi.org/10.1016/j.molcel.2008.04.009" TargetMode="External"/><Relationship Id="rId38" Type="http://schemas.openxmlformats.org/officeDocument/2006/relationships/hyperlink" Target="https://doi.org/10.1016/j.cub.2010.10.057" TargetMode="External"/><Relationship Id="rId39" Type="http://schemas.openxmlformats.org/officeDocument/2006/relationships/hyperlink" Target="https://doi.org/10.1038/embor.2010.170" TargetMode="External"/><Relationship Id="rId70" Type="http://schemas.openxmlformats.org/officeDocument/2006/relationships/theme" Target="theme/theme1.xml"/><Relationship Id="rId20" Type="http://schemas.openxmlformats.org/officeDocument/2006/relationships/hyperlink" Target="https://doi.org/10.1371/journal.pgen.1002498" TargetMode="External"/><Relationship Id="rId21" Type="http://schemas.openxmlformats.org/officeDocument/2006/relationships/hyperlink" Target="https://doi.org/10.1016/j.cell.2016.11.048" TargetMode="External"/><Relationship Id="rId22" Type="http://schemas.openxmlformats.org/officeDocument/2006/relationships/hyperlink" Target="http://biorxiv.org/content/early/2016/10/27/083113.abstract" TargetMode="External"/><Relationship Id="rId23" Type="http://schemas.openxmlformats.org/officeDocument/2006/relationships/hyperlink" Target="https://doi.org/10.1186/s12859-016-1229-9" TargetMode="External"/><Relationship Id="rId24" Type="http://schemas.openxmlformats.org/officeDocument/2006/relationships/hyperlink" Target="https://doi.org/10.1371/journal.ppat.1000689" TargetMode="External"/><Relationship Id="rId25" Type="http://schemas.openxmlformats.org/officeDocument/2006/relationships/hyperlink" Target="https://doi.org/10.1371/journal.pbio.0020289" TargetMode="External"/><Relationship Id="rId26" Type="http://schemas.openxmlformats.org/officeDocument/2006/relationships/hyperlink" Target="https://doi.org/10.1038/nbt.3519" TargetMode="External"/><Relationship Id="rId27" Type="http://schemas.openxmlformats.org/officeDocument/2006/relationships/hyperlink" Target="https://doi.org/10.1101/gad.1256804.(mTOR)" TargetMode="External"/><Relationship Id="rId28" Type="http://schemas.openxmlformats.org/officeDocument/2006/relationships/hyperlink" Target="https://doi.org/10.1016/j.cell.2016.11.038" TargetMode="External"/><Relationship Id="rId29" Type="http://schemas.openxmlformats.org/officeDocument/2006/relationships/hyperlink" Target="https://doi.org/10.1016/S0092-8674(01)00507-4" TargetMode="External"/><Relationship Id="rId60" Type="http://schemas.openxmlformats.org/officeDocument/2006/relationships/hyperlink" Target="https://doi.org/10.1371/journal.ppat.1001075" TargetMode="External"/><Relationship Id="rId61" Type="http://schemas.openxmlformats.org/officeDocument/2006/relationships/hyperlink" Target="https://doi.org/10.1074/jbc.M501894200" TargetMode="External"/><Relationship Id="rId62" Type="http://schemas.openxmlformats.org/officeDocument/2006/relationships/hyperlink" Target="https://doi.org/10.1534/genetics.106.063594" TargetMode="Externa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0573</Words>
  <Characters>60268</Characters>
  <Application>Microsoft Macintosh Word</Application>
  <DocSecurity>0</DocSecurity>
  <Lines>502</Lines>
  <Paragraphs>141</Paragraphs>
  <ScaleCrop>false</ScaleCrop>
  <LinksUpToDate>false</LinksUpToDate>
  <CharactersWithSpaces>70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Angeles Albores, David</dc:creator>
  <cp:lastModifiedBy>Angeles Albores, David</cp:lastModifiedBy>
  <cp:revision>2</cp:revision>
  <dcterms:created xsi:type="dcterms:W3CDTF">2017-02-07T19:23:00Z</dcterms:created>
  <dcterms:modified xsi:type="dcterms:W3CDTF">2017-02-07T19:23:00Z</dcterms:modified>
</cp:coreProperties>
</file>